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5BFD3D" w14:textId="2B7C0C89" w:rsidR="00272338" w:rsidRPr="005C58B0" w:rsidRDefault="007F433D" w:rsidP="004C1E5D">
      <w:pPr>
        <w:pStyle w:val="Heading1"/>
      </w:pPr>
      <w:r w:rsidRPr="005C58B0">
        <w:t xml:space="preserve"> </w:t>
      </w:r>
    </w:p>
    <w:p w14:paraId="0E0ED4F2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6A0BFBD6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68C93C39" w14:textId="77777777" w:rsidR="00272338" w:rsidRPr="00E565FF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759EFF1" w14:textId="5E53D28B" w:rsidR="004C1E5D" w:rsidRPr="004C1E5D" w:rsidRDefault="004C1E5D" w:rsidP="004C1E5D">
      <w:pPr>
        <w:jc w:val="center"/>
        <w:rPr>
          <w:rFonts w:ascii="Times New Roman" w:hAnsi="Times New Roman" w:cs="Times New Roman"/>
          <w:sz w:val="24"/>
          <w:szCs w:val="24"/>
        </w:rPr>
      </w:pPr>
      <w:r w:rsidRPr="004C1E5D">
        <w:rPr>
          <w:rFonts w:ascii="Times New Roman" w:hAnsi="Times New Roman" w:cs="Times New Roman"/>
          <w:sz w:val="24"/>
          <w:szCs w:val="24"/>
        </w:rPr>
        <w:t xml:space="preserve">Assignment </w:t>
      </w:r>
      <w:r>
        <w:rPr>
          <w:rFonts w:ascii="Times New Roman" w:hAnsi="Times New Roman" w:cs="Times New Roman"/>
          <w:sz w:val="24"/>
          <w:szCs w:val="24"/>
        </w:rPr>
        <w:t>2</w:t>
      </w:r>
    </w:p>
    <w:p w14:paraId="1056C8E5" w14:textId="77777777" w:rsidR="004C1E5D" w:rsidRPr="004C1E5D" w:rsidRDefault="004C1E5D" w:rsidP="004C1E5D">
      <w:pPr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C1E5D">
        <w:rPr>
          <w:rFonts w:ascii="Times New Roman" w:hAnsi="Times New Roman" w:cs="Times New Roman"/>
          <w:sz w:val="24"/>
          <w:szCs w:val="24"/>
          <w:shd w:val="clear" w:color="auto" w:fill="FFFFFF"/>
        </w:rPr>
        <w:t>Johnny Serrata</w:t>
      </w:r>
    </w:p>
    <w:p w14:paraId="6C65B296" w14:textId="77777777" w:rsidR="004C1E5D" w:rsidRPr="004C1E5D" w:rsidRDefault="004C1E5D" w:rsidP="004C1E5D">
      <w:pPr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C1E5D">
        <w:rPr>
          <w:rFonts w:ascii="Times New Roman" w:hAnsi="Times New Roman" w:cs="Times New Roman"/>
          <w:sz w:val="24"/>
          <w:szCs w:val="24"/>
          <w:shd w:val="clear" w:color="auto" w:fill="FFFFFF"/>
        </w:rPr>
        <w:t>Christopher McGrath</w:t>
      </w:r>
    </w:p>
    <w:p w14:paraId="14810394" w14:textId="77777777" w:rsidR="004C1E5D" w:rsidRPr="004C1E5D" w:rsidRDefault="004C1E5D" w:rsidP="004C1E5D">
      <w:pPr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C1E5D">
        <w:rPr>
          <w:rFonts w:ascii="Times New Roman" w:hAnsi="Times New Roman" w:cs="Times New Roman"/>
          <w:sz w:val="24"/>
          <w:szCs w:val="24"/>
          <w:shd w:val="clear" w:color="auto" w:fill="FFFFFF"/>
        </w:rPr>
        <w:t>BUS 521</w:t>
      </w:r>
    </w:p>
    <w:p w14:paraId="34730B93" w14:textId="22FF3BEE" w:rsidR="004C1E5D" w:rsidRPr="004C1E5D" w:rsidRDefault="004C1E5D" w:rsidP="004C1E5D">
      <w:pPr>
        <w:jc w:val="center"/>
        <w:rPr>
          <w:rFonts w:ascii="Times New Roman" w:hAnsi="Times New Roman" w:cs="Times New Roman"/>
          <w:sz w:val="24"/>
          <w:szCs w:val="24"/>
        </w:rPr>
      </w:pPr>
      <w:r w:rsidRPr="004C1E5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November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29</w:t>
      </w:r>
      <w:r w:rsidRPr="004C1E5D">
        <w:rPr>
          <w:rFonts w:ascii="Times New Roman" w:hAnsi="Times New Roman" w:cs="Times New Roman"/>
          <w:sz w:val="24"/>
          <w:szCs w:val="24"/>
          <w:shd w:val="clear" w:color="auto" w:fill="FFFFFF"/>
        </w:rPr>
        <w:t>, 2020</w:t>
      </w:r>
    </w:p>
    <w:p w14:paraId="37DDB626" w14:textId="77777777" w:rsidR="00272338" w:rsidRPr="00272338" w:rsidRDefault="00272338" w:rsidP="008C4864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4FA1A140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06B3FF1A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24E3CAC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E7A5D1D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752F814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5503E93C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12179810" w14:textId="77777777" w:rsidR="00272338" w:rsidRPr="00272338" w:rsidRDefault="00272338" w:rsidP="008C486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1DD87C94" w14:textId="77777777" w:rsidR="00B64508" w:rsidRDefault="00B64508" w:rsidP="00B6450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530066C" w14:textId="77777777" w:rsidR="00B64508" w:rsidRDefault="00B64508" w:rsidP="00B6450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A592963" w14:textId="3DD5F862" w:rsidR="00D05F5F" w:rsidRPr="00157B3E" w:rsidRDefault="00557DF7" w:rsidP="009B5FCF">
      <w:pPr>
        <w:spacing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57B3E">
        <w:rPr>
          <w:rFonts w:ascii="Times New Roman" w:hAnsi="Times New Roman" w:cs="Times New Roman"/>
          <w:b/>
          <w:sz w:val="24"/>
          <w:szCs w:val="24"/>
        </w:rPr>
        <w:lastRenderedPageBreak/>
        <w:t>Business Plan Part II</w:t>
      </w:r>
    </w:p>
    <w:p w14:paraId="368377D1" w14:textId="6D97087F" w:rsidR="00033EEB" w:rsidRPr="00157B3E" w:rsidRDefault="006C3FB3" w:rsidP="00033EEB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57B3E">
        <w:rPr>
          <w:rFonts w:ascii="Times New Roman" w:hAnsi="Times New Roman" w:cs="Times New Roman"/>
          <w:b/>
          <w:sz w:val="24"/>
          <w:szCs w:val="24"/>
        </w:rPr>
        <w:t>Competitive analysis</w:t>
      </w:r>
    </w:p>
    <w:p w14:paraId="562DEDF1" w14:textId="7876DDCA" w:rsidR="006C3FB3" w:rsidRDefault="007A0977" w:rsidP="00033EEB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urpose of </w:t>
      </w:r>
      <w:r w:rsidR="00CC3CFE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competitive analysis is </w:t>
      </w:r>
      <w:r w:rsidR="00CC3CFE">
        <w:rPr>
          <w:rFonts w:ascii="Times New Roman" w:hAnsi="Times New Roman" w:cs="Times New Roman"/>
          <w:sz w:val="24"/>
          <w:szCs w:val="24"/>
        </w:rPr>
        <w:t>to determine</w:t>
      </w:r>
      <w:r w:rsidR="008B4211">
        <w:rPr>
          <w:rFonts w:ascii="Times New Roman" w:hAnsi="Times New Roman" w:cs="Times New Roman"/>
          <w:sz w:val="24"/>
          <w:szCs w:val="24"/>
        </w:rPr>
        <w:t xml:space="preserve"> the strengths and weaknesses of the competitors within a particular niche</w:t>
      </w:r>
      <w:r w:rsidR="00166455">
        <w:rPr>
          <w:rFonts w:ascii="Times New Roman" w:hAnsi="Times New Roman" w:cs="Times New Roman"/>
          <w:sz w:val="24"/>
          <w:szCs w:val="24"/>
        </w:rPr>
        <w:t xml:space="preserve">. For Mr. Okoth, his </w:t>
      </w:r>
      <w:proofErr w:type="spellStart"/>
      <w:r w:rsidR="00166455">
        <w:rPr>
          <w:rFonts w:ascii="Times New Roman" w:hAnsi="Times New Roman" w:cs="Times New Roman"/>
          <w:sz w:val="24"/>
          <w:szCs w:val="24"/>
        </w:rPr>
        <w:t>Stokago</w:t>
      </w:r>
      <w:proofErr w:type="spellEnd"/>
      <w:r w:rsidR="00166455">
        <w:rPr>
          <w:rFonts w:ascii="Times New Roman" w:hAnsi="Times New Roman" w:cs="Times New Roman"/>
          <w:sz w:val="24"/>
          <w:szCs w:val="24"/>
        </w:rPr>
        <w:t xml:space="preserve"> Farm Company seek to ensure that it becomes one of the top </w:t>
      </w:r>
      <w:r w:rsidR="00B75D2B">
        <w:rPr>
          <w:rFonts w:ascii="Times New Roman" w:hAnsi="Times New Roman" w:cs="Times New Roman"/>
          <w:sz w:val="24"/>
          <w:szCs w:val="24"/>
        </w:rPr>
        <w:t>compan</w:t>
      </w:r>
      <w:r w:rsidR="00F81258">
        <w:rPr>
          <w:rFonts w:ascii="Times New Roman" w:hAnsi="Times New Roman" w:cs="Times New Roman"/>
          <w:sz w:val="24"/>
          <w:szCs w:val="24"/>
        </w:rPr>
        <w:t>ies producing high</w:t>
      </w:r>
      <w:r w:rsidR="00CC3CFE">
        <w:rPr>
          <w:rFonts w:ascii="Times New Roman" w:hAnsi="Times New Roman" w:cs="Times New Roman"/>
          <w:sz w:val="24"/>
          <w:szCs w:val="24"/>
        </w:rPr>
        <w:t>-</w:t>
      </w:r>
      <w:r w:rsidR="00F81258">
        <w:rPr>
          <w:rFonts w:ascii="Times New Roman" w:hAnsi="Times New Roman" w:cs="Times New Roman"/>
          <w:sz w:val="24"/>
          <w:szCs w:val="24"/>
        </w:rPr>
        <w:t xml:space="preserve">quality </w:t>
      </w:r>
      <w:r w:rsidR="00A830B3">
        <w:rPr>
          <w:rFonts w:ascii="Times New Roman" w:hAnsi="Times New Roman" w:cs="Times New Roman"/>
          <w:sz w:val="24"/>
          <w:szCs w:val="24"/>
        </w:rPr>
        <w:t>farm products and services. From the market analysi</w:t>
      </w:r>
      <w:r w:rsidR="001075B5">
        <w:rPr>
          <w:rFonts w:ascii="Times New Roman" w:hAnsi="Times New Roman" w:cs="Times New Roman"/>
          <w:sz w:val="24"/>
          <w:szCs w:val="24"/>
        </w:rPr>
        <w:t>s, it is evident that competitors are not meeting the needs of the customers. According to Rao &amp; Syed</w:t>
      </w:r>
      <w:r w:rsidR="001075B5" w:rsidRPr="001075B5">
        <w:rPr>
          <w:rFonts w:ascii="Times New Roman" w:hAnsi="Times New Roman" w:cs="Times New Roman"/>
          <w:sz w:val="24"/>
          <w:szCs w:val="24"/>
        </w:rPr>
        <w:t xml:space="preserve"> (2019</w:t>
      </w:r>
      <w:r w:rsidR="001075B5">
        <w:rPr>
          <w:rFonts w:ascii="Times New Roman" w:hAnsi="Times New Roman" w:cs="Times New Roman"/>
          <w:sz w:val="24"/>
          <w:szCs w:val="24"/>
        </w:rPr>
        <w:t xml:space="preserve">), </w:t>
      </w:r>
      <w:r w:rsidR="005F413F">
        <w:rPr>
          <w:rFonts w:ascii="Times New Roman" w:hAnsi="Times New Roman" w:cs="Times New Roman"/>
          <w:sz w:val="24"/>
          <w:szCs w:val="24"/>
        </w:rPr>
        <w:t xml:space="preserve">one of the most important components in business is </w:t>
      </w:r>
      <w:r w:rsidR="00F037E5">
        <w:rPr>
          <w:rFonts w:ascii="Times New Roman" w:hAnsi="Times New Roman" w:cs="Times New Roman"/>
          <w:sz w:val="24"/>
          <w:szCs w:val="24"/>
        </w:rPr>
        <w:t xml:space="preserve">ensuring the organization meets the needs of the customers and </w:t>
      </w:r>
      <w:r w:rsidR="004269F5">
        <w:rPr>
          <w:rFonts w:ascii="Times New Roman" w:hAnsi="Times New Roman" w:cs="Times New Roman"/>
          <w:sz w:val="24"/>
          <w:szCs w:val="24"/>
        </w:rPr>
        <w:t>constantly improve</w:t>
      </w:r>
      <w:r w:rsidR="00CC3CFE">
        <w:rPr>
          <w:rFonts w:ascii="Times New Roman" w:hAnsi="Times New Roman" w:cs="Times New Roman"/>
          <w:sz w:val="24"/>
          <w:szCs w:val="24"/>
        </w:rPr>
        <w:t>s</w:t>
      </w:r>
      <w:r w:rsidR="004269F5">
        <w:rPr>
          <w:rFonts w:ascii="Times New Roman" w:hAnsi="Times New Roman" w:cs="Times New Roman"/>
          <w:sz w:val="24"/>
          <w:szCs w:val="24"/>
        </w:rPr>
        <w:t xml:space="preserve"> its products or services.</w:t>
      </w:r>
      <w:r w:rsidR="00C81EE8">
        <w:rPr>
          <w:rFonts w:ascii="Times New Roman" w:hAnsi="Times New Roman" w:cs="Times New Roman"/>
          <w:sz w:val="24"/>
          <w:szCs w:val="24"/>
        </w:rPr>
        <w:t xml:space="preserve"> In our case, </w:t>
      </w:r>
      <w:proofErr w:type="spellStart"/>
      <w:r w:rsidR="00C81EE8">
        <w:rPr>
          <w:rFonts w:ascii="Times New Roman" w:hAnsi="Times New Roman" w:cs="Times New Roman"/>
          <w:sz w:val="24"/>
          <w:szCs w:val="24"/>
        </w:rPr>
        <w:t>Stokago</w:t>
      </w:r>
      <w:proofErr w:type="spellEnd"/>
      <w:r w:rsidR="00C81EE8">
        <w:rPr>
          <w:rFonts w:ascii="Times New Roman" w:hAnsi="Times New Roman" w:cs="Times New Roman"/>
          <w:sz w:val="24"/>
          <w:szCs w:val="24"/>
        </w:rPr>
        <w:t xml:space="preserve"> Farm Company seek</w:t>
      </w:r>
      <w:r w:rsidR="00CC3CFE">
        <w:rPr>
          <w:rFonts w:ascii="Times New Roman" w:hAnsi="Times New Roman" w:cs="Times New Roman"/>
          <w:sz w:val="24"/>
          <w:szCs w:val="24"/>
        </w:rPr>
        <w:t>s</w:t>
      </w:r>
      <w:r w:rsidR="00C81EE8">
        <w:rPr>
          <w:rFonts w:ascii="Times New Roman" w:hAnsi="Times New Roman" w:cs="Times New Roman"/>
          <w:sz w:val="24"/>
          <w:szCs w:val="24"/>
        </w:rPr>
        <w:t xml:space="preserve"> to provide a very</w:t>
      </w:r>
      <w:r w:rsidR="00CC3CFE">
        <w:rPr>
          <w:rFonts w:ascii="Times New Roman" w:hAnsi="Times New Roman" w:cs="Times New Roman"/>
          <w:sz w:val="24"/>
          <w:szCs w:val="24"/>
        </w:rPr>
        <w:t xml:space="preserve"> </w:t>
      </w:r>
      <w:r w:rsidR="00C81EE8">
        <w:rPr>
          <w:rFonts w:ascii="Times New Roman" w:hAnsi="Times New Roman" w:cs="Times New Roman"/>
          <w:sz w:val="24"/>
          <w:szCs w:val="24"/>
        </w:rPr>
        <w:t>high</w:t>
      </w:r>
      <w:r w:rsidR="00CC3CFE">
        <w:rPr>
          <w:rFonts w:ascii="Times New Roman" w:hAnsi="Times New Roman" w:cs="Times New Roman"/>
          <w:sz w:val="24"/>
          <w:szCs w:val="24"/>
        </w:rPr>
        <w:t>-</w:t>
      </w:r>
      <w:r w:rsidR="00C81EE8">
        <w:rPr>
          <w:rFonts w:ascii="Times New Roman" w:hAnsi="Times New Roman" w:cs="Times New Roman"/>
          <w:sz w:val="24"/>
          <w:szCs w:val="24"/>
        </w:rPr>
        <w:t>value proposition</w:t>
      </w:r>
      <w:r w:rsidR="008B6B77">
        <w:rPr>
          <w:rFonts w:ascii="Times New Roman" w:hAnsi="Times New Roman" w:cs="Times New Roman"/>
          <w:sz w:val="24"/>
          <w:szCs w:val="24"/>
        </w:rPr>
        <w:t xml:space="preserve"> by partnering with like-minded and mutually beneficial companies to ensure quality is guaranteed.</w:t>
      </w:r>
      <w:r w:rsidR="009A2F2C">
        <w:rPr>
          <w:rFonts w:ascii="Times New Roman" w:hAnsi="Times New Roman" w:cs="Times New Roman"/>
          <w:sz w:val="24"/>
          <w:szCs w:val="24"/>
        </w:rPr>
        <w:t xml:space="preserve"> An analysis of the competitors indicate</w:t>
      </w:r>
      <w:r w:rsidR="00CC3CFE">
        <w:rPr>
          <w:rFonts w:ascii="Times New Roman" w:hAnsi="Times New Roman" w:cs="Times New Roman"/>
          <w:sz w:val="24"/>
          <w:szCs w:val="24"/>
        </w:rPr>
        <w:t>s</w:t>
      </w:r>
      <w:r w:rsidR="009A2F2C">
        <w:rPr>
          <w:rFonts w:ascii="Times New Roman" w:hAnsi="Times New Roman" w:cs="Times New Roman"/>
          <w:sz w:val="24"/>
          <w:szCs w:val="24"/>
        </w:rPr>
        <w:t xml:space="preserve"> that other suppliers are in the market do not heed to the various </w:t>
      </w:r>
      <w:r w:rsidR="00B31FF6">
        <w:rPr>
          <w:rFonts w:ascii="Times New Roman" w:hAnsi="Times New Roman" w:cs="Times New Roman"/>
          <w:sz w:val="24"/>
          <w:szCs w:val="24"/>
        </w:rPr>
        <w:t>customer’s calls</w:t>
      </w:r>
      <w:r w:rsidR="007129C2">
        <w:rPr>
          <w:rFonts w:ascii="Times New Roman" w:hAnsi="Times New Roman" w:cs="Times New Roman"/>
          <w:sz w:val="24"/>
          <w:szCs w:val="24"/>
        </w:rPr>
        <w:t xml:space="preserve"> an</w:t>
      </w:r>
      <w:r w:rsidR="00CC3CFE">
        <w:rPr>
          <w:rFonts w:ascii="Times New Roman" w:hAnsi="Times New Roman" w:cs="Times New Roman"/>
          <w:sz w:val="24"/>
          <w:szCs w:val="24"/>
        </w:rPr>
        <w:t>d</w:t>
      </w:r>
      <w:r w:rsidR="007129C2">
        <w:rPr>
          <w:rFonts w:ascii="Times New Roman" w:hAnsi="Times New Roman" w:cs="Times New Roman"/>
          <w:sz w:val="24"/>
          <w:szCs w:val="24"/>
        </w:rPr>
        <w:t xml:space="preserve"> wants, thus making the customers </w:t>
      </w:r>
      <w:r w:rsidR="0026239D">
        <w:rPr>
          <w:rFonts w:ascii="Times New Roman" w:hAnsi="Times New Roman" w:cs="Times New Roman"/>
          <w:sz w:val="24"/>
          <w:szCs w:val="24"/>
        </w:rPr>
        <w:t>constantly see</w:t>
      </w:r>
      <w:r w:rsidR="00B71640">
        <w:rPr>
          <w:rFonts w:ascii="Times New Roman" w:hAnsi="Times New Roman" w:cs="Times New Roman"/>
          <w:sz w:val="24"/>
          <w:szCs w:val="24"/>
        </w:rPr>
        <w:t xml:space="preserve">k a better supplier. </w:t>
      </w:r>
      <w:proofErr w:type="spellStart"/>
      <w:r w:rsidR="00447375">
        <w:rPr>
          <w:rFonts w:ascii="Times New Roman" w:hAnsi="Times New Roman" w:cs="Times New Roman"/>
          <w:sz w:val="24"/>
          <w:szCs w:val="24"/>
        </w:rPr>
        <w:t>Stokago</w:t>
      </w:r>
      <w:proofErr w:type="spellEnd"/>
      <w:r w:rsidR="00447375">
        <w:rPr>
          <w:rFonts w:ascii="Times New Roman" w:hAnsi="Times New Roman" w:cs="Times New Roman"/>
          <w:sz w:val="24"/>
          <w:szCs w:val="24"/>
        </w:rPr>
        <w:t xml:space="preserve"> Farm </w:t>
      </w:r>
      <w:r w:rsidR="007C43EC">
        <w:rPr>
          <w:rFonts w:ascii="Times New Roman" w:hAnsi="Times New Roman" w:cs="Times New Roman"/>
          <w:sz w:val="24"/>
          <w:szCs w:val="24"/>
        </w:rPr>
        <w:t xml:space="preserve">Company </w:t>
      </w:r>
      <w:r w:rsidR="00026193">
        <w:rPr>
          <w:rFonts w:ascii="Times New Roman" w:hAnsi="Times New Roman" w:cs="Times New Roman"/>
          <w:sz w:val="24"/>
          <w:szCs w:val="24"/>
        </w:rPr>
        <w:t xml:space="preserve">seeks to put the needs and wants of the customers as </w:t>
      </w:r>
      <w:r w:rsidR="00CC3CFE">
        <w:rPr>
          <w:rFonts w:ascii="Times New Roman" w:hAnsi="Times New Roman" w:cs="Times New Roman"/>
          <w:sz w:val="24"/>
          <w:szCs w:val="24"/>
        </w:rPr>
        <w:t xml:space="preserve">a </w:t>
      </w:r>
      <w:r w:rsidR="00026193">
        <w:rPr>
          <w:rFonts w:ascii="Times New Roman" w:hAnsi="Times New Roman" w:cs="Times New Roman"/>
          <w:sz w:val="24"/>
          <w:szCs w:val="24"/>
        </w:rPr>
        <w:t xml:space="preserve">priority in </w:t>
      </w:r>
      <w:r w:rsidR="005B6AA2">
        <w:rPr>
          <w:rFonts w:ascii="Times New Roman" w:hAnsi="Times New Roman" w:cs="Times New Roman"/>
          <w:sz w:val="24"/>
          <w:szCs w:val="24"/>
        </w:rPr>
        <w:t>d</w:t>
      </w:r>
      <w:r w:rsidR="00026193">
        <w:rPr>
          <w:rFonts w:ascii="Times New Roman" w:hAnsi="Times New Roman" w:cs="Times New Roman"/>
          <w:sz w:val="24"/>
          <w:szCs w:val="24"/>
        </w:rPr>
        <w:t>ifferent areas and wants.</w:t>
      </w:r>
    </w:p>
    <w:p w14:paraId="31600975" w14:textId="24DD7A0C" w:rsidR="00A202B1" w:rsidRDefault="00A202B1" w:rsidP="00033EEB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erms of distribution, the current marker suppliers </w:t>
      </w:r>
      <w:r w:rsidR="00472A71">
        <w:rPr>
          <w:rFonts w:ascii="Times New Roman" w:hAnsi="Times New Roman" w:cs="Times New Roman"/>
          <w:sz w:val="24"/>
          <w:szCs w:val="24"/>
        </w:rPr>
        <w:t xml:space="preserve">have a very weak distribution chain, which affects the availability of </w:t>
      </w:r>
      <w:r w:rsidR="00F02BC7">
        <w:rPr>
          <w:rFonts w:ascii="Times New Roman" w:hAnsi="Times New Roman" w:cs="Times New Roman"/>
          <w:sz w:val="24"/>
          <w:szCs w:val="24"/>
        </w:rPr>
        <w:t xml:space="preserve">farm products in the area. </w:t>
      </w:r>
      <w:r w:rsidR="001D4E0C">
        <w:rPr>
          <w:rFonts w:ascii="Times New Roman" w:hAnsi="Times New Roman" w:cs="Times New Roman"/>
          <w:sz w:val="24"/>
          <w:szCs w:val="24"/>
        </w:rPr>
        <w:t xml:space="preserve">Having an effective distribution chain is an essential component in maintaining </w:t>
      </w:r>
      <w:r w:rsidR="00CC3CFE">
        <w:rPr>
          <w:rFonts w:ascii="Times New Roman" w:hAnsi="Times New Roman" w:cs="Times New Roman"/>
          <w:sz w:val="24"/>
          <w:szCs w:val="24"/>
        </w:rPr>
        <w:t xml:space="preserve">a </w:t>
      </w:r>
      <w:r w:rsidR="001D4E0C">
        <w:rPr>
          <w:rFonts w:ascii="Times New Roman" w:hAnsi="Times New Roman" w:cs="Times New Roman"/>
          <w:sz w:val="24"/>
          <w:szCs w:val="24"/>
        </w:rPr>
        <w:t xml:space="preserve">competitive advantage. </w:t>
      </w:r>
      <w:r w:rsidR="00C43CCD">
        <w:rPr>
          <w:rFonts w:ascii="Times New Roman" w:hAnsi="Times New Roman" w:cs="Times New Roman"/>
          <w:sz w:val="24"/>
          <w:szCs w:val="24"/>
        </w:rPr>
        <w:t xml:space="preserve">For this reason, </w:t>
      </w:r>
      <w:r w:rsidR="001A3D40">
        <w:rPr>
          <w:rFonts w:ascii="Times New Roman" w:hAnsi="Times New Roman" w:cs="Times New Roman"/>
          <w:sz w:val="24"/>
          <w:szCs w:val="24"/>
        </w:rPr>
        <w:t xml:space="preserve">the organization seeks to streamline its </w:t>
      </w:r>
      <w:r w:rsidR="00D20F37">
        <w:rPr>
          <w:rFonts w:ascii="Times New Roman" w:hAnsi="Times New Roman" w:cs="Times New Roman"/>
          <w:sz w:val="24"/>
          <w:szCs w:val="24"/>
        </w:rPr>
        <w:t>distribution chain, which will ensure that the company’s high-value produc</w:t>
      </w:r>
      <w:r w:rsidR="00CC3CFE">
        <w:rPr>
          <w:rFonts w:ascii="Times New Roman" w:hAnsi="Times New Roman" w:cs="Times New Roman"/>
          <w:sz w:val="24"/>
          <w:szCs w:val="24"/>
        </w:rPr>
        <w:t>t</w:t>
      </w:r>
      <w:r w:rsidR="00D20F37">
        <w:rPr>
          <w:rFonts w:ascii="Times New Roman" w:hAnsi="Times New Roman" w:cs="Times New Roman"/>
          <w:sz w:val="24"/>
          <w:szCs w:val="24"/>
        </w:rPr>
        <w:t xml:space="preserve">s get to reach customers from different parts of the community. </w:t>
      </w:r>
      <w:r w:rsidR="003E3F4D">
        <w:rPr>
          <w:rFonts w:ascii="Times New Roman" w:hAnsi="Times New Roman" w:cs="Times New Roman"/>
          <w:sz w:val="24"/>
          <w:szCs w:val="24"/>
        </w:rPr>
        <w:t xml:space="preserve">The company aims at ensuring </w:t>
      </w:r>
      <w:r w:rsidR="00A6728C">
        <w:rPr>
          <w:rFonts w:ascii="Times New Roman" w:hAnsi="Times New Roman" w:cs="Times New Roman"/>
          <w:sz w:val="24"/>
          <w:szCs w:val="24"/>
        </w:rPr>
        <w:t xml:space="preserve">its farm products reach customers in </w:t>
      </w:r>
      <w:r w:rsidR="006918CC">
        <w:rPr>
          <w:rFonts w:ascii="Times New Roman" w:hAnsi="Times New Roman" w:cs="Times New Roman"/>
          <w:sz w:val="24"/>
          <w:szCs w:val="24"/>
        </w:rPr>
        <w:t xml:space="preserve">both rural and urban areas. </w:t>
      </w:r>
      <w:r w:rsidR="00662640">
        <w:rPr>
          <w:rFonts w:ascii="Times New Roman" w:hAnsi="Times New Roman" w:cs="Times New Roman"/>
          <w:sz w:val="24"/>
          <w:szCs w:val="24"/>
        </w:rPr>
        <w:t>The company’s vision is for its pro</w:t>
      </w:r>
      <w:r w:rsidR="007C5DB9">
        <w:rPr>
          <w:rFonts w:ascii="Times New Roman" w:hAnsi="Times New Roman" w:cs="Times New Roman"/>
          <w:sz w:val="24"/>
          <w:szCs w:val="24"/>
        </w:rPr>
        <w:t>d</w:t>
      </w:r>
      <w:r w:rsidR="00662640">
        <w:rPr>
          <w:rFonts w:ascii="Times New Roman" w:hAnsi="Times New Roman" w:cs="Times New Roman"/>
          <w:sz w:val="24"/>
          <w:szCs w:val="24"/>
        </w:rPr>
        <w:t xml:space="preserve">ucts to be sold in all the </w:t>
      </w:r>
      <w:r w:rsidR="007C5DB9">
        <w:rPr>
          <w:rFonts w:ascii="Times New Roman" w:hAnsi="Times New Roman" w:cs="Times New Roman"/>
          <w:sz w:val="24"/>
          <w:szCs w:val="24"/>
        </w:rPr>
        <w:t xml:space="preserve">major supermarkets and grocery stores in the </w:t>
      </w:r>
      <w:proofErr w:type="gramStart"/>
      <w:r w:rsidR="009E3FCE">
        <w:rPr>
          <w:rFonts w:ascii="Times New Roman" w:hAnsi="Times New Roman" w:cs="Times New Roman"/>
          <w:sz w:val="24"/>
          <w:szCs w:val="24"/>
        </w:rPr>
        <w:t>state, and</w:t>
      </w:r>
      <w:proofErr w:type="gramEnd"/>
      <w:r w:rsidR="009E3FCE">
        <w:rPr>
          <w:rFonts w:ascii="Times New Roman" w:hAnsi="Times New Roman" w:cs="Times New Roman"/>
          <w:sz w:val="24"/>
          <w:szCs w:val="24"/>
        </w:rPr>
        <w:t xml:space="preserve"> become the leader in fresh farm produce.</w:t>
      </w:r>
    </w:p>
    <w:p w14:paraId="650428DC" w14:textId="1AA3315F" w:rsidR="009E3FCE" w:rsidRDefault="009E3FCE" w:rsidP="00033EEB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company seeks to enhance </w:t>
      </w:r>
      <w:r w:rsidR="00CC3CFE">
        <w:rPr>
          <w:rFonts w:ascii="Times New Roman" w:hAnsi="Times New Roman" w:cs="Times New Roman"/>
          <w:sz w:val="24"/>
          <w:szCs w:val="24"/>
        </w:rPr>
        <w:t xml:space="preserve">its </w:t>
      </w:r>
      <w:r>
        <w:rPr>
          <w:rFonts w:ascii="Times New Roman" w:hAnsi="Times New Roman" w:cs="Times New Roman"/>
          <w:sz w:val="24"/>
          <w:szCs w:val="24"/>
        </w:rPr>
        <w:t>competitive advantage by selling its products at a fair price</w:t>
      </w:r>
      <w:r w:rsidR="00B4256F">
        <w:rPr>
          <w:rFonts w:ascii="Times New Roman" w:hAnsi="Times New Roman" w:cs="Times New Roman"/>
          <w:sz w:val="24"/>
          <w:szCs w:val="24"/>
        </w:rPr>
        <w:t xml:space="preserve">. While other </w:t>
      </w:r>
      <w:r w:rsidR="00EA6ADD">
        <w:rPr>
          <w:rFonts w:ascii="Times New Roman" w:hAnsi="Times New Roman" w:cs="Times New Roman"/>
          <w:sz w:val="24"/>
          <w:szCs w:val="24"/>
        </w:rPr>
        <w:t xml:space="preserve">suppliers and producers in the market </w:t>
      </w:r>
      <w:r w:rsidR="000712C3">
        <w:rPr>
          <w:rFonts w:ascii="Times New Roman" w:hAnsi="Times New Roman" w:cs="Times New Roman"/>
          <w:sz w:val="24"/>
          <w:szCs w:val="24"/>
        </w:rPr>
        <w:t>may tend to hike the price significantly dur</w:t>
      </w:r>
      <w:r w:rsidR="00A9150E">
        <w:rPr>
          <w:rFonts w:ascii="Times New Roman" w:hAnsi="Times New Roman" w:cs="Times New Roman"/>
          <w:sz w:val="24"/>
          <w:szCs w:val="24"/>
        </w:rPr>
        <w:t>i</w:t>
      </w:r>
      <w:r w:rsidR="000712C3">
        <w:rPr>
          <w:rFonts w:ascii="Times New Roman" w:hAnsi="Times New Roman" w:cs="Times New Roman"/>
          <w:sz w:val="24"/>
          <w:szCs w:val="24"/>
        </w:rPr>
        <w:t>ng the low seasons,</w:t>
      </w:r>
      <w:r w:rsidR="00A915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150E">
        <w:rPr>
          <w:rFonts w:ascii="Times New Roman" w:hAnsi="Times New Roman" w:cs="Times New Roman"/>
          <w:sz w:val="24"/>
          <w:szCs w:val="24"/>
        </w:rPr>
        <w:t>Stokago</w:t>
      </w:r>
      <w:proofErr w:type="spellEnd"/>
      <w:r w:rsidR="00A9150E">
        <w:rPr>
          <w:rFonts w:ascii="Times New Roman" w:hAnsi="Times New Roman" w:cs="Times New Roman"/>
          <w:sz w:val="24"/>
          <w:szCs w:val="24"/>
        </w:rPr>
        <w:t xml:space="preserve"> Farm strives to ensure that its products are available throughout the season, thereby offering competitive prices </w:t>
      </w:r>
      <w:r w:rsidR="00F40E6B">
        <w:rPr>
          <w:rFonts w:ascii="Times New Roman" w:hAnsi="Times New Roman" w:cs="Times New Roman"/>
          <w:sz w:val="24"/>
          <w:szCs w:val="24"/>
        </w:rPr>
        <w:t>du</w:t>
      </w:r>
      <w:r w:rsidR="000B6716">
        <w:rPr>
          <w:rFonts w:ascii="Times New Roman" w:hAnsi="Times New Roman" w:cs="Times New Roman"/>
          <w:sz w:val="24"/>
          <w:szCs w:val="24"/>
        </w:rPr>
        <w:t xml:space="preserve">ring the low seasons. This ensures that the customers will </w:t>
      </w:r>
      <w:r w:rsidR="00C307D0">
        <w:rPr>
          <w:rFonts w:ascii="Times New Roman" w:hAnsi="Times New Roman" w:cs="Times New Roman"/>
          <w:sz w:val="24"/>
          <w:szCs w:val="24"/>
        </w:rPr>
        <w:t>enjoy relatively stable prices</w:t>
      </w:r>
      <w:r w:rsidR="00FB42B2">
        <w:rPr>
          <w:rFonts w:ascii="Times New Roman" w:hAnsi="Times New Roman" w:cs="Times New Roman"/>
          <w:sz w:val="24"/>
          <w:szCs w:val="24"/>
        </w:rPr>
        <w:t xml:space="preserve"> throughout the year.</w:t>
      </w:r>
      <w:r w:rsidR="00DA03D0">
        <w:rPr>
          <w:rFonts w:ascii="Times New Roman" w:hAnsi="Times New Roman" w:cs="Times New Roman"/>
          <w:sz w:val="24"/>
          <w:szCs w:val="24"/>
        </w:rPr>
        <w:t xml:space="preserve"> Additionally, the farm seeks to </w:t>
      </w:r>
      <w:r w:rsidR="00241174">
        <w:rPr>
          <w:rFonts w:ascii="Times New Roman" w:hAnsi="Times New Roman" w:cs="Times New Roman"/>
          <w:sz w:val="24"/>
          <w:szCs w:val="24"/>
        </w:rPr>
        <w:t xml:space="preserve">employ social media marketing </w:t>
      </w:r>
      <w:r w:rsidR="007C305E">
        <w:rPr>
          <w:rFonts w:ascii="Times New Roman" w:hAnsi="Times New Roman" w:cs="Times New Roman"/>
          <w:sz w:val="24"/>
          <w:szCs w:val="24"/>
        </w:rPr>
        <w:t>a</w:t>
      </w:r>
      <w:r w:rsidR="0035743B">
        <w:rPr>
          <w:rFonts w:ascii="Times New Roman" w:hAnsi="Times New Roman" w:cs="Times New Roman"/>
          <w:sz w:val="24"/>
          <w:szCs w:val="24"/>
        </w:rPr>
        <w:t>nd traditional advertising to promote its products among different cust</w:t>
      </w:r>
      <w:r w:rsidR="00592558">
        <w:rPr>
          <w:rFonts w:ascii="Times New Roman" w:hAnsi="Times New Roman" w:cs="Times New Roman"/>
          <w:sz w:val="24"/>
          <w:szCs w:val="24"/>
        </w:rPr>
        <w:t>o</w:t>
      </w:r>
      <w:r w:rsidR="0035743B">
        <w:rPr>
          <w:rFonts w:ascii="Times New Roman" w:hAnsi="Times New Roman" w:cs="Times New Roman"/>
          <w:sz w:val="24"/>
          <w:szCs w:val="24"/>
        </w:rPr>
        <w:t>mers.</w:t>
      </w:r>
      <w:r w:rsidR="00592558">
        <w:rPr>
          <w:rFonts w:ascii="Times New Roman" w:hAnsi="Times New Roman" w:cs="Times New Roman"/>
          <w:sz w:val="24"/>
          <w:szCs w:val="24"/>
        </w:rPr>
        <w:t xml:space="preserve"> Additionally, the company seeks to </w:t>
      </w:r>
      <w:r w:rsidR="005336D0">
        <w:rPr>
          <w:rFonts w:ascii="Times New Roman" w:hAnsi="Times New Roman" w:cs="Times New Roman"/>
          <w:sz w:val="24"/>
          <w:szCs w:val="24"/>
        </w:rPr>
        <w:t xml:space="preserve">upgrade its website to include an online purchasing system, where customers can </w:t>
      </w:r>
      <w:r w:rsidR="004616DC">
        <w:rPr>
          <w:rFonts w:ascii="Times New Roman" w:hAnsi="Times New Roman" w:cs="Times New Roman"/>
          <w:sz w:val="24"/>
          <w:szCs w:val="24"/>
        </w:rPr>
        <w:t>make their order</w:t>
      </w:r>
      <w:r w:rsidR="00CC3CFE">
        <w:rPr>
          <w:rFonts w:ascii="Times New Roman" w:hAnsi="Times New Roman" w:cs="Times New Roman"/>
          <w:sz w:val="24"/>
          <w:szCs w:val="24"/>
        </w:rPr>
        <w:t>s</w:t>
      </w:r>
      <w:r w:rsidR="004616DC">
        <w:rPr>
          <w:rFonts w:ascii="Times New Roman" w:hAnsi="Times New Roman" w:cs="Times New Roman"/>
          <w:sz w:val="24"/>
          <w:szCs w:val="24"/>
        </w:rPr>
        <w:t xml:space="preserve"> and get their products delivered. This will be beneficial to customers purchasing</w:t>
      </w:r>
      <w:r w:rsidR="000865FC">
        <w:rPr>
          <w:rFonts w:ascii="Times New Roman" w:hAnsi="Times New Roman" w:cs="Times New Roman"/>
          <w:sz w:val="24"/>
          <w:szCs w:val="24"/>
        </w:rPr>
        <w:t xml:space="preserve"> pro</w:t>
      </w:r>
      <w:r w:rsidR="00067C00">
        <w:rPr>
          <w:rFonts w:ascii="Times New Roman" w:hAnsi="Times New Roman" w:cs="Times New Roman"/>
          <w:sz w:val="24"/>
          <w:szCs w:val="24"/>
        </w:rPr>
        <w:t>d</w:t>
      </w:r>
      <w:r w:rsidR="000865FC">
        <w:rPr>
          <w:rFonts w:ascii="Times New Roman" w:hAnsi="Times New Roman" w:cs="Times New Roman"/>
          <w:sz w:val="24"/>
          <w:szCs w:val="24"/>
        </w:rPr>
        <w:t>ucts</w:t>
      </w:r>
      <w:r w:rsidR="004616DC">
        <w:rPr>
          <w:rFonts w:ascii="Times New Roman" w:hAnsi="Times New Roman" w:cs="Times New Roman"/>
          <w:sz w:val="24"/>
          <w:szCs w:val="24"/>
        </w:rPr>
        <w:t xml:space="preserve"> in large quantities</w:t>
      </w:r>
      <w:r w:rsidR="000F6A42">
        <w:rPr>
          <w:rFonts w:ascii="Times New Roman" w:hAnsi="Times New Roman" w:cs="Times New Roman"/>
          <w:sz w:val="24"/>
          <w:szCs w:val="24"/>
        </w:rPr>
        <w:t>.</w:t>
      </w:r>
    </w:p>
    <w:p w14:paraId="086B787D" w14:textId="79D55DA2" w:rsidR="00816D82" w:rsidRPr="00816D82" w:rsidRDefault="00816D82" w:rsidP="00033EEB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16D82">
        <w:rPr>
          <w:rFonts w:ascii="Times New Roman" w:hAnsi="Times New Roman" w:cs="Times New Roman"/>
          <w:b/>
          <w:sz w:val="24"/>
          <w:szCs w:val="24"/>
        </w:rPr>
        <w:t>Differentiation Strategy</w:t>
      </w:r>
    </w:p>
    <w:p w14:paraId="30633DAD" w14:textId="29D0ACD8" w:rsidR="009E3FCE" w:rsidRDefault="00816D82" w:rsidP="00033EEB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th several player</w:t>
      </w:r>
      <w:r w:rsidR="00CC3CFE">
        <w:rPr>
          <w:rFonts w:ascii="Times New Roman" w:hAnsi="Times New Roman" w:cs="Times New Roman"/>
          <w:sz w:val="24"/>
          <w:szCs w:val="24"/>
        </w:rPr>
        <w:t xml:space="preserve">s in the market, </w:t>
      </w:r>
      <w:r w:rsidR="00113F5B">
        <w:rPr>
          <w:rFonts w:ascii="Times New Roman" w:hAnsi="Times New Roman" w:cs="Times New Roman"/>
          <w:sz w:val="24"/>
          <w:szCs w:val="24"/>
        </w:rPr>
        <w:t>the company needs</w:t>
      </w:r>
      <w:r w:rsidR="008A7589">
        <w:rPr>
          <w:rFonts w:ascii="Times New Roman" w:hAnsi="Times New Roman" w:cs="Times New Roman"/>
          <w:sz w:val="24"/>
          <w:szCs w:val="24"/>
        </w:rPr>
        <w:t xml:space="preserve"> </w:t>
      </w:r>
      <w:r w:rsidR="00FC26EB">
        <w:rPr>
          <w:rFonts w:ascii="Times New Roman" w:hAnsi="Times New Roman" w:cs="Times New Roman"/>
          <w:sz w:val="24"/>
          <w:szCs w:val="24"/>
        </w:rPr>
        <w:t>to differentiate its products and make them stand.</w:t>
      </w:r>
      <w:r w:rsidR="00DA42F6">
        <w:rPr>
          <w:rFonts w:ascii="Times New Roman" w:hAnsi="Times New Roman" w:cs="Times New Roman"/>
          <w:sz w:val="24"/>
          <w:szCs w:val="24"/>
        </w:rPr>
        <w:t xml:space="preserve"> Having a differentiation strategy is vital in ensuring the company’s competitive </w:t>
      </w:r>
      <w:r w:rsidR="009E1741">
        <w:rPr>
          <w:rFonts w:ascii="Times New Roman" w:hAnsi="Times New Roman" w:cs="Times New Roman"/>
          <w:sz w:val="24"/>
          <w:szCs w:val="24"/>
        </w:rPr>
        <w:t xml:space="preserve">advantage. One of the strategies </w:t>
      </w:r>
      <w:proofErr w:type="spellStart"/>
      <w:r w:rsidR="006350A7">
        <w:rPr>
          <w:rFonts w:ascii="Times New Roman" w:hAnsi="Times New Roman" w:cs="Times New Roman"/>
          <w:sz w:val="24"/>
          <w:szCs w:val="24"/>
        </w:rPr>
        <w:t>Sto</w:t>
      </w:r>
      <w:r w:rsidR="00397079">
        <w:rPr>
          <w:rFonts w:ascii="Times New Roman" w:hAnsi="Times New Roman" w:cs="Times New Roman"/>
          <w:sz w:val="24"/>
          <w:szCs w:val="24"/>
        </w:rPr>
        <w:t>kago</w:t>
      </w:r>
      <w:proofErr w:type="spellEnd"/>
      <w:r w:rsidR="00397079">
        <w:rPr>
          <w:rFonts w:ascii="Times New Roman" w:hAnsi="Times New Roman" w:cs="Times New Roman"/>
          <w:sz w:val="24"/>
          <w:szCs w:val="24"/>
        </w:rPr>
        <w:t xml:space="preserve"> Farm seek</w:t>
      </w:r>
      <w:r w:rsidR="00113F5B">
        <w:rPr>
          <w:rFonts w:ascii="Times New Roman" w:hAnsi="Times New Roman" w:cs="Times New Roman"/>
          <w:sz w:val="24"/>
          <w:szCs w:val="24"/>
        </w:rPr>
        <w:t>s</w:t>
      </w:r>
      <w:r w:rsidR="00397079">
        <w:rPr>
          <w:rFonts w:ascii="Times New Roman" w:hAnsi="Times New Roman" w:cs="Times New Roman"/>
          <w:sz w:val="24"/>
          <w:szCs w:val="24"/>
        </w:rPr>
        <w:t xml:space="preserve"> to employ is in packaging.</w:t>
      </w:r>
      <w:r w:rsidR="00D35897">
        <w:rPr>
          <w:rFonts w:ascii="Times New Roman" w:hAnsi="Times New Roman" w:cs="Times New Roman"/>
          <w:sz w:val="24"/>
          <w:szCs w:val="24"/>
        </w:rPr>
        <w:t xml:space="preserve"> While other companies </w:t>
      </w:r>
      <w:r w:rsidR="00AC2638">
        <w:rPr>
          <w:rFonts w:ascii="Times New Roman" w:hAnsi="Times New Roman" w:cs="Times New Roman"/>
          <w:sz w:val="24"/>
          <w:szCs w:val="24"/>
        </w:rPr>
        <w:t xml:space="preserve">mostly use </w:t>
      </w:r>
      <w:r w:rsidR="00F5185F">
        <w:rPr>
          <w:rFonts w:ascii="Times New Roman" w:hAnsi="Times New Roman" w:cs="Times New Roman"/>
          <w:sz w:val="24"/>
          <w:szCs w:val="24"/>
        </w:rPr>
        <w:t xml:space="preserve">plastic </w:t>
      </w:r>
      <w:r w:rsidR="00DA15DA">
        <w:rPr>
          <w:rFonts w:ascii="Times New Roman" w:hAnsi="Times New Roman" w:cs="Times New Roman"/>
          <w:sz w:val="24"/>
          <w:szCs w:val="24"/>
        </w:rPr>
        <w:t>packaging</w:t>
      </w:r>
      <w:r w:rsidR="00F5185F">
        <w:rPr>
          <w:rFonts w:ascii="Times New Roman" w:hAnsi="Times New Roman" w:cs="Times New Roman"/>
          <w:sz w:val="24"/>
          <w:szCs w:val="24"/>
        </w:rPr>
        <w:t xml:space="preserve"> </w:t>
      </w:r>
      <w:r w:rsidR="009A37B5">
        <w:rPr>
          <w:rFonts w:ascii="Times New Roman" w:hAnsi="Times New Roman" w:cs="Times New Roman"/>
          <w:sz w:val="24"/>
          <w:szCs w:val="24"/>
        </w:rPr>
        <w:t>for their products,</w:t>
      </w:r>
      <w:r w:rsidR="00DA15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50A7">
        <w:rPr>
          <w:rFonts w:ascii="Times New Roman" w:hAnsi="Times New Roman" w:cs="Times New Roman"/>
          <w:sz w:val="24"/>
          <w:szCs w:val="24"/>
        </w:rPr>
        <w:t>Stokago</w:t>
      </w:r>
      <w:proofErr w:type="spellEnd"/>
      <w:r w:rsidR="006350A7">
        <w:rPr>
          <w:rFonts w:ascii="Times New Roman" w:hAnsi="Times New Roman" w:cs="Times New Roman"/>
          <w:sz w:val="24"/>
          <w:szCs w:val="24"/>
        </w:rPr>
        <w:t xml:space="preserve"> Farm biodegradable packaging, which can be recycled </w:t>
      </w:r>
      <w:r w:rsidR="00113F5B">
        <w:rPr>
          <w:rFonts w:ascii="Times New Roman" w:hAnsi="Times New Roman" w:cs="Times New Roman"/>
          <w:sz w:val="24"/>
          <w:szCs w:val="24"/>
        </w:rPr>
        <w:t xml:space="preserve">or </w:t>
      </w:r>
      <w:r w:rsidR="007A37AE">
        <w:rPr>
          <w:rFonts w:ascii="Times New Roman" w:hAnsi="Times New Roman" w:cs="Times New Roman"/>
          <w:sz w:val="24"/>
          <w:szCs w:val="24"/>
        </w:rPr>
        <w:t>disposed</w:t>
      </w:r>
      <w:r w:rsidR="00113F5B">
        <w:rPr>
          <w:rFonts w:ascii="Times New Roman" w:hAnsi="Times New Roman" w:cs="Times New Roman"/>
          <w:sz w:val="24"/>
          <w:szCs w:val="24"/>
        </w:rPr>
        <w:t xml:space="preserve"> of</w:t>
      </w:r>
      <w:r w:rsidR="007A37AE">
        <w:rPr>
          <w:rFonts w:ascii="Times New Roman" w:hAnsi="Times New Roman" w:cs="Times New Roman"/>
          <w:sz w:val="24"/>
          <w:szCs w:val="24"/>
        </w:rPr>
        <w:t xml:space="preserve"> without the </w:t>
      </w:r>
      <w:r w:rsidR="00683DAD">
        <w:rPr>
          <w:rFonts w:ascii="Times New Roman" w:hAnsi="Times New Roman" w:cs="Times New Roman"/>
          <w:sz w:val="24"/>
          <w:szCs w:val="24"/>
        </w:rPr>
        <w:t>fear of causing harm to the envir</w:t>
      </w:r>
      <w:r w:rsidR="007A37AE">
        <w:rPr>
          <w:rFonts w:ascii="Times New Roman" w:hAnsi="Times New Roman" w:cs="Times New Roman"/>
          <w:sz w:val="24"/>
          <w:szCs w:val="24"/>
        </w:rPr>
        <w:t>onment.</w:t>
      </w:r>
      <w:r w:rsidR="00683DAD">
        <w:rPr>
          <w:rFonts w:ascii="Times New Roman" w:hAnsi="Times New Roman" w:cs="Times New Roman"/>
          <w:sz w:val="24"/>
          <w:szCs w:val="24"/>
        </w:rPr>
        <w:t xml:space="preserve"> </w:t>
      </w:r>
      <w:r w:rsidR="002E51BB">
        <w:rPr>
          <w:rFonts w:ascii="Times New Roman" w:hAnsi="Times New Roman" w:cs="Times New Roman"/>
          <w:sz w:val="24"/>
          <w:szCs w:val="24"/>
        </w:rPr>
        <w:t>It is the organization’s goal to be a sustainable company and aid in finding</w:t>
      </w:r>
      <w:r w:rsidR="00D35897">
        <w:rPr>
          <w:rFonts w:ascii="Times New Roman" w:hAnsi="Times New Roman" w:cs="Times New Roman"/>
          <w:sz w:val="24"/>
          <w:szCs w:val="24"/>
        </w:rPr>
        <w:t xml:space="preserve"> </w:t>
      </w:r>
      <w:r w:rsidR="002E51BB">
        <w:rPr>
          <w:rFonts w:ascii="Times New Roman" w:hAnsi="Times New Roman" w:cs="Times New Roman"/>
          <w:sz w:val="24"/>
          <w:szCs w:val="24"/>
        </w:rPr>
        <w:t xml:space="preserve">a solution </w:t>
      </w:r>
      <w:r w:rsidR="00433D55">
        <w:rPr>
          <w:rFonts w:ascii="Times New Roman" w:hAnsi="Times New Roman" w:cs="Times New Roman"/>
          <w:sz w:val="24"/>
          <w:szCs w:val="24"/>
        </w:rPr>
        <w:t>to the current problem of pollution and global warming.</w:t>
      </w:r>
      <w:r w:rsidR="00EB065D">
        <w:rPr>
          <w:rFonts w:ascii="Times New Roman" w:hAnsi="Times New Roman" w:cs="Times New Roman"/>
          <w:sz w:val="24"/>
          <w:szCs w:val="24"/>
        </w:rPr>
        <w:t xml:space="preserve"> The company will utilize packaging that is well branded </w:t>
      </w:r>
      <w:r w:rsidR="00011F7B">
        <w:rPr>
          <w:rFonts w:ascii="Times New Roman" w:hAnsi="Times New Roman" w:cs="Times New Roman"/>
          <w:sz w:val="24"/>
          <w:szCs w:val="24"/>
        </w:rPr>
        <w:t xml:space="preserve">and that </w:t>
      </w:r>
      <w:r w:rsidR="009A08C3">
        <w:rPr>
          <w:rFonts w:ascii="Times New Roman" w:hAnsi="Times New Roman" w:cs="Times New Roman"/>
          <w:sz w:val="24"/>
          <w:szCs w:val="24"/>
        </w:rPr>
        <w:t xml:space="preserve">ensures the farm products remain </w:t>
      </w:r>
      <w:r w:rsidR="00BA66BD">
        <w:rPr>
          <w:rFonts w:ascii="Times New Roman" w:hAnsi="Times New Roman" w:cs="Times New Roman"/>
          <w:sz w:val="24"/>
          <w:szCs w:val="24"/>
        </w:rPr>
        <w:t xml:space="preserve">fresh. </w:t>
      </w:r>
      <w:r w:rsidR="00DB6AED">
        <w:rPr>
          <w:rFonts w:ascii="Times New Roman" w:hAnsi="Times New Roman" w:cs="Times New Roman"/>
          <w:sz w:val="24"/>
          <w:szCs w:val="24"/>
        </w:rPr>
        <w:t>Customer</w:t>
      </w:r>
      <w:r w:rsidR="009C6B57">
        <w:rPr>
          <w:rFonts w:ascii="Times New Roman" w:hAnsi="Times New Roman" w:cs="Times New Roman"/>
          <w:sz w:val="24"/>
          <w:szCs w:val="24"/>
        </w:rPr>
        <w:t>s</w:t>
      </w:r>
      <w:r w:rsidR="00DB6AED">
        <w:rPr>
          <w:rFonts w:ascii="Times New Roman" w:hAnsi="Times New Roman" w:cs="Times New Roman"/>
          <w:sz w:val="24"/>
          <w:szCs w:val="24"/>
        </w:rPr>
        <w:t xml:space="preserve"> of fresh f</w:t>
      </w:r>
      <w:r w:rsidR="007D1C98">
        <w:rPr>
          <w:rFonts w:ascii="Times New Roman" w:hAnsi="Times New Roman" w:cs="Times New Roman"/>
          <w:sz w:val="24"/>
          <w:szCs w:val="24"/>
        </w:rPr>
        <w:t>a</w:t>
      </w:r>
      <w:r w:rsidR="00DB6AED">
        <w:rPr>
          <w:rFonts w:ascii="Times New Roman" w:hAnsi="Times New Roman" w:cs="Times New Roman"/>
          <w:sz w:val="24"/>
          <w:szCs w:val="24"/>
        </w:rPr>
        <w:t>rm produce seek</w:t>
      </w:r>
      <w:r w:rsidR="007D1C98">
        <w:rPr>
          <w:rFonts w:ascii="Times New Roman" w:hAnsi="Times New Roman" w:cs="Times New Roman"/>
          <w:sz w:val="24"/>
          <w:szCs w:val="24"/>
        </w:rPr>
        <w:t xml:space="preserve"> the nutrients, flavor, and ingredients derived from </w:t>
      </w:r>
      <w:r w:rsidR="00416B09">
        <w:rPr>
          <w:rFonts w:ascii="Times New Roman" w:hAnsi="Times New Roman" w:cs="Times New Roman"/>
          <w:sz w:val="24"/>
          <w:szCs w:val="24"/>
        </w:rPr>
        <w:t>the produce. It is the company’s mission</w:t>
      </w:r>
      <w:r w:rsidR="00C260AC">
        <w:rPr>
          <w:rFonts w:ascii="Times New Roman" w:hAnsi="Times New Roman" w:cs="Times New Roman"/>
          <w:sz w:val="24"/>
          <w:szCs w:val="24"/>
        </w:rPr>
        <w:t xml:space="preserve"> to ensure that </w:t>
      </w:r>
      <w:r w:rsidR="0039324F">
        <w:rPr>
          <w:rFonts w:ascii="Times New Roman" w:hAnsi="Times New Roman" w:cs="Times New Roman"/>
          <w:sz w:val="24"/>
          <w:szCs w:val="24"/>
        </w:rPr>
        <w:t>it delivers top</w:t>
      </w:r>
      <w:r w:rsidR="009C6B57">
        <w:rPr>
          <w:rFonts w:ascii="Times New Roman" w:hAnsi="Times New Roman" w:cs="Times New Roman"/>
          <w:sz w:val="24"/>
          <w:szCs w:val="24"/>
        </w:rPr>
        <w:t>-</w:t>
      </w:r>
      <w:r w:rsidR="0039324F">
        <w:rPr>
          <w:rFonts w:ascii="Times New Roman" w:hAnsi="Times New Roman" w:cs="Times New Roman"/>
          <w:sz w:val="24"/>
          <w:szCs w:val="24"/>
        </w:rPr>
        <w:t xml:space="preserve">quality </w:t>
      </w:r>
      <w:r w:rsidR="007A5E25">
        <w:rPr>
          <w:rFonts w:ascii="Times New Roman" w:hAnsi="Times New Roman" w:cs="Times New Roman"/>
          <w:sz w:val="24"/>
          <w:szCs w:val="24"/>
        </w:rPr>
        <w:t>produce, which</w:t>
      </w:r>
      <w:r w:rsidR="0039324F">
        <w:rPr>
          <w:rFonts w:ascii="Times New Roman" w:hAnsi="Times New Roman" w:cs="Times New Roman"/>
          <w:sz w:val="24"/>
          <w:szCs w:val="24"/>
        </w:rPr>
        <w:t xml:space="preserve"> offer</w:t>
      </w:r>
      <w:r w:rsidR="009C6B57">
        <w:rPr>
          <w:rFonts w:ascii="Times New Roman" w:hAnsi="Times New Roman" w:cs="Times New Roman"/>
          <w:sz w:val="24"/>
          <w:szCs w:val="24"/>
        </w:rPr>
        <w:t>s</w:t>
      </w:r>
      <w:r w:rsidR="0039324F">
        <w:rPr>
          <w:rFonts w:ascii="Times New Roman" w:hAnsi="Times New Roman" w:cs="Times New Roman"/>
          <w:sz w:val="24"/>
          <w:szCs w:val="24"/>
        </w:rPr>
        <w:t xml:space="preserve"> the best price to quality.</w:t>
      </w:r>
      <w:r w:rsidR="00DB7B71">
        <w:rPr>
          <w:rFonts w:ascii="Times New Roman" w:hAnsi="Times New Roman" w:cs="Times New Roman"/>
          <w:sz w:val="24"/>
          <w:szCs w:val="24"/>
        </w:rPr>
        <w:t xml:space="preserve"> The packaging will </w:t>
      </w:r>
      <w:r w:rsidR="00712A47">
        <w:rPr>
          <w:rFonts w:ascii="Times New Roman" w:hAnsi="Times New Roman" w:cs="Times New Roman"/>
          <w:sz w:val="24"/>
          <w:szCs w:val="24"/>
        </w:rPr>
        <w:t xml:space="preserve">ensure </w:t>
      </w:r>
      <w:r w:rsidR="00BF2E14">
        <w:rPr>
          <w:rFonts w:ascii="Times New Roman" w:hAnsi="Times New Roman" w:cs="Times New Roman"/>
          <w:sz w:val="24"/>
          <w:szCs w:val="24"/>
        </w:rPr>
        <w:t>that all these benefits are preserved, for the benefit of the customer.</w:t>
      </w:r>
    </w:p>
    <w:p w14:paraId="340EED87" w14:textId="277C4C58" w:rsidR="00265EB4" w:rsidRDefault="00DB7B71" w:rsidP="00033EEB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nother differentia</w:t>
      </w:r>
      <w:r w:rsidR="006D0779">
        <w:rPr>
          <w:rFonts w:ascii="Times New Roman" w:hAnsi="Times New Roman" w:cs="Times New Roman"/>
          <w:sz w:val="24"/>
          <w:szCs w:val="24"/>
        </w:rPr>
        <w:t xml:space="preserve">tion strategy is </w:t>
      </w:r>
      <w:r w:rsidR="00EC3E5D">
        <w:rPr>
          <w:rFonts w:ascii="Times New Roman" w:hAnsi="Times New Roman" w:cs="Times New Roman"/>
          <w:sz w:val="24"/>
          <w:szCs w:val="24"/>
        </w:rPr>
        <w:t>through pricing.</w:t>
      </w:r>
      <w:r w:rsidR="00413858">
        <w:rPr>
          <w:rFonts w:ascii="Times New Roman" w:hAnsi="Times New Roman" w:cs="Times New Roman"/>
          <w:sz w:val="24"/>
          <w:szCs w:val="24"/>
        </w:rPr>
        <w:t xml:space="preserve"> The company will </w:t>
      </w:r>
      <w:r w:rsidR="00836AE0">
        <w:rPr>
          <w:rFonts w:ascii="Times New Roman" w:hAnsi="Times New Roman" w:cs="Times New Roman"/>
          <w:sz w:val="24"/>
          <w:szCs w:val="24"/>
        </w:rPr>
        <w:t>employ a unique strategy that will ensure its product are not affected by seasonal weather changes.</w:t>
      </w:r>
      <w:r w:rsidR="00E94D7A">
        <w:rPr>
          <w:rFonts w:ascii="Times New Roman" w:hAnsi="Times New Roman" w:cs="Times New Roman"/>
          <w:sz w:val="24"/>
          <w:szCs w:val="24"/>
        </w:rPr>
        <w:t xml:space="preserve"> This will ensure </w:t>
      </w:r>
      <w:r w:rsidR="009C6B57">
        <w:rPr>
          <w:rFonts w:ascii="Times New Roman" w:hAnsi="Times New Roman" w:cs="Times New Roman"/>
          <w:sz w:val="24"/>
          <w:szCs w:val="24"/>
        </w:rPr>
        <w:t xml:space="preserve">a </w:t>
      </w:r>
      <w:r w:rsidR="00E94D7A">
        <w:rPr>
          <w:rFonts w:ascii="Times New Roman" w:hAnsi="Times New Roman" w:cs="Times New Roman"/>
          <w:sz w:val="24"/>
          <w:szCs w:val="24"/>
        </w:rPr>
        <w:t xml:space="preserve">steady supply </w:t>
      </w:r>
      <w:r w:rsidR="00312E23">
        <w:rPr>
          <w:rFonts w:ascii="Times New Roman" w:hAnsi="Times New Roman" w:cs="Times New Roman"/>
          <w:sz w:val="24"/>
          <w:szCs w:val="24"/>
        </w:rPr>
        <w:t xml:space="preserve">of farm products, thus ensuring steady product prices </w:t>
      </w:r>
      <w:r w:rsidR="001C75C8">
        <w:rPr>
          <w:rFonts w:ascii="Times New Roman" w:hAnsi="Times New Roman" w:cs="Times New Roman"/>
          <w:sz w:val="24"/>
          <w:szCs w:val="24"/>
        </w:rPr>
        <w:t>for the customers.</w:t>
      </w:r>
      <w:r w:rsidR="00335B13">
        <w:rPr>
          <w:rFonts w:ascii="Times New Roman" w:hAnsi="Times New Roman" w:cs="Times New Roman"/>
          <w:sz w:val="24"/>
          <w:szCs w:val="24"/>
        </w:rPr>
        <w:t xml:space="preserve"> By </w:t>
      </w:r>
      <w:r w:rsidR="00451AA3">
        <w:rPr>
          <w:rFonts w:ascii="Times New Roman" w:hAnsi="Times New Roman" w:cs="Times New Roman"/>
          <w:sz w:val="24"/>
          <w:szCs w:val="24"/>
        </w:rPr>
        <w:t>using farming techniques such as irrigations and greenhouses,</w:t>
      </w:r>
      <w:r w:rsidR="007816F3">
        <w:rPr>
          <w:rFonts w:ascii="Times New Roman" w:hAnsi="Times New Roman" w:cs="Times New Roman"/>
          <w:sz w:val="24"/>
          <w:szCs w:val="24"/>
        </w:rPr>
        <w:t xml:space="preserve"> the </w:t>
      </w:r>
      <w:r w:rsidR="007D1BF5">
        <w:rPr>
          <w:rFonts w:ascii="Times New Roman" w:hAnsi="Times New Roman" w:cs="Times New Roman"/>
          <w:sz w:val="24"/>
          <w:szCs w:val="24"/>
        </w:rPr>
        <w:t xml:space="preserve">company will ensure </w:t>
      </w:r>
      <w:r w:rsidR="009C6B57">
        <w:rPr>
          <w:rFonts w:ascii="Times New Roman" w:hAnsi="Times New Roman" w:cs="Times New Roman"/>
          <w:sz w:val="24"/>
          <w:szCs w:val="24"/>
        </w:rPr>
        <w:t xml:space="preserve">a </w:t>
      </w:r>
      <w:r w:rsidR="007D1BF5">
        <w:rPr>
          <w:rFonts w:ascii="Times New Roman" w:hAnsi="Times New Roman" w:cs="Times New Roman"/>
          <w:sz w:val="24"/>
          <w:szCs w:val="24"/>
        </w:rPr>
        <w:t>steady supply of farm products</w:t>
      </w:r>
      <w:r w:rsidR="006112D0">
        <w:rPr>
          <w:rFonts w:ascii="Times New Roman" w:hAnsi="Times New Roman" w:cs="Times New Roman"/>
          <w:sz w:val="24"/>
          <w:szCs w:val="24"/>
        </w:rPr>
        <w:t xml:space="preserve">, thus </w:t>
      </w:r>
      <w:r w:rsidR="0040568D">
        <w:rPr>
          <w:rFonts w:ascii="Times New Roman" w:hAnsi="Times New Roman" w:cs="Times New Roman"/>
          <w:sz w:val="24"/>
          <w:szCs w:val="24"/>
        </w:rPr>
        <w:t>ensuring steady prices.</w:t>
      </w:r>
      <w:r w:rsidR="00EF0644">
        <w:rPr>
          <w:rFonts w:ascii="Times New Roman" w:hAnsi="Times New Roman" w:cs="Times New Roman"/>
          <w:sz w:val="24"/>
          <w:szCs w:val="24"/>
        </w:rPr>
        <w:t xml:space="preserve"> Customers will be able to differentiate other </w:t>
      </w:r>
      <w:r w:rsidR="002B7EDC">
        <w:rPr>
          <w:rFonts w:ascii="Times New Roman" w:hAnsi="Times New Roman" w:cs="Times New Roman"/>
          <w:sz w:val="24"/>
          <w:szCs w:val="24"/>
        </w:rPr>
        <w:t xml:space="preserve">farm </w:t>
      </w:r>
      <w:r w:rsidR="00EF0644">
        <w:rPr>
          <w:rFonts w:ascii="Times New Roman" w:hAnsi="Times New Roman" w:cs="Times New Roman"/>
          <w:sz w:val="24"/>
          <w:szCs w:val="24"/>
        </w:rPr>
        <w:t>pro</w:t>
      </w:r>
      <w:r w:rsidR="002B7EDC">
        <w:rPr>
          <w:rFonts w:ascii="Times New Roman" w:hAnsi="Times New Roman" w:cs="Times New Roman"/>
          <w:sz w:val="24"/>
          <w:szCs w:val="24"/>
        </w:rPr>
        <w:t>d</w:t>
      </w:r>
      <w:r w:rsidR="00EF0644">
        <w:rPr>
          <w:rFonts w:ascii="Times New Roman" w:hAnsi="Times New Roman" w:cs="Times New Roman"/>
          <w:sz w:val="24"/>
          <w:szCs w:val="24"/>
        </w:rPr>
        <w:t>ucts f</w:t>
      </w:r>
      <w:r w:rsidR="002B7EDC">
        <w:rPr>
          <w:rFonts w:ascii="Times New Roman" w:hAnsi="Times New Roman" w:cs="Times New Roman"/>
          <w:sz w:val="24"/>
          <w:szCs w:val="24"/>
        </w:rPr>
        <w:t xml:space="preserve">rom </w:t>
      </w:r>
      <w:proofErr w:type="spellStart"/>
      <w:r w:rsidR="002B7EDC">
        <w:rPr>
          <w:rFonts w:ascii="Times New Roman" w:hAnsi="Times New Roman" w:cs="Times New Roman"/>
          <w:sz w:val="24"/>
          <w:szCs w:val="24"/>
        </w:rPr>
        <w:t>Stokago</w:t>
      </w:r>
      <w:proofErr w:type="spellEnd"/>
      <w:r w:rsidR="002B7EDC">
        <w:rPr>
          <w:rFonts w:ascii="Times New Roman" w:hAnsi="Times New Roman" w:cs="Times New Roman"/>
          <w:sz w:val="24"/>
          <w:szCs w:val="24"/>
        </w:rPr>
        <w:t xml:space="preserve"> Farm products since the prices will be fair through</w:t>
      </w:r>
      <w:r w:rsidR="00E04CCE">
        <w:rPr>
          <w:rFonts w:ascii="Times New Roman" w:hAnsi="Times New Roman" w:cs="Times New Roman"/>
          <w:sz w:val="24"/>
          <w:szCs w:val="24"/>
        </w:rPr>
        <w:t>ou</w:t>
      </w:r>
      <w:r w:rsidR="002B7EDC">
        <w:rPr>
          <w:rFonts w:ascii="Times New Roman" w:hAnsi="Times New Roman" w:cs="Times New Roman"/>
          <w:sz w:val="24"/>
          <w:szCs w:val="24"/>
        </w:rPr>
        <w:t>t the year. Additionally, having a stea</w:t>
      </w:r>
      <w:r w:rsidR="00E04CCE">
        <w:rPr>
          <w:rFonts w:ascii="Times New Roman" w:hAnsi="Times New Roman" w:cs="Times New Roman"/>
          <w:sz w:val="24"/>
          <w:szCs w:val="24"/>
        </w:rPr>
        <w:t>d</w:t>
      </w:r>
      <w:r w:rsidR="002B7EDC">
        <w:rPr>
          <w:rFonts w:ascii="Times New Roman" w:hAnsi="Times New Roman" w:cs="Times New Roman"/>
          <w:sz w:val="24"/>
          <w:szCs w:val="24"/>
        </w:rPr>
        <w:t>y pricing mechanism</w:t>
      </w:r>
      <w:r w:rsidR="00E04CCE">
        <w:rPr>
          <w:rFonts w:ascii="Times New Roman" w:hAnsi="Times New Roman" w:cs="Times New Roman"/>
          <w:sz w:val="24"/>
          <w:szCs w:val="24"/>
        </w:rPr>
        <w:t xml:space="preserve"> will also build brand loyalty</w:t>
      </w:r>
      <w:r w:rsidR="004C6BF0">
        <w:rPr>
          <w:rFonts w:ascii="Times New Roman" w:hAnsi="Times New Roman" w:cs="Times New Roman"/>
          <w:sz w:val="24"/>
          <w:szCs w:val="24"/>
        </w:rPr>
        <w:t xml:space="preserve">, thus improving the </w:t>
      </w:r>
      <w:r w:rsidR="00722931">
        <w:rPr>
          <w:rFonts w:ascii="Times New Roman" w:hAnsi="Times New Roman" w:cs="Times New Roman"/>
          <w:sz w:val="24"/>
          <w:szCs w:val="24"/>
        </w:rPr>
        <w:t>company</w:t>
      </w:r>
      <w:r w:rsidR="00ED0383">
        <w:rPr>
          <w:rFonts w:ascii="Times New Roman" w:hAnsi="Times New Roman" w:cs="Times New Roman"/>
          <w:sz w:val="24"/>
          <w:szCs w:val="24"/>
        </w:rPr>
        <w:t>’s profitability.</w:t>
      </w:r>
      <w:r w:rsidR="00CE5676">
        <w:rPr>
          <w:rFonts w:ascii="Times New Roman" w:hAnsi="Times New Roman" w:cs="Times New Roman"/>
          <w:sz w:val="24"/>
          <w:szCs w:val="24"/>
        </w:rPr>
        <w:t xml:space="preserve"> When customers continue to receive </w:t>
      </w:r>
      <w:r w:rsidR="00DA5EF3">
        <w:rPr>
          <w:rFonts w:ascii="Times New Roman" w:hAnsi="Times New Roman" w:cs="Times New Roman"/>
          <w:sz w:val="24"/>
          <w:szCs w:val="24"/>
        </w:rPr>
        <w:t>quality products throughout the year,</w:t>
      </w:r>
      <w:r w:rsidR="006A70EB">
        <w:rPr>
          <w:rFonts w:ascii="Times New Roman" w:hAnsi="Times New Roman" w:cs="Times New Roman"/>
          <w:sz w:val="24"/>
          <w:szCs w:val="24"/>
        </w:rPr>
        <w:t xml:space="preserve"> it will significantly improve brand loyalty</w:t>
      </w:r>
      <w:r w:rsidR="00CD4A84">
        <w:rPr>
          <w:rFonts w:ascii="Times New Roman" w:hAnsi="Times New Roman" w:cs="Times New Roman"/>
          <w:sz w:val="24"/>
          <w:szCs w:val="24"/>
        </w:rPr>
        <w:t>, which will contribute to consistent company revenue.</w:t>
      </w:r>
      <w:r w:rsidR="006132CC">
        <w:rPr>
          <w:rFonts w:ascii="Times New Roman" w:hAnsi="Times New Roman" w:cs="Times New Roman"/>
          <w:sz w:val="24"/>
          <w:szCs w:val="24"/>
        </w:rPr>
        <w:t xml:space="preserve"> </w:t>
      </w:r>
      <w:r w:rsidR="00265EB4">
        <w:rPr>
          <w:rFonts w:ascii="Times New Roman" w:hAnsi="Times New Roman" w:cs="Times New Roman"/>
          <w:sz w:val="24"/>
          <w:szCs w:val="24"/>
        </w:rPr>
        <w:t xml:space="preserve">By meeting the customer’s needs </w:t>
      </w:r>
      <w:r w:rsidR="005D1351">
        <w:rPr>
          <w:rFonts w:ascii="Times New Roman" w:hAnsi="Times New Roman" w:cs="Times New Roman"/>
          <w:sz w:val="24"/>
          <w:szCs w:val="24"/>
        </w:rPr>
        <w:t xml:space="preserve">and expectations, the company will differentiate itself </w:t>
      </w:r>
      <w:r w:rsidR="00585F60">
        <w:rPr>
          <w:rFonts w:ascii="Times New Roman" w:hAnsi="Times New Roman" w:cs="Times New Roman"/>
          <w:sz w:val="24"/>
          <w:szCs w:val="24"/>
        </w:rPr>
        <w:t>from the other companies. While othe</w:t>
      </w:r>
      <w:r w:rsidR="00D15DD1">
        <w:rPr>
          <w:rFonts w:ascii="Times New Roman" w:hAnsi="Times New Roman" w:cs="Times New Roman"/>
          <w:sz w:val="24"/>
          <w:szCs w:val="24"/>
        </w:rPr>
        <w:t>r companies are product-oriented,</w:t>
      </w:r>
      <w:r w:rsidR="00231B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31B91">
        <w:rPr>
          <w:rFonts w:ascii="Times New Roman" w:hAnsi="Times New Roman" w:cs="Times New Roman"/>
          <w:sz w:val="24"/>
          <w:szCs w:val="24"/>
        </w:rPr>
        <w:t>Stokago</w:t>
      </w:r>
      <w:proofErr w:type="spellEnd"/>
      <w:r w:rsidR="00231B91">
        <w:rPr>
          <w:rFonts w:ascii="Times New Roman" w:hAnsi="Times New Roman" w:cs="Times New Roman"/>
          <w:sz w:val="24"/>
          <w:szCs w:val="24"/>
        </w:rPr>
        <w:t xml:space="preserve"> Farm strive</w:t>
      </w:r>
      <w:r w:rsidR="009C6B57">
        <w:rPr>
          <w:rFonts w:ascii="Times New Roman" w:hAnsi="Times New Roman" w:cs="Times New Roman"/>
          <w:sz w:val="24"/>
          <w:szCs w:val="24"/>
        </w:rPr>
        <w:t>s</w:t>
      </w:r>
      <w:r w:rsidR="00231B91">
        <w:rPr>
          <w:rFonts w:ascii="Times New Roman" w:hAnsi="Times New Roman" w:cs="Times New Roman"/>
          <w:sz w:val="24"/>
          <w:szCs w:val="24"/>
        </w:rPr>
        <w:t xml:space="preserve"> to e customer</w:t>
      </w:r>
      <w:r w:rsidR="00E82E41">
        <w:rPr>
          <w:rFonts w:ascii="Times New Roman" w:hAnsi="Times New Roman" w:cs="Times New Roman"/>
          <w:sz w:val="24"/>
          <w:szCs w:val="24"/>
        </w:rPr>
        <w:t>-</w:t>
      </w:r>
      <w:r w:rsidR="00231B91">
        <w:rPr>
          <w:rFonts w:ascii="Times New Roman" w:hAnsi="Times New Roman" w:cs="Times New Roman"/>
          <w:sz w:val="24"/>
          <w:szCs w:val="24"/>
        </w:rPr>
        <w:t>oriented</w:t>
      </w:r>
      <w:r w:rsidR="0076292A">
        <w:rPr>
          <w:rFonts w:ascii="Times New Roman" w:hAnsi="Times New Roman" w:cs="Times New Roman"/>
          <w:sz w:val="24"/>
          <w:szCs w:val="24"/>
        </w:rPr>
        <w:t xml:space="preserve">, </w:t>
      </w:r>
      <w:r w:rsidR="009366AC">
        <w:rPr>
          <w:rFonts w:ascii="Times New Roman" w:hAnsi="Times New Roman" w:cs="Times New Roman"/>
          <w:sz w:val="24"/>
          <w:szCs w:val="24"/>
        </w:rPr>
        <w:t>by meeting customer’s needs</w:t>
      </w:r>
      <w:r w:rsidR="001253A0">
        <w:rPr>
          <w:rFonts w:ascii="Times New Roman" w:hAnsi="Times New Roman" w:cs="Times New Roman"/>
          <w:sz w:val="24"/>
          <w:szCs w:val="24"/>
        </w:rPr>
        <w:t xml:space="preserve">. </w:t>
      </w:r>
      <w:r w:rsidR="008874AA">
        <w:rPr>
          <w:rFonts w:ascii="Times New Roman" w:hAnsi="Times New Roman" w:cs="Times New Roman"/>
          <w:sz w:val="24"/>
          <w:szCs w:val="24"/>
        </w:rPr>
        <w:t xml:space="preserve"> The company want</w:t>
      </w:r>
      <w:r w:rsidR="00E82E41">
        <w:rPr>
          <w:rFonts w:ascii="Times New Roman" w:hAnsi="Times New Roman" w:cs="Times New Roman"/>
          <w:sz w:val="24"/>
          <w:szCs w:val="24"/>
        </w:rPr>
        <w:t>s</w:t>
      </w:r>
      <w:r w:rsidR="008874AA">
        <w:rPr>
          <w:rFonts w:ascii="Times New Roman" w:hAnsi="Times New Roman" w:cs="Times New Roman"/>
          <w:sz w:val="24"/>
          <w:szCs w:val="24"/>
        </w:rPr>
        <w:t xml:space="preserve"> to be known as the people’s farm since it strives to meet customer’s needs.</w:t>
      </w:r>
    </w:p>
    <w:p w14:paraId="2414EB75" w14:textId="48FBF345" w:rsidR="00523526" w:rsidRPr="00523526" w:rsidRDefault="00523526" w:rsidP="00033EEB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23526">
        <w:rPr>
          <w:rFonts w:ascii="Times New Roman" w:hAnsi="Times New Roman" w:cs="Times New Roman"/>
          <w:b/>
          <w:sz w:val="24"/>
          <w:szCs w:val="24"/>
        </w:rPr>
        <w:t>Risk Assessment</w:t>
      </w:r>
    </w:p>
    <w:p w14:paraId="04B07C08" w14:textId="3F0F7636" w:rsidR="00523526" w:rsidRDefault="009823CA" w:rsidP="00033EEB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any business, there </w:t>
      </w:r>
      <w:r w:rsidR="009C6B57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bound to be risks.</w:t>
      </w:r>
      <w:r w:rsidR="002C748F">
        <w:rPr>
          <w:rFonts w:ascii="Times New Roman" w:hAnsi="Times New Roman" w:cs="Times New Roman"/>
          <w:sz w:val="24"/>
          <w:szCs w:val="24"/>
        </w:rPr>
        <w:t xml:space="preserve"> In the farming industry, the needs are significantly </w:t>
      </w:r>
      <w:r w:rsidR="00E3567D">
        <w:rPr>
          <w:rFonts w:ascii="Times New Roman" w:hAnsi="Times New Roman" w:cs="Times New Roman"/>
          <w:sz w:val="24"/>
          <w:szCs w:val="24"/>
        </w:rPr>
        <w:t>higher si</w:t>
      </w:r>
      <w:r w:rsidR="002C748F">
        <w:rPr>
          <w:rFonts w:ascii="Times New Roman" w:hAnsi="Times New Roman" w:cs="Times New Roman"/>
          <w:sz w:val="24"/>
          <w:szCs w:val="24"/>
        </w:rPr>
        <w:t>n</w:t>
      </w:r>
      <w:r w:rsidR="00E3567D">
        <w:rPr>
          <w:rFonts w:ascii="Times New Roman" w:hAnsi="Times New Roman" w:cs="Times New Roman"/>
          <w:sz w:val="24"/>
          <w:szCs w:val="24"/>
        </w:rPr>
        <w:t>c</w:t>
      </w:r>
      <w:r w:rsidR="002C748F">
        <w:rPr>
          <w:rFonts w:ascii="Times New Roman" w:hAnsi="Times New Roman" w:cs="Times New Roman"/>
          <w:sz w:val="24"/>
          <w:szCs w:val="24"/>
        </w:rPr>
        <w:t xml:space="preserve">e the business </w:t>
      </w:r>
      <w:r w:rsidR="00AD0F56">
        <w:rPr>
          <w:rFonts w:ascii="Times New Roman" w:hAnsi="Times New Roman" w:cs="Times New Roman"/>
          <w:sz w:val="24"/>
          <w:szCs w:val="24"/>
        </w:rPr>
        <w:t>is depende</w:t>
      </w:r>
      <w:r w:rsidR="009C6B57">
        <w:rPr>
          <w:rFonts w:ascii="Times New Roman" w:hAnsi="Times New Roman" w:cs="Times New Roman"/>
          <w:sz w:val="24"/>
          <w:szCs w:val="24"/>
        </w:rPr>
        <w:t>nt</w:t>
      </w:r>
      <w:r w:rsidR="00AD0F56">
        <w:rPr>
          <w:rFonts w:ascii="Times New Roman" w:hAnsi="Times New Roman" w:cs="Times New Roman"/>
          <w:sz w:val="24"/>
          <w:szCs w:val="24"/>
        </w:rPr>
        <w:t xml:space="preserve"> on unpredictable weather and the environment. </w:t>
      </w:r>
      <w:r w:rsidR="00DC01B3">
        <w:rPr>
          <w:rFonts w:ascii="Times New Roman" w:hAnsi="Times New Roman" w:cs="Times New Roman"/>
          <w:sz w:val="24"/>
          <w:szCs w:val="24"/>
        </w:rPr>
        <w:t xml:space="preserve">While the company may engage in irrigation and greenhouse </w:t>
      </w:r>
      <w:r w:rsidR="0072145C">
        <w:rPr>
          <w:rFonts w:ascii="Times New Roman" w:hAnsi="Times New Roman" w:cs="Times New Roman"/>
          <w:sz w:val="24"/>
          <w:szCs w:val="24"/>
        </w:rPr>
        <w:t xml:space="preserve">farming to solve the problem </w:t>
      </w:r>
      <w:r w:rsidR="007D3498">
        <w:rPr>
          <w:rFonts w:ascii="Times New Roman" w:hAnsi="Times New Roman" w:cs="Times New Roman"/>
          <w:sz w:val="24"/>
          <w:szCs w:val="24"/>
        </w:rPr>
        <w:t xml:space="preserve">of </w:t>
      </w:r>
      <w:r w:rsidR="002703CD">
        <w:rPr>
          <w:rFonts w:ascii="Times New Roman" w:hAnsi="Times New Roman" w:cs="Times New Roman"/>
          <w:sz w:val="24"/>
          <w:szCs w:val="24"/>
        </w:rPr>
        <w:t>changing climate</w:t>
      </w:r>
      <w:r w:rsidR="00913D3F">
        <w:rPr>
          <w:rFonts w:ascii="Times New Roman" w:hAnsi="Times New Roman" w:cs="Times New Roman"/>
          <w:sz w:val="24"/>
          <w:szCs w:val="24"/>
        </w:rPr>
        <w:t xml:space="preserve">, the company faces the risk of </w:t>
      </w:r>
      <w:r w:rsidR="00DE0963">
        <w:rPr>
          <w:rFonts w:ascii="Times New Roman" w:hAnsi="Times New Roman" w:cs="Times New Roman"/>
          <w:sz w:val="24"/>
          <w:szCs w:val="24"/>
        </w:rPr>
        <w:t>pest</w:t>
      </w:r>
      <w:r w:rsidR="009C6B57">
        <w:rPr>
          <w:rFonts w:ascii="Times New Roman" w:hAnsi="Times New Roman" w:cs="Times New Roman"/>
          <w:sz w:val="24"/>
          <w:szCs w:val="24"/>
        </w:rPr>
        <w:t>s</w:t>
      </w:r>
      <w:r w:rsidR="00DE0963">
        <w:rPr>
          <w:rFonts w:ascii="Times New Roman" w:hAnsi="Times New Roman" w:cs="Times New Roman"/>
          <w:sz w:val="24"/>
          <w:szCs w:val="24"/>
        </w:rPr>
        <w:t xml:space="preserve"> and diseases and small shelf life.</w:t>
      </w:r>
      <w:r w:rsidR="005158F5">
        <w:rPr>
          <w:rFonts w:ascii="Times New Roman" w:hAnsi="Times New Roman" w:cs="Times New Roman"/>
          <w:sz w:val="24"/>
          <w:szCs w:val="24"/>
        </w:rPr>
        <w:t xml:space="preserve"> </w:t>
      </w:r>
      <w:r w:rsidR="00A677BC">
        <w:rPr>
          <w:rFonts w:ascii="Times New Roman" w:hAnsi="Times New Roman" w:cs="Times New Roman"/>
          <w:sz w:val="24"/>
          <w:szCs w:val="24"/>
        </w:rPr>
        <w:t xml:space="preserve">One of the company’s risk assessment strategies </w:t>
      </w:r>
      <w:r w:rsidR="00CD04AB">
        <w:rPr>
          <w:rFonts w:ascii="Times New Roman" w:hAnsi="Times New Roman" w:cs="Times New Roman"/>
          <w:sz w:val="24"/>
          <w:szCs w:val="24"/>
        </w:rPr>
        <w:t xml:space="preserve">involves continuous </w:t>
      </w:r>
      <w:r w:rsidR="00773FBC">
        <w:rPr>
          <w:rFonts w:ascii="Times New Roman" w:hAnsi="Times New Roman" w:cs="Times New Roman"/>
          <w:sz w:val="24"/>
          <w:szCs w:val="24"/>
        </w:rPr>
        <w:t xml:space="preserve">assessment and change implementation. </w:t>
      </w:r>
      <w:r w:rsidR="00921E6C">
        <w:rPr>
          <w:rFonts w:ascii="Times New Roman" w:hAnsi="Times New Roman" w:cs="Times New Roman"/>
          <w:sz w:val="24"/>
          <w:szCs w:val="24"/>
        </w:rPr>
        <w:t xml:space="preserve">With continuous assessment, the company </w:t>
      </w:r>
      <w:r w:rsidR="009C6B57">
        <w:rPr>
          <w:rFonts w:ascii="Times New Roman" w:hAnsi="Times New Roman" w:cs="Times New Roman"/>
          <w:sz w:val="24"/>
          <w:szCs w:val="24"/>
        </w:rPr>
        <w:t>can</w:t>
      </w:r>
      <w:r w:rsidR="00921E6C">
        <w:rPr>
          <w:rFonts w:ascii="Times New Roman" w:hAnsi="Times New Roman" w:cs="Times New Roman"/>
          <w:sz w:val="24"/>
          <w:szCs w:val="24"/>
        </w:rPr>
        <w:t xml:space="preserve"> identify</w:t>
      </w:r>
      <w:r w:rsidR="003E7382">
        <w:rPr>
          <w:rFonts w:ascii="Times New Roman" w:hAnsi="Times New Roman" w:cs="Times New Roman"/>
          <w:sz w:val="24"/>
          <w:szCs w:val="24"/>
        </w:rPr>
        <w:t xml:space="preserve"> potential</w:t>
      </w:r>
      <w:r w:rsidR="00921E6C">
        <w:rPr>
          <w:rFonts w:ascii="Times New Roman" w:hAnsi="Times New Roman" w:cs="Times New Roman"/>
          <w:sz w:val="24"/>
          <w:szCs w:val="24"/>
        </w:rPr>
        <w:t xml:space="preserve"> risks </w:t>
      </w:r>
      <w:r w:rsidR="00077914">
        <w:rPr>
          <w:rFonts w:ascii="Times New Roman" w:hAnsi="Times New Roman" w:cs="Times New Roman"/>
          <w:sz w:val="24"/>
          <w:szCs w:val="24"/>
        </w:rPr>
        <w:t>and can develop strategies to handle the situation.</w:t>
      </w:r>
    </w:p>
    <w:p w14:paraId="79CDE038" w14:textId="30AE9C24" w:rsidR="00101688" w:rsidRDefault="00101688" w:rsidP="00033EEB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mpany strives to identify hazards and risk factors, which have the potential to cause harm</w:t>
      </w:r>
      <w:r w:rsidR="0019066D">
        <w:rPr>
          <w:rFonts w:ascii="Times New Roman" w:hAnsi="Times New Roman" w:cs="Times New Roman"/>
          <w:sz w:val="24"/>
          <w:szCs w:val="24"/>
        </w:rPr>
        <w:t xml:space="preserve">. The company ensures that it is updated on research involving farm produced and </w:t>
      </w:r>
      <w:r w:rsidR="0019066D">
        <w:rPr>
          <w:rFonts w:ascii="Times New Roman" w:hAnsi="Times New Roman" w:cs="Times New Roman"/>
          <w:sz w:val="24"/>
          <w:szCs w:val="24"/>
        </w:rPr>
        <w:lastRenderedPageBreak/>
        <w:t>discoveries tha</w:t>
      </w:r>
      <w:r w:rsidR="00B86E7D">
        <w:rPr>
          <w:rFonts w:ascii="Times New Roman" w:hAnsi="Times New Roman" w:cs="Times New Roman"/>
          <w:sz w:val="24"/>
          <w:szCs w:val="24"/>
        </w:rPr>
        <w:t>t</w:t>
      </w:r>
      <w:r w:rsidR="0019066D" w:rsidRPr="0019066D">
        <w:t xml:space="preserve"> </w:t>
      </w:r>
      <w:r w:rsidR="0019066D">
        <w:rPr>
          <w:rFonts w:ascii="Times New Roman" w:hAnsi="Times New Roman" w:cs="Times New Roman"/>
          <w:sz w:val="24"/>
          <w:szCs w:val="24"/>
        </w:rPr>
        <w:t xml:space="preserve">may help boost the </w:t>
      </w:r>
      <w:r w:rsidR="00B86E7D">
        <w:rPr>
          <w:rFonts w:ascii="Times New Roman" w:hAnsi="Times New Roman" w:cs="Times New Roman"/>
          <w:sz w:val="24"/>
          <w:szCs w:val="24"/>
        </w:rPr>
        <w:t xml:space="preserve">company’s </w:t>
      </w:r>
      <w:r w:rsidR="0019066D">
        <w:rPr>
          <w:rFonts w:ascii="Times New Roman" w:hAnsi="Times New Roman" w:cs="Times New Roman"/>
          <w:sz w:val="24"/>
          <w:szCs w:val="24"/>
        </w:rPr>
        <w:t>business</w:t>
      </w:r>
      <w:r w:rsidR="00B86E7D">
        <w:rPr>
          <w:rFonts w:ascii="Times New Roman" w:hAnsi="Times New Roman" w:cs="Times New Roman"/>
          <w:sz w:val="24"/>
          <w:szCs w:val="24"/>
        </w:rPr>
        <w:t xml:space="preserve"> productivity and profitability.</w:t>
      </w:r>
      <w:r w:rsidR="00B01997">
        <w:rPr>
          <w:rFonts w:ascii="Times New Roman" w:hAnsi="Times New Roman" w:cs="Times New Roman"/>
          <w:sz w:val="24"/>
          <w:szCs w:val="24"/>
        </w:rPr>
        <w:t xml:space="preserve"> The company then </w:t>
      </w:r>
      <w:r w:rsidR="00E96950">
        <w:rPr>
          <w:rFonts w:ascii="Times New Roman" w:hAnsi="Times New Roman" w:cs="Times New Roman"/>
          <w:sz w:val="24"/>
          <w:szCs w:val="24"/>
        </w:rPr>
        <w:t>a</w:t>
      </w:r>
      <w:r w:rsidR="00B01997">
        <w:rPr>
          <w:rFonts w:ascii="Times New Roman" w:hAnsi="Times New Roman" w:cs="Times New Roman"/>
          <w:sz w:val="24"/>
          <w:szCs w:val="24"/>
        </w:rPr>
        <w:t xml:space="preserve">nalyzes and evaluates </w:t>
      </w:r>
      <w:r w:rsidR="009A03B2">
        <w:rPr>
          <w:rFonts w:ascii="Times New Roman" w:hAnsi="Times New Roman" w:cs="Times New Roman"/>
          <w:sz w:val="24"/>
          <w:szCs w:val="24"/>
        </w:rPr>
        <w:t xml:space="preserve">risks </w:t>
      </w:r>
      <w:r w:rsidR="00456C51">
        <w:rPr>
          <w:rFonts w:ascii="Times New Roman" w:hAnsi="Times New Roman" w:cs="Times New Roman"/>
          <w:sz w:val="24"/>
          <w:szCs w:val="24"/>
        </w:rPr>
        <w:t xml:space="preserve">associated </w:t>
      </w:r>
      <w:r w:rsidR="00860AA8">
        <w:rPr>
          <w:rFonts w:ascii="Times New Roman" w:hAnsi="Times New Roman" w:cs="Times New Roman"/>
          <w:sz w:val="24"/>
          <w:szCs w:val="24"/>
        </w:rPr>
        <w:t>with the hazard</w:t>
      </w:r>
      <w:r w:rsidR="007F3989">
        <w:rPr>
          <w:rFonts w:ascii="Times New Roman" w:hAnsi="Times New Roman" w:cs="Times New Roman"/>
          <w:sz w:val="24"/>
          <w:szCs w:val="24"/>
        </w:rPr>
        <w:t xml:space="preserve">. </w:t>
      </w:r>
      <w:r w:rsidR="004E0436">
        <w:rPr>
          <w:rFonts w:ascii="Times New Roman" w:hAnsi="Times New Roman" w:cs="Times New Roman"/>
          <w:sz w:val="24"/>
          <w:szCs w:val="24"/>
        </w:rPr>
        <w:t xml:space="preserve">The company </w:t>
      </w:r>
      <w:r w:rsidR="009F5C2A">
        <w:rPr>
          <w:rFonts w:ascii="Times New Roman" w:hAnsi="Times New Roman" w:cs="Times New Roman"/>
          <w:sz w:val="24"/>
          <w:szCs w:val="24"/>
        </w:rPr>
        <w:t xml:space="preserve">promoted </w:t>
      </w:r>
      <w:r w:rsidR="00523C42">
        <w:rPr>
          <w:rFonts w:ascii="Times New Roman" w:hAnsi="Times New Roman" w:cs="Times New Roman"/>
          <w:sz w:val="24"/>
          <w:szCs w:val="24"/>
        </w:rPr>
        <w:t xml:space="preserve">risk evaluation </w:t>
      </w:r>
      <w:r w:rsidR="009F5C2A">
        <w:rPr>
          <w:rFonts w:ascii="Times New Roman" w:hAnsi="Times New Roman" w:cs="Times New Roman"/>
          <w:sz w:val="24"/>
          <w:szCs w:val="24"/>
        </w:rPr>
        <w:t>and risk analysis</w:t>
      </w:r>
      <w:r w:rsidR="00144C36">
        <w:rPr>
          <w:rFonts w:ascii="Times New Roman" w:hAnsi="Times New Roman" w:cs="Times New Roman"/>
          <w:sz w:val="24"/>
          <w:szCs w:val="24"/>
        </w:rPr>
        <w:t>.</w:t>
      </w:r>
      <w:r w:rsidR="007753F6">
        <w:rPr>
          <w:rFonts w:ascii="Times New Roman" w:hAnsi="Times New Roman" w:cs="Times New Roman"/>
          <w:sz w:val="24"/>
          <w:szCs w:val="24"/>
        </w:rPr>
        <w:t xml:space="preserve"> The company then determines </w:t>
      </w:r>
      <w:r w:rsidR="004E6ECA">
        <w:rPr>
          <w:rFonts w:ascii="Times New Roman" w:hAnsi="Times New Roman" w:cs="Times New Roman"/>
          <w:sz w:val="24"/>
          <w:szCs w:val="24"/>
        </w:rPr>
        <w:t xml:space="preserve">the appropriate ways </w:t>
      </w:r>
      <w:r w:rsidR="00D97FBC">
        <w:rPr>
          <w:rFonts w:ascii="Times New Roman" w:hAnsi="Times New Roman" w:cs="Times New Roman"/>
          <w:sz w:val="24"/>
          <w:szCs w:val="24"/>
        </w:rPr>
        <w:t>to eliminate the hazard or how to effectively control the risk</w:t>
      </w:r>
      <w:r w:rsidR="00037F1B">
        <w:rPr>
          <w:rFonts w:ascii="Times New Roman" w:hAnsi="Times New Roman" w:cs="Times New Roman"/>
          <w:sz w:val="24"/>
          <w:szCs w:val="24"/>
        </w:rPr>
        <w:t>, for those that cannot be eliminated.</w:t>
      </w:r>
    </w:p>
    <w:p w14:paraId="35A8D5F0" w14:textId="04114F5F" w:rsidR="000B7509" w:rsidRPr="00394164" w:rsidRDefault="00A66EFD" w:rsidP="00033EEB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94164">
        <w:rPr>
          <w:rFonts w:ascii="Times New Roman" w:hAnsi="Times New Roman" w:cs="Times New Roman"/>
          <w:b/>
          <w:sz w:val="24"/>
          <w:szCs w:val="24"/>
        </w:rPr>
        <w:t>SWOT Analysis</w:t>
      </w:r>
    </w:p>
    <w:p w14:paraId="7FDCBD31" w14:textId="7F0B253E" w:rsidR="00523526" w:rsidRPr="00C41304" w:rsidRDefault="00A9182D" w:rsidP="00C41304">
      <w:pPr>
        <w:pStyle w:val="ListParagraph"/>
        <w:spacing w:line="480" w:lineRule="auto"/>
        <w:ind w:left="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41304">
        <w:rPr>
          <w:rFonts w:ascii="Times New Roman" w:hAnsi="Times New Roman" w:cs="Times New Roman"/>
          <w:b/>
          <w:sz w:val="24"/>
          <w:szCs w:val="24"/>
        </w:rPr>
        <w:t>Strengths</w:t>
      </w:r>
    </w:p>
    <w:p w14:paraId="12085D6E" w14:textId="35491A02" w:rsidR="00905042" w:rsidRDefault="00575B17" w:rsidP="00033EEB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e of the strengths of the company is that it provides </w:t>
      </w:r>
      <w:r w:rsidR="00473903">
        <w:rPr>
          <w:rFonts w:ascii="Times New Roman" w:hAnsi="Times New Roman" w:cs="Times New Roman"/>
          <w:sz w:val="24"/>
          <w:szCs w:val="24"/>
        </w:rPr>
        <w:t xml:space="preserve">healthier and fresher </w:t>
      </w:r>
      <w:r w:rsidR="00B61B82">
        <w:rPr>
          <w:rFonts w:ascii="Times New Roman" w:hAnsi="Times New Roman" w:cs="Times New Roman"/>
          <w:sz w:val="24"/>
          <w:szCs w:val="24"/>
        </w:rPr>
        <w:t xml:space="preserve">farm produce. </w:t>
      </w:r>
      <w:proofErr w:type="spellStart"/>
      <w:r w:rsidR="009641C4">
        <w:rPr>
          <w:rFonts w:ascii="Times New Roman" w:hAnsi="Times New Roman" w:cs="Times New Roman"/>
          <w:sz w:val="24"/>
          <w:szCs w:val="24"/>
        </w:rPr>
        <w:t>Stokago</w:t>
      </w:r>
      <w:proofErr w:type="spellEnd"/>
      <w:r w:rsidR="009641C4">
        <w:rPr>
          <w:rFonts w:ascii="Times New Roman" w:hAnsi="Times New Roman" w:cs="Times New Roman"/>
          <w:sz w:val="24"/>
          <w:szCs w:val="24"/>
        </w:rPr>
        <w:t xml:space="preserve"> Farm prides itself </w:t>
      </w:r>
      <w:r w:rsidR="009C6B57">
        <w:rPr>
          <w:rFonts w:ascii="Times New Roman" w:hAnsi="Times New Roman" w:cs="Times New Roman"/>
          <w:sz w:val="24"/>
          <w:szCs w:val="24"/>
        </w:rPr>
        <w:t>o</w:t>
      </w:r>
      <w:r w:rsidR="009641C4">
        <w:rPr>
          <w:rFonts w:ascii="Times New Roman" w:hAnsi="Times New Roman" w:cs="Times New Roman"/>
          <w:sz w:val="24"/>
          <w:szCs w:val="24"/>
        </w:rPr>
        <w:t xml:space="preserve">n being one of the </w:t>
      </w:r>
      <w:r w:rsidR="00944BC6">
        <w:rPr>
          <w:rFonts w:ascii="Times New Roman" w:hAnsi="Times New Roman" w:cs="Times New Roman"/>
          <w:sz w:val="24"/>
          <w:szCs w:val="24"/>
        </w:rPr>
        <w:t>leading high-quality farm</w:t>
      </w:r>
      <w:r w:rsidR="009C6B57">
        <w:rPr>
          <w:rFonts w:ascii="Times New Roman" w:hAnsi="Times New Roman" w:cs="Times New Roman"/>
          <w:sz w:val="24"/>
          <w:szCs w:val="24"/>
        </w:rPr>
        <w:t>s</w:t>
      </w:r>
      <w:r w:rsidR="00944BC6">
        <w:rPr>
          <w:rFonts w:ascii="Times New Roman" w:hAnsi="Times New Roman" w:cs="Times New Roman"/>
          <w:sz w:val="24"/>
          <w:szCs w:val="24"/>
        </w:rPr>
        <w:t xml:space="preserve"> produce supplier</w:t>
      </w:r>
      <w:r w:rsidR="009C6B57">
        <w:rPr>
          <w:rFonts w:ascii="Times New Roman" w:hAnsi="Times New Roman" w:cs="Times New Roman"/>
          <w:sz w:val="24"/>
          <w:szCs w:val="24"/>
        </w:rPr>
        <w:t>s</w:t>
      </w:r>
      <w:r w:rsidR="00944BC6">
        <w:rPr>
          <w:rFonts w:ascii="Times New Roman" w:hAnsi="Times New Roman" w:cs="Times New Roman"/>
          <w:sz w:val="24"/>
          <w:szCs w:val="24"/>
        </w:rPr>
        <w:t xml:space="preserve">. </w:t>
      </w:r>
      <w:r w:rsidR="006B33EE">
        <w:rPr>
          <w:rFonts w:ascii="Times New Roman" w:hAnsi="Times New Roman" w:cs="Times New Roman"/>
          <w:sz w:val="24"/>
          <w:szCs w:val="24"/>
        </w:rPr>
        <w:t xml:space="preserve">According to the company, </w:t>
      </w:r>
      <w:r w:rsidR="009C6B57">
        <w:rPr>
          <w:rFonts w:ascii="Times New Roman" w:hAnsi="Times New Roman" w:cs="Times New Roman"/>
          <w:sz w:val="24"/>
          <w:szCs w:val="24"/>
        </w:rPr>
        <w:t xml:space="preserve">a </w:t>
      </w:r>
      <w:r w:rsidR="006B33EE">
        <w:rPr>
          <w:rFonts w:ascii="Times New Roman" w:hAnsi="Times New Roman" w:cs="Times New Roman"/>
          <w:sz w:val="24"/>
          <w:szCs w:val="24"/>
        </w:rPr>
        <w:t xml:space="preserve">quality response </w:t>
      </w:r>
      <w:r w:rsidR="001139CA">
        <w:rPr>
          <w:rFonts w:ascii="Times New Roman" w:hAnsi="Times New Roman" w:cs="Times New Roman"/>
          <w:sz w:val="24"/>
          <w:szCs w:val="24"/>
        </w:rPr>
        <w:t>to the customer is key.</w:t>
      </w:r>
      <w:r w:rsidR="00145A0F">
        <w:rPr>
          <w:rFonts w:ascii="Times New Roman" w:hAnsi="Times New Roman" w:cs="Times New Roman"/>
          <w:sz w:val="24"/>
          <w:szCs w:val="24"/>
        </w:rPr>
        <w:t xml:space="preserve"> The organization values quality fresh produce that will be beneficial to the </w:t>
      </w:r>
      <w:r w:rsidR="000B44CC">
        <w:rPr>
          <w:rFonts w:ascii="Times New Roman" w:hAnsi="Times New Roman" w:cs="Times New Roman"/>
          <w:sz w:val="24"/>
          <w:szCs w:val="24"/>
        </w:rPr>
        <w:t xml:space="preserve">customer. </w:t>
      </w:r>
      <w:r w:rsidR="00701181">
        <w:rPr>
          <w:rFonts w:ascii="Times New Roman" w:hAnsi="Times New Roman" w:cs="Times New Roman"/>
          <w:sz w:val="24"/>
          <w:szCs w:val="24"/>
        </w:rPr>
        <w:t>It is the company’</w:t>
      </w:r>
      <w:r w:rsidR="0035115C">
        <w:rPr>
          <w:rFonts w:ascii="Times New Roman" w:hAnsi="Times New Roman" w:cs="Times New Roman"/>
          <w:sz w:val="24"/>
          <w:szCs w:val="24"/>
        </w:rPr>
        <w:t>s mantra to provide quality goo</w:t>
      </w:r>
      <w:r w:rsidR="004743D2">
        <w:rPr>
          <w:rFonts w:ascii="Times New Roman" w:hAnsi="Times New Roman" w:cs="Times New Roman"/>
          <w:sz w:val="24"/>
          <w:szCs w:val="24"/>
        </w:rPr>
        <w:t xml:space="preserve">ds and services, to ensure the business </w:t>
      </w:r>
      <w:r w:rsidR="00D43839">
        <w:rPr>
          <w:rFonts w:ascii="Times New Roman" w:hAnsi="Times New Roman" w:cs="Times New Roman"/>
          <w:sz w:val="24"/>
          <w:szCs w:val="24"/>
        </w:rPr>
        <w:t>reach its desired target.</w:t>
      </w:r>
    </w:p>
    <w:p w14:paraId="67172DB9" w14:textId="651866B8" w:rsidR="00CE5676" w:rsidRDefault="00D43839" w:rsidP="00033EEB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other strength of the company is that it </w:t>
      </w:r>
      <w:r w:rsidR="00523162">
        <w:rPr>
          <w:rFonts w:ascii="Times New Roman" w:hAnsi="Times New Roman" w:cs="Times New Roman"/>
          <w:sz w:val="24"/>
          <w:szCs w:val="24"/>
        </w:rPr>
        <w:t xml:space="preserve">utilizes </w:t>
      </w:r>
      <w:r w:rsidR="00ED173E">
        <w:rPr>
          <w:rFonts w:ascii="Times New Roman" w:hAnsi="Times New Roman" w:cs="Times New Roman"/>
          <w:sz w:val="24"/>
          <w:szCs w:val="24"/>
        </w:rPr>
        <w:t xml:space="preserve">the land, which is </w:t>
      </w:r>
      <w:r w:rsidR="00944CA3">
        <w:rPr>
          <w:rFonts w:ascii="Times New Roman" w:hAnsi="Times New Roman" w:cs="Times New Roman"/>
          <w:sz w:val="24"/>
          <w:szCs w:val="24"/>
        </w:rPr>
        <w:t xml:space="preserve">easily available in rural areas, which </w:t>
      </w:r>
      <w:r w:rsidR="0070638B">
        <w:rPr>
          <w:rFonts w:ascii="Times New Roman" w:hAnsi="Times New Roman" w:cs="Times New Roman"/>
          <w:sz w:val="24"/>
          <w:szCs w:val="24"/>
        </w:rPr>
        <w:t>gives room for expansion</w:t>
      </w:r>
      <w:r w:rsidR="007906E7">
        <w:rPr>
          <w:rFonts w:ascii="Times New Roman" w:hAnsi="Times New Roman" w:cs="Times New Roman"/>
          <w:sz w:val="24"/>
          <w:szCs w:val="24"/>
        </w:rPr>
        <w:t>, as the demand for farm produce continues to grow.</w:t>
      </w:r>
      <w:r w:rsidR="00756933">
        <w:rPr>
          <w:rFonts w:ascii="Times New Roman" w:hAnsi="Times New Roman" w:cs="Times New Roman"/>
          <w:sz w:val="24"/>
          <w:szCs w:val="24"/>
        </w:rPr>
        <w:t xml:space="preserve"> </w:t>
      </w:r>
      <w:r w:rsidR="00905042">
        <w:rPr>
          <w:rFonts w:ascii="Times New Roman" w:hAnsi="Times New Roman" w:cs="Times New Roman"/>
          <w:sz w:val="24"/>
          <w:szCs w:val="24"/>
        </w:rPr>
        <w:t xml:space="preserve">The company also benefits from </w:t>
      </w:r>
      <w:r w:rsidR="00723169">
        <w:rPr>
          <w:rFonts w:ascii="Times New Roman" w:hAnsi="Times New Roman" w:cs="Times New Roman"/>
          <w:sz w:val="24"/>
          <w:szCs w:val="24"/>
        </w:rPr>
        <w:t xml:space="preserve">the </w:t>
      </w:r>
      <w:r w:rsidR="00EC0196">
        <w:rPr>
          <w:rFonts w:ascii="Times New Roman" w:hAnsi="Times New Roman" w:cs="Times New Roman"/>
          <w:sz w:val="24"/>
          <w:szCs w:val="24"/>
        </w:rPr>
        <w:t>availability of worker</w:t>
      </w:r>
      <w:r w:rsidR="009C6B57">
        <w:rPr>
          <w:rFonts w:ascii="Times New Roman" w:hAnsi="Times New Roman" w:cs="Times New Roman"/>
          <w:sz w:val="24"/>
          <w:szCs w:val="24"/>
        </w:rPr>
        <w:t>s</w:t>
      </w:r>
      <w:r w:rsidR="00EC0196">
        <w:rPr>
          <w:rFonts w:ascii="Times New Roman" w:hAnsi="Times New Roman" w:cs="Times New Roman"/>
          <w:sz w:val="24"/>
          <w:szCs w:val="24"/>
        </w:rPr>
        <w:t xml:space="preserve"> in the market. </w:t>
      </w:r>
      <w:r w:rsidR="00907537">
        <w:rPr>
          <w:rFonts w:ascii="Times New Roman" w:hAnsi="Times New Roman" w:cs="Times New Roman"/>
          <w:sz w:val="24"/>
          <w:szCs w:val="24"/>
        </w:rPr>
        <w:t xml:space="preserve">Farming does not require workers who have professional acumen </w:t>
      </w:r>
      <w:r w:rsidR="00F319D1">
        <w:rPr>
          <w:rFonts w:ascii="Times New Roman" w:hAnsi="Times New Roman" w:cs="Times New Roman"/>
          <w:sz w:val="24"/>
          <w:szCs w:val="24"/>
        </w:rPr>
        <w:t xml:space="preserve">and expertise in the field. </w:t>
      </w:r>
      <w:r w:rsidR="00322A10">
        <w:rPr>
          <w:rFonts w:ascii="Times New Roman" w:hAnsi="Times New Roman" w:cs="Times New Roman"/>
          <w:sz w:val="24"/>
          <w:szCs w:val="24"/>
        </w:rPr>
        <w:t xml:space="preserve">One can use the nonskilled </w:t>
      </w:r>
      <w:r w:rsidR="0088536E">
        <w:rPr>
          <w:rFonts w:ascii="Times New Roman" w:hAnsi="Times New Roman" w:cs="Times New Roman"/>
          <w:sz w:val="24"/>
          <w:szCs w:val="24"/>
        </w:rPr>
        <w:t xml:space="preserve">or semi-skilled </w:t>
      </w:r>
      <w:r w:rsidR="00656B9F">
        <w:rPr>
          <w:rFonts w:ascii="Times New Roman" w:hAnsi="Times New Roman" w:cs="Times New Roman"/>
          <w:sz w:val="24"/>
          <w:szCs w:val="24"/>
        </w:rPr>
        <w:t xml:space="preserve">labor force available </w:t>
      </w:r>
      <w:r w:rsidR="00907537">
        <w:rPr>
          <w:rFonts w:ascii="Times New Roman" w:hAnsi="Times New Roman" w:cs="Times New Roman"/>
          <w:sz w:val="24"/>
          <w:szCs w:val="24"/>
        </w:rPr>
        <w:t>in the</w:t>
      </w:r>
      <w:r w:rsidR="00656B9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656B9F">
        <w:rPr>
          <w:rFonts w:ascii="Times New Roman" w:hAnsi="Times New Roman" w:cs="Times New Roman"/>
          <w:sz w:val="24"/>
          <w:szCs w:val="24"/>
        </w:rPr>
        <w:t>community</w:t>
      </w:r>
      <w:r w:rsidR="00446AE3">
        <w:rPr>
          <w:rFonts w:ascii="Times New Roman" w:hAnsi="Times New Roman" w:cs="Times New Roman"/>
          <w:sz w:val="24"/>
          <w:szCs w:val="24"/>
        </w:rPr>
        <w:t>, and</w:t>
      </w:r>
      <w:proofErr w:type="gramEnd"/>
      <w:r w:rsidR="00446AE3">
        <w:rPr>
          <w:rFonts w:ascii="Times New Roman" w:hAnsi="Times New Roman" w:cs="Times New Roman"/>
          <w:sz w:val="24"/>
          <w:szCs w:val="24"/>
        </w:rPr>
        <w:t xml:space="preserve"> give them a good induction on what to do. </w:t>
      </w:r>
      <w:r w:rsidR="00253A8E">
        <w:rPr>
          <w:rFonts w:ascii="Times New Roman" w:hAnsi="Times New Roman" w:cs="Times New Roman"/>
          <w:sz w:val="24"/>
          <w:szCs w:val="24"/>
        </w:rPr>
        <w:t>Another strength of the company is that it produces farm products that are in high demand, such as fruits and vegetable</w:t>
      </w:r>
      <w:r w:rsidR="009C6B57">
        <w:rPr>
          <w:rFonts w:ascii="Times New Roman" w:hAnsi="Times New Roman" w:cs="Times New Roman"/>
          <w:sz w:val="24"/>
          <w:szCs w:val="24"/>
        </w:rPr>
        <w:t>s</w:t>
      </w:r>
      <w:r w:rsidR="00253A8E">
        <w:rPr>
          <w:rFonts w:ascii="Times New Roman" w:hAnsi="Times New Roman" w:cs="Times New Roman"/>
          <w:sz w:val="24"/>
          <w:szCs w:val="24"/>
        </w:rPr>
        <w:t xml:space="preserve">. These products are consumed </w:t>
      </w:r>
      <w:r w:rsidR="009C6B57">
        <w:rPr>
          <w:rFonts w:ascii="Times New Roman" w:hAnsi="Times New Roman" w:cs="Times New Roman"/>
          <w:sz w:val="24"/>
          <w:szCs w:val="24"/>
        </w:rPr>
        <w:t>daily</w:t>
      </w:r>
      <w:r w:rsidR="00253A8E">
        <w:rPr>
          <w:rFonts w:ascii="Times New Roman" w:hAnsi="Times New Roman" w:cs="Times New Roman"/>
          <w:sz w:val="24"/>
          <w:szCs w:val="24"/>
        </w:rPr>
        <w:t xml:space="preserve">, thus ensuring the company has </w:t>
      </w:r>
      <w:r w:rsidR="009C6B57">
        <w:rPr>
          <w:rFonts w:ascii="Times New Roman" w:hAnsi="Times New Roman" w:cs="Times New Roman"/>
          <w:sz w:val="24"/>
          <w:szCs w:val="24"/>
        </w:rPr>
        <w:t xml:space="preserve">a </w:t>
      </w:r>
      <w:r w:rsidR="00253A8E">
        <w:rPr>
          <w:rFonts w:ascii="Times New Roman" w:hAnsi="Times New Roman" w:cs="Times New Roman"/>
          <w:sz w:val="24"/>
          <w:szCs w:val="24"/>
        </w:rPr>
        <w:t>constant supply of orders.</w:t>
      </w:r>
    </w:p>
    <w:p w14:paraId="5D2EC746" w14:textId="54E28DE0" w:rsidR="008E4C58" w:rsidRPr="008E4C58" w:rsidRDefault="0038668A" w:rsidP="004E6077">
      <w:pPr>
        <w:pStyle w:val="ListParagraph"/>
        <w:spacing w:line="480" w:lineRule="auto"/>
        <w:ind w:left="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</w:t>
      </w:r>
      <w:r w:rsidR="008E4C58" w:rsidRPr="008E4C58">
        <w:rPr>
          <w:rFonts w:ascii="Times New Roman" w:hAnsi="Times New Roman" w:cs="Times New Roman"/>
          <w:b/>
          <w:sz w:val="24"/>
          <w:szCs w:val="24"/>
        </w:rPr>
        <w:t>e</w:t>
      </w:r>
      <w:r>
        <w:rPr>
          <w:rFonts w:ascii="Times New Roman" w:hAnsi="Times New Roman" w:cs="Times New Roman"/>
          <w:b/>
          <w:sz w:val="24"/>
          <w:szCs w:val="24"/>
        </w:rPr>
        <w:t>a</w:t>
      </w:r>
      <w:r w:rsidR="008E4C58" w:rsidRPr="008E4C58">
        <w:rPr>
          <w:rFonts w:ascii="Times New Roman" w:hAnsi="Times New Roman" w:cs="Times New Roman"/>
          <w:b/>
          <w:sz w:val="24"/>
          <w:szCs w:val="24"/>
        </w:rPr>
        <w:t>knesses</w:t>
      </w:r>
    </w:p>
    <w:p w14:paraId="00976EB6" w14:textId="025C8A9F" w:rsidR="006C3FB3" w:rsidRDefault="004A7EA0" w:rsidP="00033EEB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e of the weaknesses of the farming business is that it involves a lot</w:t>
      </w:r>
      <w:r w:rsidR="009C6B57">
        <w:rPr>
          <w:rFonts w:ascii="Times New Roman" w:hAnsi="Times New Roman" w:cs="Times New Roman"/>
          <w:sz w:val="24"/>
          <w:szCs w:val="24"/>
        </w:rPr>
        <w:t xml:space="preserve"> of</w:t>
      </w:r>
      <w:r>
        <w:rPr>
          <w:rFonts w:ascii="Times New Roman" w:hAnsi="Times New Roman" w:cs="Times New Roman"/>
          <w:sz w:val="24"/>
          <w:szCs w:val="24"/>
        </w:rPr>
        <w:t xml:space="preserve"> time investment and labor force.</w:t>
      </w:r>
      <w:r w:rsidR="007528C8">
        <w:rPr>
          <w:rFonts w:ascii="Times New Roman" w:hAnsi="Times New Roman" w:cs="Times New Roman"/>
          <w:sz w:val="24"/>
          <w:szCs w:val="24"/>
        </w:rPr>
        <w:t xml:space="preserve"> When planting the fruits and vegetables, it will take the Farming </w:t>
      </w:r>
      <w:r w:rsidR="00D45F1E">
        <w:rPr>
          <w:rFonts w:ascii="Times New Roman" w:hAnsi="Times New Roman" w:cs="Times New Roman"/>
          <w:sz w:val="24"/>
          <w:szCs w:val="24"/>
        </w:rPr>
        <w:t>Company</w:t>
      </w:r>
      <w:r w:rsidR="007528C8">
        <w:rPr>
          <w:rFonts w:ascii="Times New Roman" w:hAnsi="Times New Roman" w:cs="Times New Roman"/>
          <w:sz w:val="24"/>
          <w:szCs w:val="24"/>
        </w:rPr>
        <w:t xml:space="preserve"> not less than </w:t>
      </w:r>
      <w:r w:rsidR="00F70E72">
        <w:rPr>
          <w:rFonts w:ascii="Times New Roman" w:hAnsi="Times New Roman" w:cs="Times New Roman"/>
          <w:sz w:val="24"/>
          <w:szCs w:val="24"/>
        </w:rPr>
        <w:t xml:space="preserve">4 months, to harvest the produce </w:t>
      </w:r>
      <w:r w:rsidR="00BE47D2">
        <w:rPr>
          <w:rFonts w:ascii="Times New Roman" w:hAnsi="Times New Roman" w:cs="Times New Roman"/>
          <w:sz w:val="24"/>
          <w:szCs w:val="24"/>
        </w:rPr>
        <w:t xml:space="preserve">for sale. </w:t>
      </w:r>
      <w:r w:rsidR="009E026F">
        <w:rPr>
          <w:rFonts w:ascii="Times New Roman" w:hAnsi="Times New Roman" w:cs="Times New Roman"/>
          <w:sz w:val="24"/>
          <w:szCs w:val="24"/>
        </w:rPr>
        <w:t xml:space="preserve">During this time, there is a lot of work that is </w:t>
      </w:r>
      <w:r w:rsidR="009E026F">
        <w:rPr>
          <w:rFonts w:ascii="Times New Roman" w:hAnsi="Times New Roman" w:cs="Times New Roman"/>
          <w:sz w:val="24"/>
          <w:szCs w:val="24"/>
        </w:rPr>
        <w:lastRenderedPageBreak/>
        <w:t>require</w:t>
      </w:r>
      <w:r w:rsidR="009C6B57">
        <w:rPr>
          <w:rFonts w:ascii="Times New Roman" w:hAnsi="Times New Roman" w:cs="Times New Roman"/>
          <w:sz w:val="24"/>
          <w:szCs w:val="24"/>
        </w:rPr>
        <w:t>d</w:t>
      </w:r>
      <w:r w:rsidR="009E026F">
        <w:rPr>
          <w:rFonts w:ascii="Times New Roman" w:hAnsi="Times New Roman" w:cs="Times New Roman"/>
          <w:sz w:val="24"/>
          <w:szCs w:val="24"/>
        </w:rPr>
        <w:t xml:space="preserve"> to ensure </w:t>
      </w:r>
      <w:r w:rsidR="00EB4A1E">
        <w:rPr>
          <w:rFonts w:ascii="Times New Roman" w:hAnsi="Times New Roman" w:cs="Times New Roman"/>
          <w:sz w:val="24"/>
          <w:szCs w:val="24"/>
        </w:rPr>
        <w:t xml:space="preserve">high productivity of </w:t>
      </w:r>
      <w:r w:rsidR="005F07A6">
        <w:rPr>
          <w:rFonts w:ascii="Times New Roman" w:hAnsi="Times New Roman" w:cs="Times New Roman"/>
          <w:sz w:val="24"/>
          <w:szCs w:val="24"/>
        </w:rPr>
        <w:t xml:space="preserve">the crops and fruits. </w:t>
      </w:r>
      <w:r w:rsidR="008224BC">
        <w:rPr>
          <w:rFonts w:ascii="Times New Roman" w:hAnsi="Times New Roman" w:cs="Times New Roman"/>
          <w:sz w:val="24"/>
          <w:szCs w:val="24"/>
        </w:rPr>
        <w:t>Another weakness is that the company has not yet established a stable market to sell i</w:t>
      </w:r>
      <w:r w:rsidR="00BF1684">
        <w:rPr>
          <w:rFonts w:ascii="Times New Roman" w:hAnsi="Times New Roman" w:cs="Times New Roman"/>
          <w:sz w:val="24"/>
          <w:szCs w:val="24"/>
        </w:rPr>
        <w:t xml:space="preserve">ts produce. </w:t>
      </w:r>
      <w:r w:rsidR="004F45D0">
        <w:rPr>
          <w:rFonts w:ascii="Times New Roman" w:hAnsi="Times New Roman" w:cs="Times New Roman"/>
          <w:sz w:val="24"/>
          <w:szCs w:val="24"/>
        </w:rPr>
        <w:t xml:space="preserve">Since the company wants to </w:t>
      </w:r>
      <w:r w:rsidR="00BD4B84">
        <w:rPr>
          <w:rFonts w:ascii="Times New Roman" w:hAnsi="Times New Roman" w:cs="Times New Roman"/>
          <w:sz w:val="24"/>
          <w:szCs w:val="24"/>
        </w:rPr>
        <w:t xml:space="preserve">be a </w:t>
      </w:r>
      <w:r w:rsidR="004A17A3">
        <w:rPr>
          <w:rFonts w:ascii="Times New Roman" w:hAnsi="Times New Roman" w:cs="Times New Roman"/>
          <w:sz w:val="24"/>
          <w:szCs w:val="24"/>
        </w:rPr>
        <w:t>leadin</w:t>
      </w:r>
      <w:r w:rsidR="00A602F1">
        <w:rPr>
          <w:rFonts w:ascii="Times New Roman" w:hAnsi="Times New Roman" w:cs="Times New Roman"/>
          <w:sz w:val="24"/>
          <w:szCs w:val="24"/>
        </w:rPr>
        <w:t>g</w:t>
      </w:r>
      <w:r w:rsidR="004A17A3">
        <w:rPr>
          <w:rFonts w:ascii="Times New Roman" w:hAnsi="Times New Roman" w:cs="Times New Roman"/>
          <w:sz w:val="24"/>
          <w:szCs w:val="24"/>
        </w:rPr>
        <w:t xml:space="preserve"> producer </w:t>
      </w:r>
      <w:r w:rsidR="00B050BC">
        <w:rPr>
          <w:rFonts w:ascii="Times New Roman" w:hAnsi="Times New Roman" w:cs="Times New Roman"/>
          <w:sz w:val="24"/>
          <w:szCs w:val="24"/>
        </w:rPr>
        <w:t>of farm products, it needs to</w:t>
      </w:r>
      <w:r w:rsidR="005909FA" w:rsidRPr="005D6746">
        <w:rPr>
          <w:rFonts w:ascii="Times New Roman" w:hAnsi="Times New Roman" w:cs="Times New Roman"/>
          <w:sz w:val="24"/>
          <w:szCs w:val="24"/>
        </w:rPr>
        <w:t xml:space="preserve"> capture a large market share of the consumers</w:t>
      </w:r>
      <w:r w:rsidR="00511552" w:rsidRPr="005D6746">
        <w:rPr>
          <w:rFonts w:ascii="Times New Roman" w:hAnsi="Times New Roman" w:cs="Times New Roman"/>
          <w:sz w:val="24"/>
          <w:szCs w:val="24"/>
        </w:rPr>
        <w:t>.</w:t>
      </w:r>
      <w:r w:rsidR="005D6746">
        <w:rPr>
          <w:rFonts w:ascii="Times New Roman" w:hAnsi="Times New Roman" w:cs="Times New Roman"/>
          <w:sz w:val="24"/>
          <w:szCs w:val="24"/>
        </w:rPr>
        <w:t xml:space="preserve"> </w:t>
      </w:r>
      <w:r w:rsidR="00F2792D">
        <w:rPr>
          <w:rFonts w:ascii="Times New Roman" w:hAnsi="Times New Roman" w:cs="Times New Roman"/>
          <w:sz w:val="24"/>
          <w:szCs w:val="24"/>
        </w:rPr>
        <w:t xml:space="preserve">Another weakness facing the organization is </w:t>
      </w:r>
      <w:r w:rsidR="0048130F">
        <w:rPr>
          <w:rFonts w:ascii="Times New Roman" w:hAnsi="Times New Roman" w:cs="Times New Roman"/>
          <w:sz w:val="24"/>
          <w:szCs w:val="24"/>
        </w:rPr>
        <w:t xml:space="preserve">the </w:t>
      </w:r>
      <w:r w:rsidR="00CB1D2B">
        <w:rPr>
          <w:rFonts w:ascii="Times New Roman" w:hAnsi="Times New Roman" w:cs="Times New Roman"/>
          <w:sz w:val="24"/>
          <w:szCs w:val="24"/>
        </w:rPr>
        <w:t>tight regulation facing farming companies.</w:t>
      </w:r>
      <w:r w:rsidR="009F4461">
        <w:rPr>
          <w:rFonts w:ascii="Times New Roman" w:hAnsi="Times New Roman" w:cs="Times New Roman"/>
          <w:sz w:val="24"/>
          <w:szCs w:val="24"/>
        </w:rPr>
        <w:t xml:space="preserve"> </w:t>
      </w:r>
      <w:r w:rsidR="00A421A0">
        <w:rPr>
          <w:rFonts w:ascii="Times New Roman" w:hAnsi="Times New Roman" w:cs="Times New Roman"/>
          <w:sz w:val="24"/>
          <w:szCs w:val="24"/>
        </w:rPr>
        <w:t xml:space="preserve">When dealing with food products and </w:t>
      </w:r>
      <w:r w:rsidR="009F4461">
        <w:rPr>
          <w:rFonts w:ascii="Times New Roman" w:hAnsi="Times New Roman" w:cs="Times New Roman"/>
          <w:sz w:val="24"/>
          <w:szCs w:val="24"/>
        </w:rPr>
        <w:t>consumable</w:t>
      </w:r>
      <w:r w:rsidR="00A421A0">
        <w:rPr>
          <w:rFonts w:ascii="Times New Roman" w:hAnsi="Times New Roman" w:cs="Times New Roman"/>
          <w:sz w:val="24"/>
          <w:szCs w:val="24"/>
        </w:rPr>
        <w:t xml:space="preserve">s, one </w:t>
      </w:r>
      <w:proofErr w:type="gramStart"/>
      <w:r w:rsidR="00A421A0">
        <w:rPr>
          <w:rFonts w:ascii="Times New Roman" w:hAnsi="Times New Roman" w:cs="Times New Roman"/>
          <w:sz w:val="24"/>
          <w:szCs w:val="24"/>
        </w:rPr>
        <w:t>has to</w:t>
      </w:r>
      <w:proofErr w:type="gramEnd"/>
      <w:r w:rsidR="00A421A0">
        <w:rPr>
          <w:rFonts w:ascii="Times New Roman" w:hAnsi="Times New Roman" w:cs="Times New Roman"/>
          <w:sz w:val="24"/>
          <w:szCs w:val="24"/>
        </w:rPr>
        <w:t xml:space="preserve"> conform </w:t>
      </w:r>
      <w:r w:rsidR="000B3090">
        <w:rPr>
          <w:rFonts w:ascii="Times New Roman" w:hAnsi="Times New Roman" w:cs="Times New Roman"/>
          <w:sz w:val="24"/>
          <w:szCs w:val="24"/>
        </w:rPr>
        <w:t>to</w:t>
      </w:r>
      <w:r w:rsidR="00A421A0">
        <w:rPr>
          <w:rFonts w:ascii="Times New Roman" w:hAnsi="Times New Roman" w:cs="Times New Roman"/>
          <w:sz w:val="24"/>
          <w:szCs w:val="24"/>
        </w:rPr>
        <w:t xml:space="preserve"> </w:t>
      </w:r>
      <w:r w:rsidR="009E5A96">
        <w:rPr>
          <w:rFonts w:ascii="Times New Roman" w:hAnsi="Times New Roman" w:cs="Times New Roman"/>
          <w:sz w:val="24"/>
          <w:szCs w:val="24"/>
        </w:rPr>
        <w:t xml:space="preserve">various policies </w:t>
      </w:r>
      <w:r w:rsidR="000B3090">
        <w:rPr>
          <w:rFonts w:ascii="Times New Roman" w:hAnsi="Times New Roman" w:cs="Times New Roman"/>
          <w:sz w:val="24"/>
          <w:szCs w:val="24"/>
        </w:rPr>
        <w:t>and regulat</w:t>
      </w:r>
      <w:r w:rsidR="00A23364">
        <w:rPr>
          <w:rFonts w:ascii="Times New Roman" w:hAnsi="Times New Roman" w:cs="Times New Roman"/>
          <w:sz w:val="24"/>
          <w:szCs w:val="24"/>
        </w:rPr>
        <w:t>i</w:t>
      </w:r>
      <w:r w:rsidR="000B3090">
        <w:rPr>
          <w:rFonts w:ascii="Times New Roman" w:hAnsi="Times New Roman" w:cs="Times New Roman"/>
          <w:sz w:val="24"/>
          <w:szCs w:val="24"/>
        </w:rPr>
        <w:t>ons for the safety of the consumer</w:t>
      </w:r>
      <w:r w:rsidR="00AD0371">
        <w:rPr>
          <w:rFonts w:ascii="Times New Roman" w:hAnsi="Times New Roman" w:cs="Times New Roman"/>
          <w:sz w:val="24"/>
          <w:szCs w:val="24"/>
        </w:rPr>
        <w:t xml:space="preserve"> (</w:t>
      </w:r>
      <w:r w:rsidR="00AD0371" w:rsidRPr="00AD0371">
        <w:rPr>
          <w:rFonts w:ascii="Times New Roman" w:hAnsi="Times New Roman" w:cs="Times New Roman"/>
          <w:sz w:val="24"/>
          <w:szCs w:val="24"/>
        </w:rPr>
        <w:t>Alim</w:t>
      </w:r>
      <w:r w:rsidR="00AD0371">
        <w:rPr>
          <w:rFonts w:ascii="Times New Roman" w:hAnsi="Times New Roman" w:cs="Times New Roman"/>
          <w:sz w:val="24"/>
          <w:szCs w:val="24"/>
        </w:rPr>
        <w:t xml:space="preserve"> et al., 2016)</w:t>
      </w:r>
      <w:r w:rsidR="000B3090">
        <w:rPr>
          <w:rFonts w:ascii="Times New Roman" w:hAnsi="Times New Roman" w:cs="Times New Roman"/>
          <w:sz w:val="24"/>
          <w:szCs w:val="24"/>
        </w:rPr>
        <w:t>.</w:t>
      </w:r>
      <w:r w:rsidR="003C2175">
        <w:rPr>
          <w:rFonts w:ascii="Times New Roman" w:hAnsi="Times New Roman" w:cs="Times New Roman"/>
          <w:sz w:val="24"/>
          <w:szCs w:val="24"/>
        </w:rPr>
        <w:t xml:space="preserve"> Another weakness </w:t>
      </w:r>
      <w:r w:rsidR="00DB5DC1">
        <w:rPr>
          <w:rFonts w:ascii="Times New Roman" w:hAnsi="Times New Roman" w:cs="Times New Roman"/>
          <w:sz w:val="24"/>
          <w:szCs w:val="24"/>
        </w:rPr>
        <w:t>of the b</w:t>
      </w:r>
      <w:r w:rsidR="003C2175">
        <w:rPr>
          <w:rFonts w:ascii="Times New Roman" w:hAnsi="Times New Roman" w:cs="Times New Roman"/>
          <w:sz w:val="24"/>
          <w:szCs w:val="24"/>
        </w:rPr>
        <w:t xml:space="preserve">usiness is that it has </w:t>
      </w:r>
      <w:r w:rsidR="008204D3">
        <w:rPr>
          <w:rFonts w:ascii="Times New Roman" w:hAnsi="Times New Roman" w:cs="Times New Roman"/>
          <w:sz w:val="24"/>
          <w:szCs w:val="24"/>
        </w:rPr>
        <w:t xml:space="preserve">a </w:t>
      </w:r>
      <w:r w:rsidR="003C2175">
        <w:rPr>
          <w:rFonts w:ascii="Times New Roman" w:hAnsi="Times New Roman" w:cs="Times New Roman"/>
          <w:sz w:val="24"/>
          <w:szCs w:val="24"/>
        </w:rPr>
        <w:t xml:space="preserve">high risk of </w:t>
      </w:r>
      <w:r w:rsidR="00DB5DC1">
        <w:rPr>
          <w:rFonts w:ascii="Times New Roman" w:hAnsi="Times New Roman" w:cs="Times New Roman"/>
          <w:sz w:val="24"/>
          <w:szCs w:val="24"/>
        </w:rPr>
        <w:t>be</w:t>
      </w:r>
      <w:r w:rsidR="009054DF">
        <w:rPr>
          <w:rFonts w:ascii="Times New Roman" w:hAnsi="Times New Roman" w:cs="Times New Roman"/>
          <w:sz w:val="24"/>
          <w:szCs w:val="24"/>
        </w:rPr>
        <w:t>i</w:t>
      </w:r>
      <w:r w:rsidR="00DB5DC1">
        <w:rPr>
          <w:rFonts w:ascii="Times New Roman" w:hAnsi="Times New Roman" w:cs="Times New Roman"/>
          <w:sz w:val="24"/>
          <w:szCs w:val="24"/>
        </w:rPr>
        <w:t>ng face with pest</w:t>
      </w:r>
      <w:r w:rsidR="008204D3">
        <w:rPr>
          <w:rFonts w:ascii="Times New Roman" w:hAnsi="Times New Roman" w:cs="Times New Roman"/>
          <w:sz w:val="24"/>
          <w:szCs w:val="24"/>
        </w:rPr>
        <w:t>s</w:t>
      </w:r>
      <w:r w:rsidR="00DB5DC1">
        <w:rPr>
          <w:rFonts w:ascii="Times New Roman" w:hAnsi="Times New Roman" w:cs="Times New Roman"/>
          <w:sz w:val="24"/>
          <w:szCs w:val="24"/>
        </w:rPr>
        <w:t xml:space="preserve"> and diseases</w:t>
      </w:r>
      <w:r w:rsidR="00283CE9">
        <w:rPr>
          <w:rFonts w:ascii="Times New Roman" w:hAnsi="Times New Roman" w:cs="Times New Roman"/>
          <w:sz w:val="24"/>
          <w:szCs w:val="24"/>
        </w:rPr>
        <w:t xml:space="preserve">, which can negatively impact </w:t>
      </w:r>
      <w:r w:rsidR="00693BB3">
        <w:rPr>
          <w:rFonts w:ascii="Times New Roman" w:hAnsi="Times New Roman" w:cs="Times New Roman"/>
          <w:sz w:val="24"/>
          <w:szCs w:val="24"/>
        </w:rPr>
        <w:t>the company’s produc</w:t>
      </w:r>
      <w:r w:rsidR="008204D3">
        <w:rPr>
          <w:rFonts w:ascii="Times New Roman" w:hAnsi="Times New Roman" w:cs="Times New Roman"/>
          <w:sz w:val="24"/>
          <w:szCs w:val="24"/>
        </w:rPr>
        <w:t>tivity</w:t>
      </w:r>
      <w:r w:rsidR="00693BB3">
        <w:rPr>
          <w:rFonts w:ascii="Times New Roman" w:hAnsi="Times New Roman" w:cs="Times New Roman"/>
          <w:sz w:val="24"/>
          <w:szCs w:val="24"/>
        </w:rPr>
        <w:t xml:space="preserve"> and profits.</w:t>
      </w:r>
    </w:p>
    <w:p w14:paraId="21B05BF8" w14:textId="60A8D9DF" w:rsidR="000B14DB" w:rsidRDefault="000B14DB" w:rsidP="000B14DB">
      <w:pPr>
        <w:pStyle w:val="ListParagraph"/>
        <w:spacing w:line="480" w:lineRule="auto"/>
        <w:ind w:left="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B14DB">
        <w:rPr>
          <w:rFonts w:ascii="Times New Roman" w:hAnsi="Times New Roman" w:cs="Times New Roman"/>
          <w:b/>
          <w:sz w:val="24"/>
          <w:szCs w:val="24"/>
        </w:rPr>
        <w:t>Opportunities</w:t>
      </w:r>
    </w:p>
    <w:p w14:paraId="48BB17E7" w14:textId="2A725C16" w:rsidR="000B14DB" w:rsidRDefault="00AF68B5" w:rsidP="00033EEB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th the company planning to enter the food produc</w:t>
      </w:r>
      <w:r w:rsidR="008204D3">
        <w:rPr>
          <w:rFonts w:ascii="Times New Roman" w:hAnsi="Times New Roman" w:cs="Times New Roman"/>
          <w:sz w:val="24"/>
          <w:szCs w:val="24"/>
        </w:rPr>
        <w:t>tion</w:t>
      </w:r>
      <w:r>
        <w:rPr>
          <w:rFonts w:ascii="Times New Roman" w:hAnsi="Times New Roman" w:cs="Times New Roman"/>
          <w:sz w:val="24"/>
          <w:szCs w:val="24"/>
        </w:rPr>
        <w:t xml:space="preserve"> industry, it is presented with a variety of options to engage in.</w:t>
      </w:r>
      <w:r w:rsidR="00D616FB">
        <w:rPr>
          <w:rFonts w:ascii="Times New Roman" w:hAnsi="Times New Roman" w:cs="Times New Roman"/>
          <w:sz w:val="24"/>
          <w:szCs w:val="24"/>
        </w:rPr>
        <w:t xml:space="preserve"> For instance, the company can engage in a variety of </w:t>
      </w:r>
      <w:r w:rsidR="00B705C9">
        <w:rPr>
          <w:rFonts w:ascii="Times New Roman" w:hAnsi="Times New Roman" w:cs="Times New Roman"/>
          <w:sz w:val="24"/>
          <w:szCs w:val="24"/>
        </w:rPr>
        <w:t>vegetables and fruit</w:t>
      </w:r>
      <w:r w:rsidR="00101C18">
        <w:rPr>
          <w:rFonts w:ascii="Times New Roman" w:hAnsi="Times New Roman" w:cs="Times New Roman"/>
          <w:sz w:val="24"/>
          <w:szCs w:val="24"/>
        </w:rPr>
        <w:t>s, thus presenting a huge opportunity</w:t>
      </w:r>
      <w:r w:rsidR="00177CE5">
        <w:rPr>
          <w:rFonts w:ascii="Times New Roman" w:hAnsi="Times New Roman" w:cs="Times New Roman"/>
          <w:sz w:val="24"/>
          <w:szCs w:val="24"/>
        </w:rPr>
        <w:t xml:space="preserve"> for the </w:t>
      </w:r>
      <w:r w:rsidR="007B2AED">
        <w:rPr>
          <w:rFonts w:ascii="Times New Roman" w:hAnsi="Times New Roman" w:cs="Times New Roman"/>
          <w:sz w:val="24"/>
          <w:szCs w:val="24"/>
        </w:rPr>
        <w:t>business.</w:t>
      </w:r>
      <w:r w:rsidR="005E6F2A">
        <w:rPr>
          <w:rFonts w:ascii="Times New Roman" w:hAnsi="Times New Roman" w:cs="Times New Roman"/>
          <w:sz w:val="24"/>
          <w:szCs w:val="24"/>
        </w:rPr>
        <w:t xml:space="preserve"> Another opportunity is that there is an increased demand for organic products from customers, as people become </w:t>
      </w:r>
      <w:r w:rsidR="00071656">
        <w:rPr>
          <w:rFonts w:ascii="Times New Roman" w:hAnsi="Times New Roman" w:cs="Times New Roman"/>
          <w:sz w:val="24"/>
          <w:szCs w:val="24"/>
        </w:rPr>
        <w:t>more healthily</w:t>
      </w:r>
      <w:r w:rsidR="005E6F2A">
        <w:rPr>
          <w:rFonts w:ascii="Times New Roman" w:hAnsi="Times New Roman" w:cs="Times New Roman"/>
          <w:sz w:val="24"/>
          <w:szCs w:val="24"/>
        </w:rPr>
        <w:t xml:space="preserve"> conscious.</w:t>
      </w:r>
      <w:r w:rsidR="00196D77">
        <w:rPr>
          <w:rFonts w:ascii="Times New Roman" w:hAnsi="Times New Roman" w:cs="Times New Roman"/>
          <w:sz w:val="24"/>
          <w:szCs w:val="24"/>
        </w:rPr>
        <w:t xml:space="preserve"> According to </w:t>
      </w:r>
      <w:r w:rsidR="00721EE8">
        <w:rPr>
          <w:rFonts w:ascii="Times New Roman" w:hAnsi="Times New Roman" w:cs="Times New Roman"/>
          <w:sz w:val="24"/>
          <w:szCs w:val="24"/>
        </w:rPr>
        <w:t xml:space="preserve">Larsson (2015), </w:t>
      </w:r>
      <w:r w:rsidR="002A26C0">
        <w:rPr>
          <w:rFonts w:ascii="Times New Roman" w:hAnsi="Times New Roman" w:cs="Times New Roman"/>
          <w:sz w:val="24"/>
          <w:szCs w:val="24"/>
        </w:rPr>
        <w:t xml:space="preserve">there is a rise in </w:t>
      </w:r>
      <w:r w:rsidR="008204D3">
        <w:rPr>
          <w:rFonts w:ascii="Times New Roman" w:hAnsi="Times New Roman" w:cs="Times New Roman"/>
          <w:sz w:val="24"/>
          <w:szCs w:val="24"/>
        </w:rPr>
        <w:t xml:space="preserve">the </w:t>
      </w:r>
      <w:r w:rsidR="002A26C0">
        <w:rPr>
          <w:rFonts w:ascii="Times New Roman" w:hAnsi="Times New Roman" w:cs="Times New Roman"/>
          <w:sz w:val="24"/>
          <w:szCs w:val="24"/>
        </w:rPr>
        <w:t xml:space="preserve">organic </w:t>
      </w:r>
      <w:proofErr w:type="gramStart"/>
      <w:r w:rsidR="002A26C0">
        <w:rPr>
          <w:rFonts w:ascii="Times New Roman" w:hAnsi="Times New Roman" w:cs="Times New Roman"/>
          <w:sz w:val="24"/>
          <w:szCs w:val="24"/>
        </w:rPr>
        <w:t>foods</w:t>
      </w:r>
      <w:proofErr w:type="gramEnd"/>
      <w:r w:rsidR="002A26C0">
        <w:rPr>
          <w:rFonts w:ascii="Times New Roman" w:hAnsi="Times New Roman" w:cs="Times New Roman"/>
          <w:sz w:val="24"/>
          <w:szCs w:val="24"/>
        </w:rPr>
        <w:t xml:space="preserve"> movement in recent years, as more people discover the </w:t>
      </w:r>
      <w:r w:rsidR="00106102">
        <w:rPr>
          <w:rFonts w:ascii="Times New Roman" w:hAnsi="Times New Roman" w:cs="Times New Roman"/>
          <w:sz w:val="24"/>
          <w:szCs w:val="24"/>
        </w:rPr>
        <w:t xml:space="preserve">health </w:t>
      </w:r>
      <w:r w:rsidR="002A26C0">
        <w:rPr>
          <w:rFonts w:ascii="Times New Roman" w:hAnsi="Times New Roman" w:cs="Times New Roman"/>
          <w:sz w:val="24"/>
          <w:szCs w:val="24"/>
        </w:rPr>
        <w:t xml:space="preserve">effects </w:t>
      </w:r>
      <w:r w:rsidR="00106102">
        <w:rPr>
          <w:rFonts w:ascii="Times New Roman" w:hAnsi="Times New Roman" w:cs="Times New Roman"/>
          <w:sz w:val="24"/>
          <w:szCs w:val="24"/>
        </w:rPr>
        <w:t>of junk food</w:t>
      </w:r>
      <w:r w:rsidR="00214C6B">
        <w:rPr>
          <w:rFonts w:ascii="Times New Roman" w:hAnsi="Times New Roman" w:cs="Times New Roman"/>
          <w:sz w:val="24"/>
          <w:szCs w:val="24"/>
        </w:rPr>
        <w:t xml:space="preserve"> and bad diet.</w:t>
      </w:r>
    </w:p>
    <w:p w14:paraId="106C8D2B" w14:textId="6B0BAA18" w:rsidR="00E46658" w:rsidRPr="00E46658" w:rsidRDefault="00E46658" w:rsidP="00E46658">
      <w:pPr>
        <w:pStyle w:val="ListParagraph"/>
        <w:spacing w:line="480" w:lineRule="auto"/>
        <w:ind w:left="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46658">
        <w:rPr>
          <w:rFonts w:ascii="Times New Roman" w:hAnsi="Times New Roman" w:cs="Times New Roman"/>
          <w:b/>
          <w:sz w:val="24"/>
          <w:szCs w:val="24"/>
        </w:rPr>
        <w:t>Threats</w:t>
      </w:r>
    </w:p>
    <w:p w14:paraId="49E4E704" w14:textId="5BAA5EC2" w:rsidR="00E46658" w:rsidRDefault="00A71A27" w:rsidP="00033EEB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is a threat from substitutes and new entrants into the market. The other threat is </w:t>
      </w:r>
      <w:r w:rsidR="00C10B90">
        <w:rPr>
          <w:rFonts w:ascii="Times New Roman" w:hAnsi="Times New Roman" w:cs="Times New Roman"/>
          <w:sz w:val="24"/>
          <w:szCs w:val="24"/>
        </w:rPr>
        <w:t>i</w:t>
      </w:r>
      <w:r w:rsidR="00A2725A">
        <w:rPr>
          <w:rFonts w:ascii="Times New Roman" w:hAnsi="Times New Roman" w:cs="Times New Roman"/>
          <w:sz w:val="24"/>
          <w:szCs w:val="24"/>
        </w:rPr>
        <w:t>nclement weather conditions, which can affe</w:t>
      </w:r>
      <w:r w:rsidR="005F5B3D">
        <w:rPr>
          <w:rFonts w:ascii="Times New Roman" w:hAnsi="Times New Roman" w:cs="Times New Roman"/>
          <w:sz w:val="24"/>
          <w:szCs w:val="24"/>
        </w:rPr>
        <w:t>ct the Farms produce.</w:t>
      </w:r>
      <w:r w:rsidR="00AA3655">
        <w:rPr>
          <w:rFonts w:ascii="Times New Roman" w:hAnsi="Times New Roman" w:cs="Times New Roman"/>
          <w:sz w:val="24"/>
          <w:szCs w:val="24"/>
        </w:rPr>
        <w:t xml:space="preserve"> </w:t>
      </w:r>
      <w:r w:rsidR="00122101">
        <w:rPr>
          <w:rFonts w:ascii="Times New Roman" w:hAnsi="Times New Roman" w:cs="Times New Roman"/>
          <w:sz w:val="24"/>
          <w:szCs w:val="24"/>
        </w:rPr>
        <w:t>Additionally, legislation and policy changes can advers</w:t>
      </w:r>
      <w:r w:rsidR="00C07F2B">
        <w:rPr>
          <w:rFonts w:ascii="Times New Roman" w:hAnsi="Times New Roman" w:cs="Times New Roman"/>
          <w:sz w:val="24"/>
          <w:szCs w:val="24"/>
        </w:rPr>
        <w:t>ely affect the company’s profitability</w:t>
      </w:r>
      <w:r w:rsidR="004E5972">
        <w:rPr>
          <w:rFonts w:ascii="Times New Roman" w:hAnsi="Times New Roman" w:cs="Times New Roman"/>
          <w:sz w:val="24"/>
          <w:szCs w:val="24"/>
        </w:rPr>
        <w:t>.</w:t>
      </w:r>
    </w:p>
    <w:p w14:paraId="32021E15" w14:textId="66D491E1" w:rsidR="000D65BE" w:rsidRPr="000D65BE" w:rsidRDefault="000D65BE" w:rsidP="00033EEB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D65BE">
        <w:rPr>
          <w:rFonts w:ascii="Times New Roman" w:hAnsi="Times New Roman" w:cs="Times New Roman"/>
          <w:b/>
          <w:sz w:val="24"/>
          <w:szCs w:val="24"/>
        </w:rPr>
        <w:t>Strategic Position Statement</w:t>
      </w:r>
    </w:p>
    <w:p w14:paraId="7AA3D6C5" w14:textId="3CA1C0E9" w:rsidR="00DA0922" w:rsidRDefault="000D65BE" w:rsidP="00033EEB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mpany </w:t>
      </w:r>
      <w:r w:rsidR="00493AE3">
        <w:rPr>
          <w:rFonts w:ascii="Times New Roman" w:hAnsi="Times New Roman" w:cs="Times New Roman"/>
          <w:sz w:val="24"/>
          <w:szCs w:val="24"/>
        </w:rPr>
        <w:t xml:space="preserve">has good potential </w:t>
      </w:r>
      <w:r w:rsidR="008204D3">
        <w:rPr>
          <w:rFonts w:ascii="Times New Roman" w:hAnsi="Times New Roman" w:cs="Times New Roman"/>
          <w:sz w:val="24"/>
          <w:szCs w:val="24"/>
        </w:rPr>
        <w:t>for</w:t>
      </w:r>
      <w:r w:rsidR="00493AE3">
        <w:rPr>
          <w:rFonts w:ascii="Times New Roman" w:hAnsi="Times New Roman" w:cs="Times New Roman"/>
          <w:sz w:val="24"/>
          <w:szCs w:val="24"/>
        </w:rPr>
        <w:t xml:space="preserve"> </w:t>
      </w:r>
      <w:r w:rsidR="00E36640">
        <w:rPr>
          <w:rFonts w:ascii="Times New Roman" w:hAnsi="Times New Roman" w:cs="Times New Roman"/>
          <w:sz w:val="24"/>
          <w:szCs w:val="24"/>
        </w:rPr>
        <w:t xml:space="preserve">thriving in the farming industry. </w:t>
      </w:r>
      <w:r w:rsidR="006C791E">
        <w:rPr>
          <w:rFonts w:ascii="Times New Roman" w:hAnsi="Times New Roman" w:cs="Times New Roman"/>
          <w:sz w:val="24"/>
          <w:szCs w:val="24"/>
        </w:rPr>
        <w:t>With the pr</w:t>
      </w:r>
      <w:r w:rsidR="00A61D35">
        <w:rPr>
          <w:rFonts w:ascii="Times New Roman" w:hAnsi="Times New Roman" w:cs="Times New Roman"/>
          <w:sz w:val="24"/>
          <w:szCs w:val="24"/>
        </w:rPr>
        <w:t>o</w:t>
      </w:r>
      <w:r w:rsidR="006C791E">
        <w:rPr>
          <w:rFonts w:ascii="Times New Roman" w:hAnsi="Times New Roman" w:cs="Times New Roman"/>
          <w:sz w:val="24"/>
          <w:szCs w:val="24"/>
        </w:rPr>
        <w:t xml:space="preserve">per strategies </w:t>
      </w:r>
      <w:r w:rsidR="00A61D35">
        <w:rPr>
          <w:rFonts w:ascii="Times New Roman" w:hAnsi="Times New Roman" w:cs="Times New Roman"/>
          <w:sz w:val="24"/>
          <w:szCs w:val="24"/>
        </w:rPr>
        <w:t>a</w:t>
      </w:r>
      <w:r w:rsidR="00BA6046">
        <w:rPr>
          <w:rFonts w:ascii="Times New Roman" w:hAnsi="Times New Roman" w:cs="Times New Roman"/>
          <w:sz w:val="24"/>
          <w:szCs w:val="24"/>
        </w:rPr>
        <w:t xml:space="preserve">nd </w:t>
      </w:r>
      <w:r w:rsidR="007B0214">
        <w:rPr>
          <w:rFonts w:ascii="Times New Roman" w:hAnsi="Times New Roman" w:cs="Times New Roman"/>
          <w:sz w:val="24"/>
          <w:szCs w:val="24"/>
        </w:rPr>
        <w:t>t</w:t>
      </w:r>
      <w:r w:rsidR="00A61D35">
        <w:rPr>
          <w:rFonts w:ascii="Times New Roman" w:hAnsi="Times New Roman" w:cs="Times New Roman"/>
          <w:sz w:val="24"/>
          <w:szCs w:val="24"/>
        </w:rPr>
        <w:t xml:space="preserve">he company’s </w:t>
      </w:r>
      <w:r w:rsidR="00944AA4">
        <w:rPr>
          <w:rFonts w:ascii="Times New Roman" w:hAnsi="Times New Roman" w:cs="Times New Roman"/>
          <w:sz w:val="24"/>
          <w:szCs w:val="24"/>
        </w:rPr>
        <w:t xml:space="preserve">passion and efforts of producing quality products, the company can </w:t>
      </w:r>
      <w:r w:rsidR="00774394">
        <w:rPr>
          <w:rFonts w:ascii="Times New Roman" w:hAnsi="Times New Roman" w:cs="Times New Roman"/>
          <w:sz w:val="24"/>
          <w:szCs w:val="24"/>
        </w:rPr>
        <w:t>succ</w:t>
      </w:r>
      <w:r w:rsidR="00CF1EDD">
        <w:rPr>
          <w:rFonts w:ascii="Times New Roman" w:hAnsi="Times New Roman" w:cs="Times New Roman"/>
          <w:sz w:val="24"/>
          <w:szCs w:val="24"/>
        </w:rPr>
        <w:t>e</w:t>
      </w:r>
      <w:r w:rsidR="00774394">
        <w:rPr>
          <w:rFonts w:ascii="Times New Roman" w:hAnsi="Times New Roman" w:cs="Times New Roman"/>
          <w:sz w:val="24"/>
          <w:szCs w:val="24"/>
        </w:rPr>
        <w:t>ed in the market, thus making this a great viable option.</w:t>
      </w:r>
      <w:r w:rsidR="00DA0922">
        <w:rPr>
          <w:rFonts w:ascii="Times New Roman" w:hAnsi="Times New Roman" w:cs="Times New Roman"/>
          <w:sz w:val="24"/>
          <w:szCs w:val="24"/>
        </w:rPr>
        <w:t xml:space="preserve"> </w:t>
      </w:r>
      <w:r w:rsidR="00A4318D">
        <w:rPr>
          <w:rFonts w:ascii="Times New Roman" w:hAnsi="Times New Roman" w:cs="Times New Roman"/>
          <w:sz w:val="24"/>
          <w:szCs w:val="24"/>
        </w:rPr>
        <w:t xml:space="preserve">By meeting customer’s </w:t>
      </w:r>
      <w:r w:rsidR="00A4318D">
        <w:rPr>
          <w:rFonts w:ascii="Times New Roman" w:hAnsi="Times New Roman" w:cs="Times New Roman"/>
          <w:sz w:val="24"/>
          <w:szCs w:val="24"/>
        </w:rPr>
        <w:lastRenderedPageBreak/>
        <w:t>expectations</w:t>
      </w:r>
      <w:r w:rsidR="0043558B">
        <w:rPr>
          <w:rFonts w:ascii="Times New Roman" w:hAnsi="Times New Roman" w:cs="Times New Roman"/>
          <w:sz w:val="24"/>
          <w:szCs w:val="24"/>
        </w:rPr>
        <w:t>, the company will create a good image brand, which will promote its growth and success.</w:t>
      </w:r>
      <w:r w:rsidR="00F66271">
        <w:rPr>
          <w:rFonts w:ascii="Times New Roman" w:hAnsi="Times New Roman" w:cs="Times New Roman"/>
          <w:sz w:val="24"/>
          <w:szCs w:val="24"/>
        </w:rPr>
        <w:t xml:space="preserve"> Our marketing message will be</w:t>
      </w:r>
      <w:r w:rsidR="00387712">
        <w:rPr>
          <w:rFonts w:ascii="Times New Roman" w:hAnsi="Times New Roman" w:cs="Times New Roman"/>
          <w:sz w:val="24"/>
          <w:szCs w:val="24"/>
        </w:rPr>
        <w:t>,</w:t>
      </w:r>
      <w:r w:rsidR="00F66271">
        <w:rPr>
          <w:rFonts w:ascii="Times New Roman" w:hAnsi="Times New Roman" w:cs="Times New Roman"/>
          <w:sz w:val="24"/>
          <w:szCs w:val="24"/>
        </w:rPr>
        <w:t xml:space="preserve"> </w:t>
      </w:r>
      <w:r w:rsidR="00387712">
        <w:rPr>
          <w:rFonts w:ascii="Times New Roman" w:hAnsi="Times New Roman" w:cs="Times New Roman"/>
          <w:sz w:val="24"/>
          <w:szCs w:val="24"/>
        </w:rPr>
        <w:t xml:space="preserve">“Our fresh and quality farm products </w:t>
      </w:r>
      <w:r w:rsidR="00A930C5">
        <w:rPr>
          <w:rFonts w:ascii="Times New Roman" w:hAnsi="Times New Roman" w:cs="Times New Roman"/>
          <w:sz w:val="24"/>
          <w:szCs w:val="24"/>
        </w:rPr>
        <w:t>ensure you get value for your money.</w:t>
      </w:r>
      <w:r w:rsidR="00387712">
        <w:rPr>
          <w:rFonts w:ascii="Times New Roman" w:hAnsi="Times New Roman" w:cs="Times New Roman"/>
          <w:sz w:val="24"/>
          <w:szCs w:val="24"/>
        </w:rPr>
        <w:t>”</w:t>
      </w:r>
    </w:p>
    <w:p w14:paraId="4C794272" w14:textId="77777777" w:rsidR="00A31C13" w:rsidRDefault="00D91F14" w:rsidP="005D6746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31C1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D4E10" w:rsidRPr="00A31C13">
        <w:rPr>
          <w:rFonts w:ascii="Times New Roman" w:hAnsi="Times New Roman" w:cs="Times New Roman"/>
          <w:b/>
          <w:sz w:val="24"/>
          <w:szCs w:val="24"/>
        </w:rPr>
        <w:t xml:space="preserve">Types of risks </w:t>
      </w:r>
      <w:r w:rsidR="00A31C13" w:rsidRPr="00A31C13">
        <w:rPr>
          <w:rFonts w:ascii="Times New Roman" w:hAnsi="Times New Roman" w:cs="Times New Roman"/>
          <w:b/>
          <w:sz w:val="24"/>
          <w:szCs w:val="24"/>
        </w:rPr>
        <w:t>facing the company</w:t>
      </w:r>
    </w:p>
    <w:p w14:paraId="70EA4799" w14:textId="590EC987" w:rsidR="00AC1B6E" w:rsidRPr="00F211E3" w:rsidRDefault="00A31C13" w:rsidP="005D6746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nging weather is a risk that can be mitigated by </w:t>
      </w:r>
      <w:r w:rsidR="008D73C4">
        <w:rPr>
          <w:rFonts w:ascii="Times New Roman" w:hAnsi="Times New Roman" w:cs="Times New Roman"/>
          <w:sz w:val="24"/>
          <w:szCs w:val="24"/>
        </w:rPr>
        <w:t xml:space="preserve">using irrigation and greenhouses. </w:t>
      </w:r>
      <w:r w:rsidR="00465FBC">
        <w:rPr>
          <w:rFonts w:ascii="Times New Roman" w:hAnsi="Times New Roman" w:cs="Times New Roman"/>
          <w:sz w:val="24"/>
          <w:szCs w:val="24"/>
        </w:rPr>
        <w:t xml:space="preserve">Commercial </w:t>
      </w:r>
      <w:r w:rsidR="00775D5D">
        <w:rPr>
          <w:rFonts w:ascii="Times New Roman" w:hAnsi="Times New Roman" w:cs="Times New Roman"/>
          <w:sz w:val="24"/>
          <w:szCs w:val="24"/>
        </w:rPr>
        <w:t>f</w:t>
      </w:r>
      <w:r w:rsidR="00465FBC">
        <w:rPr>
          <w:rFonts w:ascii="Times New Roman" w:hAnsi="Times New Roman" w:cs="Times New Roman"/>
          <w:sz w:val="24"/>
          <w:szCs w:val="24"/>
        </w:rPr>
        <w:t>arming is guided by</w:t>
      </w:r>
      <w:r w:rsidR="00775D5D">
        <w:rPr>
          <w:rFonts w:ascii="Times New Roman" w:hAnsi="Times New Roman" w:cs="Times New Roman"/>
          <w:sz w:val="24"/>
          <w:szCs w:val="24"/>
        </w:rPr>
        <w:t xml:space="preserve"> various policies</w:t>
      </w:r>
      <w:r w:rsidR="00465FBC">
        <w:rPr>
          <w:rFonts w:ascii="Times New Roman" w:hAnsi="Times New Roman" w:cs="Times New Roman"/>
          <w:sz w:val="24"/>
          <w:szCs w:val="24"/>
        </w:rPr>
        <w:t xml:space="preserve"> and regulation</w:t>
      </w:r>
      <w:r w:rsidR="00775D5D">
        <w:rPr>
          <w:rFonts w:ascii="Times New Roman" w:hAnsi="Times New Roman" w:cs="Times New Roman"/>
          <w:sz w:val="24"/>
          <w:szCs w:val="24"/>
        </w:rPr>
        <w:t xml:space="preserve">s, </w:t>
      </w:r>
      <w:r w:rsidR="00AD5D9E">
        <w:rPr>
          <w:rFonts w:ascii="Times New Roman" w:hAnsi="Times New Roman" w:cs="Times New Roman"/>
          <w:sz w:val="24"/>
          <w:szCs w:val="24"/>
        </w:rPr>
        <w:t xml:space="preserve">and thus </w:t>
      </w:r>
      <w:r w:rsidR="00A567EE">
        <w:rPr>
          <w:rFonts w:ascii="Times New Roman" w:hAnsi="Times New Roman" w:cs="Times New Roman"/>
          <w:sz w:val="24"/>
          <w:szCs w:val="24"/>
        </w:rPr>
        <w:t>the</w:t>
      </w:r>
      <w:r w:rsidR="00775D5D">
        <w:rPr>
          <w:rFonts w:ascii="Times New Roman" w:hAnsi="Times New Roman" w:cs="Times New Roman"/>
          <w:sz w:val="24"/>
          <w:szCs w:val="24"/>
        </w:rPr>
        <w:t xml:space="preserve"> risks</w:t>
      </w:r>
      <w:r w:rsidR="00A567EE">
        <w:rPr>
          <w:rFonts w:ascii="Times New Roman" w:hAnsi="Times New Roman" w:cs="Times New Roman"/>
          <w:sz w:val="24"/>
          <w:szCs w:val="24"/>
        </w:rPr>
        <w:t xml:space="preserve"> of non-compliance. This can be mitigate</w:t>
      </w:r>
      <w:r w:rsidR="00CC3CFE">
        <w:rPr>
          <w:rFonts w:ascii="Times New Roman" w:hAnsi="Times New Roman" w:cs="Times New Roman"/>
          <w:sz w:val="24"/>
          <w:szCs w:val="24"/>
        </w:rPr>
        <w:t>d</w:t>
      </w:r>
      <w:r w:rsidR="00A567EE">
        <w:rPr>
          <w:rFonts w:ascii="Times New Roman" w:hAnsi="Times New Roman" w:cs="Times New Roman"/>
          <w:sz w:val="24"/>
          <w:szCs w:val="24"/>
        </w:rPr>
        <w:t xml:space="preserve"> by </w:t>
      </w:r>
      <w:r w:rsidR="006B3872">
        <w:rPr>
          <w:rFonts w:ascii="Times New Roman" w:hAnsi="Times New Roman" w:cs="Times New Roman"/>
          <w:sz w:val="24"/>
          <w:szCs w:val="24"/>
        </w:rPr>
        <w:t xml:space="preserve">seeking professional </w:t>
      </w:r>
      <w:r w:rsidR="00AE095F">
        <w:rPr>
          <w:rFonts w:ascii="Times New Roman" w:hAnsi="Times New Roman" w:cs="Times New Roman"/>
          <w:sz w:val="24"/>
          <w:szCs w:val="24"/>
        </w:rPr>
        <w:t>advice from</w:t>
      </w:r>
      <w:r w:rsidR="00606FC4">
        <w:rPr>
          <w:rFonts w:ascii="Times New Roman" w:hAnsi="Times New Roman" w:cs="Times New Roman"/>
          <w:sz w:val="24"/>
          <w:szCs w:val="24"/>
        </w:rPr>
        <w:t xml:space="preserve"> experts in the field.</w:t>
      </w:r>
      <w:r w:rsidR="0038569B">
        <w:rPr>
          <w:rFonts w:ascii="Times New Roman" w:hAnsi="Times New Roman" w:cs="Times New Roman"/>
          <w:sz w:val="24"/>
          <w:szCs w:val="24"/>
        </w:rPr>
        <w:t xml:space="preserve"> The thir</w:t>
      </w:r>
      <w:r w:rsidR="00AD5526">
        <w:rPr>
          <w:rFonts w:ascii="Times New Roman" w:hAnsi="Times New Roman" w:cs="Times New Roman"/>
          <w:sz w:val="24"/>
          <w:szCs w:val="24"/>
        </w:rPr>
        <w:t>d</w:t>
      </w:r>
      <w:r w:rsidR="0038569B">
        <w:rPr>
          <w:rFonts w:ascii="Times New Roman" w:hAnsi="Times New Roman" w:cs="Times New Roman"/>
          <w:sz w:val="24"/>
          <w:szCs w:val="24"/>
        </w:rPr>
        <w:t xml:space="preserve"> risk is </w:t>
      </w:r>
      <w:r w:rsidR="00AD5526">
        <w:rPr>
          <w:rFonts w:ascii="Times New Roman" w:hAnsi="Times New Roman" w:cs="Times New Roman"/>
          <w:sz w:val="24"/>
          <w:szCs w:val="24"/>
        </w:rPr>
        <w:t xml:space="preserve">changing market needs, which can impact company sales and revenue. </w:t>
      </w:r>
      <w:r w:rsidR="00466826">
        <w:rPr>
          <w:rFonts w:ascii="Times New Roman" w:hAnsi="Times New Roman" w:cs="Times New Roman"/>
          <w:sz w:val="24"/>
          <w:szCs w:val="24"/>
        </w:rPr>
        <w:t>This can be mitigated by continuous market analysis and change implementation.</w:t>
      </w:r>
      <w:r w:rsidR="00AC1B6E" w:rsidRPr="00F211E3">
        <w:rPr>
          <w:rFonts w:ascii="Times New Roman" w:hAnsi="Times New Roman" w:cs="Times New Roman"/>
          <w:sz w:val="24"/>
          <w:szCs w:val="24"/>
        </w:rPr>
        <w:br w:type="page"/>
      </w:r>
    </w:p>
    <w:p w14:paraId="24145004" w14:textId="6039516D" w:rsidR="00AC1B6E" w:rsidRDefault="00AC1B6E" w:rsidP="00AC1B6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7DE70723" w14:textId="508714B0" w:rsidR="00AD0371" w:rsidRDefault="00AD0371" w:rsidP="00AC1B6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D0371">
        <w:rPr>
          <w:rFonts w:ascii="Times New Roman" w:hAnsi="Times New Roman" w:cs="Times New Roman"/>
          <w:sz w:val="24"/>
          <w:szCs w:val="24"/>
        </w:rPr>
        <w:t xml:space="preserve">Alim, M., Iqbal, S. Z., </w:t>
      </w:r>
      <w:proofErr w:type="spellStart"/>
      <w:r w:rsidRPr="00AD0371">
        <w:rPr>
          <w:rFonts w:ascii="Times New Roman" w:hAnsi="Times New Roman" w:cs="Times New Roman"/>
          <w:sz w:val="24"/>
          <w:szCs w:val="24"/>
        </w:rPr>
        <w:t>Selamat</w:t>
      </w:r>
      <w:proofErr w:type="spellEnd"/>
      <w:r w:rsidRPr="00AD0371">
        <w:rPr>
          <w:rFonts w:ascii="Times New Roman" w:hAnsi="Times New Roman" w:cs="Times New Roman"/>
          <w:sz w:val="24"/>
          <w:szCs w:val="24"/>
        </w:rPr>
        <w:t xml:space="preserve">, J., &amp; </w:t>
      </w:r>
      <w:proofErr w:type="spellStart"/>
      <w:r w:rsidRPr="00AD0371">
        <w:rPr>
          <w:rFonts w:ascii="Times New Roman" w:hAnsi="Times New Roman" w:cs="Times New Roman"/>
          <w:sz w:val="24"/>
          <w:szCs w:val="24"/>
        </w:rPr>
        <w:t>Arino</w:t>
      </w:r>
      <w:proofErr w:type="spellEnd"/>
      <w:r w:rsidRPr="00AD0371">
        <w:rPr>
          <w:rFonts w:ascii="Times New Roman" w:hAnsi="Times New Roman" w:cs="Times New Roman"/>
          <w:sz w:val="24"/>
          <w:szCs w:val="24"/>
        </w:rPr>
        <w:t>, A. (2016). Regulations for food toxins. In </w:t>
      </w:r>
      <w:r w:rsidRPr="00AD0371">
        <w:rPr>
          <w:rFonts w:ascii="Times New Roman" w:hAnsi="Times New Roman" w:cs="Times New Roman"/>
          <w:i/>
          <w:iCs/>
          <w:sz w:val="24"/>
          <w:szCs w:val="24"/>
        </w:rPr>
        <w:t>Food safety</w:t>
      </w:r>
      <w:r w:rsidRPr="00AD0371">
        <w:rPr>
          <w:rFonts w:ascii="Times New Roman" w:hAnsi="Times New Roman" w:cs="Times New Roman"/>
          <w:sz w:val="24"/>
          <w:szCs w:val="24"/>
        </w:rPr>
        <w:t> (pp. 33-39). Springer, Cham.</w:t>
      </w:r>
    </w:p>
    <w:p w14:paraId="52AEC097" w14:textId="17283E34" w:rsidR="00D15D2F" w:rsidRDefault="00D15D2F" w:rsidP="00AC1B6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15D2F">
        <w:rPr>
          <w:rFonts w:ascii="Times New Roman" w:hAnsi="Times New Roman" w:cs="Times New Roman"/>
          <w:sz w:val="24"/>
          <w:szCs w:val="24"/>
        </w:rPr>
        <w:t xml:space="preserve">Larsson, T. (2015). The rise of the organic </w:t>
      </w:r>
      <w:proofErr w:type="gramStart"/>
      <w:r w:rsidRPr="00D15D2F">
        <w:rPr>
          <w:rFonts w:ascii="Times New Roman" w:hAnsi="Times New Roman" w:cs="Times New Roman"/>
          <w:sz w:val="24"/>
          <w:szCs w:val="24"/>
        </w:rPr>
        <w:t>foods</w:t>
      </w:r>
      <w:proofErr w:type="gramEnd"/>
      <w:r w:rsidRPr="00D15D2F">
        <w:rPr>
          <w:rFonts w:ascii="Times New Roman" w:hAnsi="Times New Roman" w:cs="Times New Roman"/>
          <w:sz w:val="24"/>
          <w:szCs w:val="24"/>
        </w:rPr>
        <w:t xml:space="preserve"> movement as a transnational phenomenon. </w:t>
      </w:r>
      <w:r w:rsidRPr="00D15D2F">
        <w:rPr>
          <w:rFonts w:ascii="Times New Roman" w:hAnsi="Times New Roman" w:cs="Times New Roman"/>
          <w:i/>
          <w:iCs/>
          <w:sz w:val="24"/>
          <w:szCs w:val="24"/>
        </w:rPr>
        <w:t>The Oxford Handbook of Food, Politics, and Society</w:t>
      </w:r>
      <w:r w:rsidRPr="00D15D2F">
        <w:rPr>
          <w:rFonts w:ascii="Times New Roman" w:hAnsi="Times New Roman" w:cs="Times New Roman"/>
          <w:sz w:val="24"/>
          <w:szCs w:val="24"/>
        </w:rPr>
        <w:t>, 739-754.</w:t>
      </w:r>
    </w:p>
    <w:p w14:paraId="34EA3397" w14:textId="474F925C" w:rsidR="004E1BE2" w:rsidRPr="004E1BE2" w:rsidRDefault="001075B5" w:rsidP="00AC1B6E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075B5">
        <w:rPr>
          <w:rFonts w:ascii="Times New Roman" w:hAnsi="Times New Roman" w:cs="Times New Roman"/>
          <w:sz w:val="24"/>
          <w:szCs w:val="24"/>
        </w:rPr>
        <w:t>Rao, K. N., &amp; Syed, F. (2019). Building Customer-Centric organizations-An evolving role of HR. </w:t>
      </w:r>
      <w:r w:rsidRPr="001075B5">
        <w:rPr>
          <w:rFonts w:ascii="Times New Roman" w:hAnsi="Times New Roman" w:cs="Times New Roman"/>
          <w:i/>
          <w:iCs/>
          <w:sz w:val="24"/>
          <w:szCs w:val="24"/>
        </w:rPr>
        <w:t>South Asian Journal of Marketing &amp; Management Research</w:t>
      </w:r>
      <w:r w:rsidRPr="001075B5">
        <w:rPr>
          <w:rFonts w:ascii="Times New Roman" w:hAnsi="Times New Roman" w:cs="Times New Roman"/>
          <w:sz w:val="24"/>
          <w:szCs w:val="24"/>
        </w:rPr>
        <w:t>, </w:t>
      </w:r>
      <w:r w:rsidRPr="001075B5">
        <w:rPr>
          <w:rFonts w:ascii="Times New Roman" w:hAnsi="Times New Roman" w:cs="Times New Roman"/>
          <w:i/>
          <w:iCs/>
          <w:sz w:val="24"/>
          <w:szCs w:val="24"/>
        </w:rPr>
        <w:t>9</w:t>
      </w:r>
      <w:r w:rsidRPr="001075B5">
        <w:rPr>
          <w:rFonts w:ascii="Times New Roman" w:hAnsi="Times New Roman" w:cs="Times New Roman"/>
          <w:sz w:val="24"/>
          <w:szCs w:val="24"/>
        </w:rPr>
        <w:t>(4), 35-39.</w:t>
      </w:r>
    </w:p>
    <w:sectPr w:rsidR="004E1BE2" w:rsidRPr="004E1BE2" w:rsidSect="00DB7D88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EB7BDC" w14:textId="77777777" w:rsidR="008A73C0" w:rsidRDefault="008A73C0" w:rsidP="00DB7D88">
      <w:pPr>
        <w:spacing w:after="0" w:line="240" w:lineRule="auto"/>
      </w:pPr>
      <w:r>
        <w:separator/>
      </w:r>
    </w:p>
  </w:endnote>
  <w:endnote w:type="continuationSeparator" w:id="0">
    <w:p w14:paraId="743402C0" w14:textId="77777777" w:rsidR="008A73C0" w:rsidRDefault="008A73C0" w:rsidP="00DB7D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B0B433" w14:textId="77777777" w:rsidR="008A73C0" w:rsidRDefault="008A73C0" w:rsidP="00DB7D88">
      <w:pPr>
        <w:spacing w:after="0" w:line="240" w:lineRule="auto"/>
      </w:pPr>
      <w:r>
        <w:separator/>
      </w:r>
    </w:p>
  </w:footnote>
  <w:footnote w:type="continuationSeparator" w:id="0">
    <w:p w14:paraId="3B5B1369" w14:textId="77777777" w:rsidR="008A73C0" w:rsidRDefault="008A73C0" w:rsidP="00DB7D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E4DD08" w14:textId="7E28039C" w:rsidR="0007246F" w:rsidRPr="006C01DD" w:rsidRDefault="002703E7" w:rsidP="006C01DD">
    <w:pPr>
      <w:pStyle w:val="Header"/>
      <w:tabs>
        <w:tab w:val="clear" w:pos="4680"/>
      </w:tabs>
      <w:spacing w:line="480" w:lineRule="auto"/>
      <w:rPr>
        <w:rFonts w:ascii="Times New Roman" w:hAnsi="Times New Roman" w:cs="Times New Roman"/>
        <w:b/>
        <w:sz w:val="24"/>
        <w:szCs w:val="24"/>
      </w:rPr>
    </w:pPr>
    <w:r w:rsidRPr="00557DF7">
      <w:rPr>
        <w:rFonts w:ascii="Times New Roman" w:hAnsi="Times New Roman" w:cs="Times New Roman"/>
        <w:sz w:val="24"/>
        <w:szCs w:val="24"/>
      </w:rPr>
      <w:t>BUSINESS PLAN PART II</w:t>
    </w:r>
    <w:r w:rsidR="0007246F" w:rsidRPr="006C01DD">
      <w:rPr>
        <w:rFonts w:ascii="Times New Roman" w:hAnsi="Times New Roman" w:cs="Times New Roman"/>
        <w:b/>
        <w:sz w:val="24"/>
        <w:szCs w:val="24"/>
      </w:rPr>
      <w:tab/>
    </w:r>
    <w:r w:rsidR="0007246F" w:rsidRPr="009072C6">
      <w:rPr>
        <w:rFonts w:ascii="Times New Roman" w:hAnsi="Times New Roman" w:cs="Times New Roman"/>
        <w:sz w:val="24"/>
        <w:szCs w:val="24"/>
      </w:rPr>
      <w:fldChar w:fldCharType="begin"/>
    </w:r>
    <w:r w:rsidR="0007246F" w:rsidRPr="009072C6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07246F" w:rsidRPr="009072C6">
      <w:rPr>
        <w:rFonts w:ascii="Times New Roman" w:hAnsi="Times New Roman" w:cs="Times New Roman"/>
        <w:sz w:val="24"/>
        <w:szCs w:val="24"/>
      </w:rPr>
      <w:fldChar w:fldCharType="separate"/>
    </w:r>
    <w:r w:rsidR="00157B3E">
      <w:rPr>
        <w:rFonts w:ascii="Times New Roman" w:hAnsi="Times New Roman" w:cs="Times New Roman"/>
        <w:noProof/>
        <w:sz w:val="24"/>
        <w:szCs w:val="24"/>
      </w:rPr>
      <w:t>8</w:t>
    </w:r>
    <w:r w:rsidR="0007246F" w:rsidRPr="009072C6">
      <w:rPr>
        <w:rFonts w:ascii="Times New Roman" w:hAnsi="Times New Roman" w:cs="Times New Roman"/>
        <w:noProof/>
        <w:sz w:val="24"/>
        <w:szCs w:val="24"/>
      </w:rPr>
      <w:fldChar w:fldCharType="end"/>
    </w:r>
  </w:p>
  <w:p w14:paraId="0D005D64" w14:textId="77777777" w:rsidR="0007246F" w:rsidRDefault="0007246F" w:rsidP="003F467B">
    <w:pPr>
      <w:pStyle w:val="Header"/>
      <w:tabs>
        <w:tab w:val="clear" w:pos="4680"/>
        <w:tab w:val="center" w:pos="684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C4ADA2" w14:textId="70268C3B" w:rsidR="0007246F" w:rsidRPr="00B64508" w:rsidRDefault="000E4E13" w:rsidP="00CF23F0">
    <w:pPr>
      <w:pStyle w:val="Header"/>
      <w:tabs>
        <w:tab w:val="clear" w:pos="4680"/>
        <w:tab w:val="center" w:pos="792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B64508">
      <w:rPr>
        <w:rFonts w:ascii="Times New Roman" w:hAnsi="Times New Roman" w:cs="Times New Roman"/>
        <w:sz w:val="24"/>
        <w:szCs w:val="24"/>
      </w:rPr>
      <w:t>Running head</w:t>
    </w:r>
    <w:r w:rsidR="00153A00">
      <w:rPr>
        <w:rFonts w:ascii="Times New Roman" w:hAnsi="Times New Roman" w:cs="Times New Roman"/>
        <w:sz w:val="24"/>
        <w:szCs w:val="24"/>
      </w:rPr>
      <w:t xml:space="preserve">: </w:t>
    </w:r>
    <w:r w:rsidR="002703E7" w:rsidRPr="00557DF7">
      <w:rPr>
        <w:rFonts w:ascii="Times New Roman" w:hAnsi="Times New Roman" w:cs="Times New Roman"/>
        <w:sz w:val="24"/>
        <w:szCs w:val="24"/>
      </w:rPr>
      <w:t>BUSINESS PLAN PART II</w:t>
    </w:r>
    <w:r w:rsidR="00E5296C" w:rsidRPr="00B64508">
      <w:rPr>
        <w:rFonts w:ascii="Times New Roman" w:hAnsi="Times New Roman" w:cs="Times New Roman"/>
        <w:sz w:val="24"/>
        <w:szCs w:val="24"/>
      </w:rPr>
      <w:tab/>
    </w:r>
    <w:r w:rsidR="00A04787" w:rsidRPr="00B64508">
      <w:rPr>
        <w:rFonts w:ascii="Times New Roman" w:hAnsi="Times New Roman" w:cs="Times New Roman"/>
        <w:sz w:val="24"/>
        <w:szCs w:val="24"/>
      </w:rPr>
      <w:tab/>
    </w:r>
    <w:r w:rsidR="0007246F" w:rsidRPr="00B64508">
      <w:rPr>
        <w:rFonts w:ascii="Times New Roman" w:hAnsi="Times New Roman" w:cs="Times New Roman"/>
        <w:sz w:val="24"/>
        <w:szCs w:val="24"/>
      </w:rPr>
      <w:fldChar w:fldCharType="begin"/>
    </w:r>
    <w:r w:rsidR="0007246F" w:rsidRPr="00B64508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07246F" w:rsidRPr="00B64508">
      <w:rPr>
        <w:rFonts w:ascii="Times New Roman" w:hAnsi="Times New Roman" w:cs="Times New Roman"/>
        <w:sz w:val="24"/>
        <w:szCs w:val="24"/>
      </w:rPr>
      <w:fldChar w:fldCharType="separate"/>
    </w:r>
    <w:r w:rsidR="00157B3E">
      <w:rPr>
        <w:rFonts w:ascii="Times New Roman" w:hAnsi="Times New Roman" w:cs="Times New Roman"/>
        <w:noProof/>
        <w:sz w:val="24"/>
        <w:szCs w:val="24"/>
      </w:rPr>
      <w:t>1</w:t>
    </w:r>
    <w:r w:rsidR="0007246F" w:rsidRPr="00B64508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8B7BFB"/>
    <w:multiLevelType w:val="hybridMultilevel"/>
    <w:tmpl w:val="7BD6492C"/>
    <w:lvl w:ilvl="0" w:tplc="965A9E2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5B47AA8"/>
    <w:multiLevelType w:val="hybridMultilevel"/>
    <w:tmpl w:val="AC42F45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9804C0"/>
    <w:multiLevelType w:val="hybridMultilevel"/>
    <w:tmpl w:val="166EC9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15602B"/>
    <w:multiLevelType w:val="multilevel"/>
    <w:tmpl w:val="CEB0F11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4D2E1225"/>
    <w:multiLevelType w:val="hybridMultilevel"/>
    <w:tmpl w:val="44B6674C"/>
    <w:lvl w:ilvl="0" w:tplc="A74A45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9A0053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62E242CB"/>
    <w:multiLevelType w:val="multilevel"/>
    <w:tmpl w:val="CEB0F11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64BB25D2"/>
    <w:multiLevelType w:val="hybridMultilevel"/>
    <w:tmpl w:val="95649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54769A"/>
    <w:multiLevelType w:val="multilevel"/>
    <w:tmpl w:val="AC1ADE7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8"/>
  </w:num>
  <w:num w:numId="5">
    <w:abstractNumId w:val="6"/>
  </w:num>
  <w:num w:numId="6">
    <w:abstractNumId w:val="3"/>
  </w:num>
  <w:num w:numId="7">
    <w:abstractNumId w:val="7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MDQyNzU3NzI3tzRQ0lEKTi0uzszPAymwMK8FAKLvPMctAAAA"/>
  </w:docVars>
  <w:rsids>
    <w:rsidRoot w:val="00DB7D88"/>
    <w:rsid w:val="00000800"/>
    <w:rsid w:val="00000A29"/>
    <w:rsid w:val="000012C4"/>
    <w:rsid w:val="00002179"/>
    <w:rsid w:val="00002BC6"/>
    <w:rsid w:val="00003EBD"/>
    <w:rsid w:val="00004BF3"/>
    <w:rsid w:val="00006709"/>
    <w:rsid w:val="00011F7B"/>
    <w:rsid w:val="00012130"/>
    <w:rsid w:val="0001317D"/>
    <w:rsid w:val="000138C0"/>
    <w:rsid w:val="0002291A"/>
    <w:rsid w:val="0002328E"/>
    <w:rsid w:val="000247A7"/>
    <w:rsid w:val="00026193"/>
    <w:rsid w:val="000312B1"/>
    <w:rsid w:val="00033EEB"/>
    <w:rsid w:val="000365C0"/>
    <w:rsid w:val="0003792B"/>
    <w:rsid w:val="00037F1B"/>
    <w:rsid w:val="000400A5"/>
    <w:rsid w:val="00040A8C"/>
    <w:rsid w:val="00040E74"/>
    <w:rsid w:val="000437E4"/>
    <w:rsid w:val="00043DDA"/>
    <w:rsid w:val="00043E70"/>
    <w:rsid w:val="00044736"/>
    <w:rsid w:val="000447BD"/>
    <w:rsid w:val="00044E94"/>
    <w:rsid w:val="000506D8"/>
    <w:rsid w:val="00052BCE"/>
    <w:rsid w:val="00055271"/>
    <w:rsid w:val="000565D5"/>
    <w:rsid w:val="0005665F"/>
    <w:rsid w:val="00061056"/>
    <w:rsid w:val="000615E8"/>
    <w:rsid w:val="00061618"/>
    <w:rsid w:val="00061CDD"/>
    <w:rsid w:val="00064623"/>
    <w:rsid w:val="000652D2"/>
    <w:rsid w:val="0006694C"/>
    <w:rsid w:val="0006784C"/>
    <w:rsid w:val="00067C00"/>
    <w:rsid w:val="000712C3"/>
    <w:rsid w:val="00071656"/>
    <w:rsid w:val="0007246F"/>
    <w:rsid w:val="00073B8C"/>
    <w:rsid w:val="000755D4"/>
    <w:rsid w:val="00075D11"/>
    <w:rsid w:val="000769FC"/>
    <w:rsid w:val="00077914"/>
    <w:rsid w:val="00081A49"/>
    <w:rsid w:val="00084F7F"/>
    <w:rsid w:val="000865FC"/>
    <w:rsid w:val="000913E0"/>
    <w:rsid w:val="00093F60"/>
    <w:rsid w:val="00095262"/>
    <w:rsid w:val="000A24AA"/>
    <w:rsid w:val="000A3765"/>
    <w:rsid w:val="000A3BF4"/>
    <w:rsid w:val="000A4195"/>
    <w:rsid w:val="000A5027"/>
    <w:rsid w:val="000A56AE"/>
    <w:rsid w:val="000B14DB"/>
    <w:rsid w:val="000B1F31"/>
    <w:rsid w:val="000B3090"/>
    <w:rsid w:val="000B358D"/>
    <w:rsid w:val="000B40D1"/>
    <w:rsid w:val="000B44CC"/>
    <w:rsid w:val="000B6716"/>
    <w:rsid w:val="000B7509"/>
    <w:rsid w:val="000C5567"/>
    <w:rsid w:val="000C6496"/>
    <w:rsid w:val="000C6D09"/>
    <w:rsid w:val="000C6E56"/>
    <w:rsid w:val="000C7796"/>
    <w:rsid w:val="000D0066"/>
    <w:rsid w:val="000D100C"/>
    <w:rsid w:val="000D17AB"/>
    <w:rsid w:val="000D1EAE"/>
    <w:rsid w:val="000D2C7D"/>
    <w:rsid w:val="000D376B"/>
    <w:rsid w:val="000D65BE"/>
    <w:rsid w:val="000E0ACE"/>
    <w:rsid w:val="000E42E3"/>
    <w:rsid w:val="000E4E13"/>
    <w:rsid w:val="000F1347"/>
    <w:rsid w:val="000F1956"/>
    <w:rsid w:val="000F3DFD"/>
    <w:rsid w:val="000F4062"/>
    <w:rsid w:val="000F6A42"/>
    <w:rsid w:val="00101688"/>
    <w:rsid w:val="00101C18"/>
    <w:rsid w:val="0010305B"/>
    <w:rsid w:val="00106102"/>
    <w:rsid w:val="00106DD2"/>
    <w:rsid w:val="00107129"/>
    <w:rsid w:val="001075B5"/>
    <w:rsid w:val="00111C57"/>
    <w:rsid w:val="00111D0D"/>
    <w:rsid w:val="001139CA"/>
    <w:rsid w:val="00113F5B"/>
    <w:rsid w:val="001151BD"/>
    <w:rsid w:val="0011665B"/>
    <w:rsid w:val="00117415"/>
    <w:rsid w:val="00121F3E"/>
    <w:rsid w:val="00122101"/>
    <w:rsid w:val="00124E3C"/>
    <w:rsid w:val="001253A0"/>
    <w:rsid w:val="00126FE1"/>
    <w:rsid w:val="00130E7E"/>
    <w:rsid w:val="00131724"/>
    <w:rsid w:val="00131D0F"/>
    <w:rsid w:val="00133340"/>
    <w:rsid w:val="0013391D"/>
    <w:rsid w:val="00134A50"/>
    <w:rsid w:val="001363AD"/>
    <w:rsid w:val="0014026A"/>
    <w:rsid w:val="00140C8E"/>
    <w:rsid w:val="0014173D"/>
    <w:rsid w:val="00143083"/>
    <w:rsid w:val="001441DB"/>
    <w:rsid w:val="00144C36"/>
    <w:rsid w:val="00145A0F"/>
    <w:rsid w:val="001466FD"/>
    <w:rsid w:val="00153A00"/>
    <w:rsid w:val="001550A7"/>
    <w:rsid w:val="00157330"/>
    <w:rsid w:val="00157B3E"/>
    <w:rsid w:val="00157D6B"/>
    <w:rsid w:val="00160C38"/>
    <w:rsid w:val="00161986"/>
    <w:rsid w:val="00162E30"/>
    <w:rsid w:val="00163035"/>
    <w:rsid w:val="001633A4"/>
    <w:rsid w:val="0016401C"/>
    <w:rsid w:val="00164467"/>
    <w:rsid w:val="001663BE"/>
    <w:rsid w:val="00166455"/>
    <w:rsid w:val="001759C1"/>
    <w:rsid w:val="00176B13"/>
    <w:rsid w:val="00177CE5"/>
    <w:rsid w:val="00180BB6"/>
    <w:rsid w:val="00181ED6"/>
    <w:rsid w:val="001821A1"/>
    <w:rsid w:val="00182E98"/>
    <w:rsid w:val="001850BC"/>
    <w:rsid w:val="00186FA8"/>
    <w:rsid w:val="0019066D"/>
    <w:rsid w:val="00192B51"/>
    <w:rsid w:val="001945F6"/>
    <w:rsid w:val="001964EA"/>
    <w:rsid w:val="00196D77"/>
    <w:rsid w:val="00197C17"/>
    <w:rsid w:val="001A072A"/>
    <w:rsid w:val="001A2F41"/>
    <w:rsid w:val="001A3D40"/>
    <w:rsid w:val="001A4DB2"/>
    <w:rsid w:val="001A58B7"/>
    <w:rsid w:val="001A5E99"/>
    <w:rsid w:val="001A6F0D"/>
    <w:rsid w:val="001B1C8D"/>
    <w:rsid w:val="001B2F8B"/>
    <w:rsid w:val="001B3C3D"/>
    <w:rsid w:val="001C02E7"/>
    <w:rsid w:val="001C4BBC"/>
    <w:rsid w:val="001C75C8"/>
    <w:rsid w:val="001C7E6D"/>
    <w:rsid w:val="001D0546"/>
    <w:rsid w:val="001D05C6"/>
    <w:rsid w:val="001D1D3A"/>
    <w:rsid w:val="001D30F6"/>
    <w:rsid w:val="001D3997"/>
    <w:rsid w:val="001D4967"/>
    <w:rsid w:val="001D4BFB"/>
    <w:rsid w:val="001D4DB7"/>
    <w:rsid w:val="001D4E0C"/>
    <w:rsid w:val="001D7351"/>
    <w:rsid w:val="001E0424"/>
    <w:rsid w:val="001E1ACF"/>
    <w:rsid w:val="001E6A60"/>
    <w:rsid w:val="001E71D3"/>
    <w:rsid w:val="001E79CD"/>
    <w:rsid w:val="001F18DD"/>
    <w:rsid w:val="001F603D"/>
    <w:rsid w:val="001F73D1"/>
    <w:rsid w:val="00200588"/>
    <w:rsid w:val="00205521"/>
    <w:rsid w:val="0020794C"/>
    <w:rsid w:val="0021099A"/>
    <w:rsid w:val="0021308F"/>
    <w:rsid w:val="00214C6B"/>
    <w:rsid w:val="00222ACB"/>
    <w:rsid w:val="00222B86"/>
    <w:rsid w:val="00231B91"/>
    <w:rsid w:val="00233AE1"/>
    <w:rsid w:val="0023458A"/>
    <w:rsid w:val="00237E3F"/>
    <w:rsid w:val="002406D2"/>
    <w:rsid w:val="00241174"/>
    <w:rsid w:val="002413B3"/>
    <w:rsid w:val="00242F0B"/>
    <w:rsid w:val="00245B8D"/>
    <w:rsid w:val="00245E4D"/>
    <w:rsid w:val="00247183"/>
    <w:rsid w:val="00251D43"/>
    <w:rsid w:val="00253A8E"/>
    <w:rsid w:val="00254277"/>
    <w:rsid w:val="00254296"/>
    <w:rsid w:val="00254CC9"/>
    <w:rsid w:val="00256F23"/>
    <w:rsid w:val="0026239D"/>
    <w:rsid w:val="00265E9D"/>
    <w:rsid w:val="00265EB4"/>
    <w:rsid w:val="002700CE"/>
    <w:rsid w:val="002700D0"/>
    <w:rsid w:val="002703CD"/>
    <w:rsid w:val="002703E7"/>
    <w:rsid w:val="0027061A"/>
    <w:rsid w:val="00272029"/>
    <w:rsid w:val="00272338"/>
    <w:rsid w:val="00273227"/>
    <w:rsid w:val="00273E68"/>
    <w:rsid w:val="002744CF"/>
    <w:rsid w:val="00274A5B"/>
    <w:rsid w:val="00275956"/>
    <w:rsid w:val="002765BD"/>
    <w:rsid w:val="00277E3A"/>
    <w:rsid w:val="00281D07"/>
    <w:rsid w:val="0028272C"/>
    <w:rsid w:val="00283CE9"/>
    <w:rsid w:val="0028439A"/>
    <w:rsid w:val="00285054"/>
    <w:rsid w:val="00287F8A"/>
    <w:rsid w:val="002923AD"/>
    <w:rsid w:val="0029261C"/>
    <w:rsid w:val="00292DF5"/>
    <w:rsid w:val="002963A0"/>
    <w:rsid w:val="002A13F1"/>
    <w:rsid w:val="002A26C0"/>
    <w:rsid w:val="002A3B30"/>
    <w:rsid w:val="002A6CA2"/>
    <w:rsid w:val="002B6B78"/>
    <w:rsid w:val="002B7EDC"/>
    <w:rsid w:val="002C0963"/>
    <w:rsid w:val="002C6869"/>
    <w:rsid w:val="002C6D6D"/>
    <w:rsid w:val="002C6EE6"/>
    <w:rsid w:val="002C748F"/>
    <w:rsid w:val="002C7A83"/>
    <w:rsid w:val="002D3E6F"/>
    <w:rsid w:val="002D4A2D"/>
    <w:rsid w:val="002E1E63"/>
    <w:rsid w:val="002E2941"/>
    <w:rsid w:val="002E4326"/>
    <w:rsid w:val="002E4D8C"/>
    <w:rsid w:val="002E51BB"/>
    <w:rsid w:val="002E6876"/>
    <w:rsid w:val="002E6E27"/>
    <w:rsid w:val="002F0582"/>
    <w:rsid w:val="002F3652"/>
    <w:rsid w:val="002F4366"/>
    <w:rsid w:val="002F52D0"/>
    <w:rsid w:val="002F59B9"/>
    <w:rsid w:val="00300290"/>
    <w:rsid w:val="00301565"/>
    <w:rsid w:val="00303161"/>
    <w:rsid w:val="003031D2"/>
    <w:rsid w:val="0030508D"/>
    <w:rsid w:val="00305546"/>
    <w:rsid w:val="003056A4"/>
    <w:rsid w:val="003058B1"/>
    <w:rsid w:val="00305B39"/>
    <w:rsid w:val="003065A1"/>
    <w:rsid w:val="003068C9"/>
    <w:rsid w:val="00306BB8"/>
    <w:rsid w:val="0031002F"/>
    <w:rsid w:val="003100D6"/>
    <w:rsid w:val="003113A8"/>
    <w:rsid w:val="003114FD"/>
    <w:rsid w:val="00312E23"/>
    <w:rsid w:val="003148B8"/>
    <w:rsid w:val="00314C59"/>
    <w:rsid w:val="003223AA"/>
    <w:rsid w:val="00322A10"/>
    <w:rsid w:val="0032330D"/>
    <w:rsid w:val="00323B44"/>
    <w:rsid w:val="00324655"/>
    <w:rsid w:val="003263C6"/>
    <w:rsid w:val="003264FE"/>
    <w:rsid w:val="00327F44"/>
    <w:rsid w:val="003326FF"/>
    <w:rsid w:val="003329CA"/>
    <w:rsid w:val="003335AA"/>
    <w:rsid w:val="0033429F"/>
    <w:rsid w:val="00335B13"/>
    <w:rsid w:val="00335E1F"/>
    <w:rsid w:val="00335EB3"/>
    <w:rsid w:val="003375F7"/>
    <w:rsid w:val="00344677"/>
    <w:rsid w:val="003468E4"/>
    <w:rsid w:val="00350B09"/>
    <w:rsid w:val="0035115C"/>
    <w:rsid w:val="0035311D"/>
    <w:rsid w:val="003534AF"/>
    <w:rsid w:val="003565DB"/>
    <w:rsid w:val="0035728F"/>
    <w:rsid w:val="0035743B"/>
    <w:rsid w:val="0035798F"/>
    <w:rsid w:val="00361832"/>
    <w:rsid w:val="00362363"/>
    <w:rsid w:val="003627C3"/>
    <w:rsid w:val="00362A57"/>
    <w:rsid w:val="00363686"/>
    <w:rsid w:val="0036593E"/>
    <w:rsid w:val="00366AA2"/>
    <w:rsid w:val="00366BBF"/>
    <w:rsid w:val="00372BEB"/>
    <w:rsid w:val="003753EC"/>
    <w:rsid w:val="003812BD"/>
    <w:rsid w:val="003819D0"/>
    <w:rsid w:val="00381DC7"/>
    <w:rsid w:val="00381E09"/>
    <w:rsid w:val="003835F3"/>
    <w:rsid w:val="0038569B"/>
    <w:rsid w:val="0038668A"/>
    <w:rsid w:val="00387712"/>
    <w:rsid w:val="00387BF9"/>
    <w:rsid w:val="00391C5D"/>
    <w:rsid w:val="0039324F"/>
    <w:rsid w:val="00393F76"/>
    <w:rsid w:val="00394164"/>
    <w:rsid w:val="0039658C"/>
    <w:rsid w:val="00396822"/>
    <w:rsid w:val="00397079"/>
    <w:rsid w:val="003A004F"/>
    <w:rsid w:val="003A09AF"/>
    <w:rsid w:val="003A2C96"/>
    <w:rsid w:val="003A35D5"/>
    <w:rsid w:val="003A35D6"/>
    <w:rsid w:val="003A499A"/>
    <w:rsid w:val="003A4E13"/>
    <w:rsid w:val="003A5FC8"/>
    <w:rsid w:val="003A69EB"/>
    <w:rsid w:val="003B00A3"/>
    <w:rsid w:val="003B67FD"/>
    <w:rsid w:val="003C2175"/>
    <w:rsid w:val="003C2460"/>
    <w:rsid w:val="003C37D1"/>
    <w:rsid w:val="003C39E4"/>
    <w:rsid w:val="003C67F4"/>
    <w:rsid w:val="003C7DF8"/>
    <w:rsid w:val="003D0CC6"/>
    <w:rsid w:val="003D111A"/>
    <w:rsid w:val="003D39F5"/>
    <w:rsid w:val="003D4817"/>
    <w:rsid w:val="003E0957"/>
    <w:rsid w:val="003E0DB5"/>
    <w:rsid w:val="003E3F4D"/>
    <w:rsid w:val="003E3FCA"/>
    <w:rsid w:val="003E6277"/>
    <w:rsid w:val="003E6672"/>
    <w:rsid w:val="003E7382"/>
    <w:rsid w:val="003F0212"/>
    <w:rsid w:val="003F039D"/>
    <w:rsid w:val="003F104B"/>
    <w:rsid w:val="003F25FB"/>
    <w:rsid w:val="003F467B"/>
    <w:rsid w:val="0040066A"/>
    <w:rsid w:val="00400C27"/>
    <w:rsid w:val="00401CDD"/>
    <w:rsid w:val="004032EF"/>
    <w:rsid w:val="004042C6"/>
    <w:rsid w:val="0040568D"/>
    <w:rsid w:val="00405F73"/>
    <w:rsid w:val="0041034A"/>
    <w:rsid w:val="00411D57"/>
    <w:rsid w:val="00413858"/>
    <w:rsid w:val="004140D0"/>
    <w:rsid w:val="0041467A"/>
    <w:rsid w:val="0041501D"/>
    <w:rsid w:val="00415777"/>
    <w:rsid w:val="00416B09"/>
    <w:rsid w:val="00416D67"/>
    <w:rsid w:val="00417E86"/>
    <w:rsid w:val="00420DB8"/>
    <w:rsid w:val="004212DB"/>
    <w:rsid w:val="00426613"/>
    <w:rsid w:val="004268E0"/>
    <w:rsid w:val="004269F5"/>
    <w:rsid w:val="00427EFC"/>
    <w:rsid w:val="00431E02"/>
    <w:rsid w:val="00433D55"/>
    <w:rsid w:val="0043558B"/>
    <w:rsid w:val="00437121"/>
    <w:rsid w:val="00446A44"/>
    <w:rsid w:val="00446AE3"/>
    <w:rsid w:val="00447375"/>
    <w:rsid w:val="00450759"/>
    <w:rsid w:val="00450992"/>
    <w:rsid w:val="00450CDE"/>
    <w:rsid w:val="0045189E"/>
    <w:rsid w:val="00451AA3"/>
    <w:rsid w:val="004526DE"/>
    <w:rsid w:val="00452C62"/>
    <w:rsid w:val="00453125"/>
    <w:rsid w:val="0045318D"/>
    <w:rsid w:val="0045555B"/>
    <w:rsid w:val="00456C51"/>
    <w:rsid w:val="0046007C"/>
    <w:rsid w:val="004616DC"/>
    <w:rsid w:val="00462CEF"/>
    <w:rsid w:val="0046430E"/>
    <w:rsid w:val="00465FBC"/>
    <w:rsid w:val="00466826"/>
    <w:rsid w:val="004677B7"/>
    <w:rsid w:val="00470A4F"/>
    <w:rsid w:val="00472A71"/>
    <w:rsid w:val="00472CF1"/>
    <w:rsid w:val="00473819"/>
    <w:rsid w:val="00473903"/>
    <w:rsid w:val="004743D2"/>
    <w:rsid w:val="00474EE1"/>
    <w:rsid w:val="00475BE9"/>
    <w:rsid w:val="0047640E"/>
    <w:rsid w:val="00480A07"/>
    <w:rsid w:val="0048130F"/>
    <w:rsid w:val="0048195D"/>
    <w:rsid w:val="00482329"/>
    <w:rsid w:val="00483F1E"/>
    <w:rsid w:val="00484981"/>
    <w:rsid w:val="004857AF"/>
    <w:rsid w:val="004873BA"/>
    <w:rsid w:val="00487F56"/>
    <w:rsid w:val="00493AE3"/>
    <w:rsid w:val="00493F13"/>
    <w:rsid w:val="004A0507"/>
    <w:rsid w:val="004A17A3"/>
    <w:rsid w:val="004A1E9A"/>
    <w:rsid w:val="004A1EEC"/>
    <w:rsid w:val="004A3CBE"/>
    <w:rsid w:val="004A5F0A"/>
    <w:rsid w:val="004A612A"/>
    <w:rsid w:val="004A6D15"/>
    <w:rsid w:val="004A7EA0"/>
    <w:rsid w:val="004B0F05"/>
    <w:rsid w:val="004B1779"/>
    <w:rsid w:val="004B1D3D"/>
    <w:rsid w:val="004B2D22"/>
    <w:rsid w:val="004B2EFC"/>
    <w:rsid w:val="004B4A14"/>
    <w:rsid w:val="004B52F7"/>
    <w:rsid w:val="004C1039"/>
    <w:rsid w:val="004C1E5D"/>
    <w:rsid w:val="004C22C4"/>
    <w:rsid w:val="004C6331"/>
    <w:rsid w:val="004C693C"/>
    <w:rsid w:val="004C6BF0"/>
    <w:rsid w:val="004C7125"/>
    <w:rsid w:val="004C7628"/>
    <w:rsid w:val="004D099F"/>
    <w:rsid w:val="004D22BD"/>
    <w:rsid w:val="004D3D1A"/>
    <w:rsid w:val="004E0060"/>
    <w:rsid w:val="004E0436"/>
    <w:rsid w:val="004E1BE2"/>
    <w:rsid w:val="004E200D"/>
    <w:rsid w:val="004E4792"/>
    <w:rsid w:val="004E5972"/>
    <w:rsid w:val="004E6077"/>
    <w:rsid w:val="004E6ECA"/>
    <w:rsid w:val="004E78C7"/>
    <w:rsid w:val="004F0C84"/>
    <w:rsid w:val="004F1447"/>
    <w:rsid w:val="004F1579"/>
    <w:rsid w:val="004F1C33"/>
    <w:rsid w:val="004F295A"/>
    <w:rsid w:val="004F45D0"/>
    <w:rsid w:val="004F4E8B"/>
    <w:rsid w:val="004F5336"/>
    <w:rsid w:val="004F5E80"/>
    <w:rsid w:val="004F78AA"/>
    <w:rsid w:val="005005F3"/>
    <w:rsid w:val="00503DF1"/>
    <w:rsid w:val="005044B1"/>
    <w:rsid w:val="00506311"/>
    <w:rsid w:val="005068B5"/>
    <w:rsid w:val="0050722A"/>
    <w:rsid w:val="0051024E"/>
    <w:rsid w:val="00510460"/>
    <w:rsid w:val="00511552"/>
    <w:rsid w:val="00512036"/>
    <w:rsid w:val="00512D9E"/>
    <w:rsid w:val="005130C1"/>
    <w:rsid w:val="005133B6"/>
    <w:rsid w:val="005134D2"/>
    <w:rsid w:val="00514CAF"/>
    <w:rsid w:val="005158F5"/>
    <w:rsid w:val="00516956"/>
    <w:rsid w:val="00517392"/>
    <w:rsid w:val="00523162"/>
    <w:rsid w:val="00523526"/>
    <w:rsid w:val="00523C42"/>
    <w:rsid w:val="00524B4F"/>
    <w:rsid w:val="00526655"/>
    <w:rsid w:val="005266A3"/>
    <w:rsid w:val="00532897"/>
    <w:rsid w:val="005336D0"/>
    <w:rsid w:val="00533AF0"/>
    <w:rsid w:val="00533CB8"/>
    <w:rsid w:val="00536003"/>
    <w:rsid w:val="00537ABF"/>
    <w:rsid w:val="005401F8"/>
    <w:rsid w:val="005435D6"/>
    <w:rsid w:val="005544FF"/>
    <w:rsid w:val="00554C91"/>
    <w:rsid w:val="005557E7"/>
    <w:rsid w:val="00557DF7"/>
    <w:rsid w:val="00560D0D"/>
    <w:rsid w:val="00561780"/>
    <w:rsid w:val="00561E14"/>
    <w:rsid w:val="00563CAF"/>
    <w:rsid w:val="0056491D"/>
    <w:rsid w:val="00565308"/>
    <w:rsid w:val="005661B9"/>
    <w:rsid w:val="005666FC"/>
    <w:rsid w:val="00567E5E"/>
    <w:rsid w:val="0057062B"/>
    <w:rsid w:val="00571CE1"/>
    <w:rsid w:val="005722C8"/>
    <w:rsid w:val="005731CC"/>
    <w:rsid w:val="0057448B"/>
    <w:rsid w:val="005755B4"/>
    <w:rsid w:val="00575B17"/>
    <w:rsid w:val="005801B0"/>
    <w:rsid w:val="00581545"/>
    <w:rsid w:val="005828B8"/>
    <w:rsid w:val="00585F60"/>
    <w:rsid w:val="005863BE"/>
    <w:rsid w:val="005909FA"/>
    <w:rsid w:val="00591D08"/>
    <w:rsid w:val="00592528"/>
    <w:rsid w:val="00592558"/>
    <w:rsid w:val="005946E8"/>
    <w:rsid w:val="00596416"/>
    <w:rsid w:val="0059762A"/>
    <w:rsid w:val="005A09A2"/>
    <w:rsid w:val="005A31C2"/>
    <w:rsid w:val="005A3F2A"/>
    <w:rsid w:val="005A445C"/>
    <w:rsid w:val="005A6101"/>
    <w:rsid w:val="005B1E9D"/>
    <w:rsid w:val="005B30C5"/>
    <w:rsid w:val="005B5233"/>
    <w:rsid w:val="005B5B97"/>
    <w:rsid w:val="005B5E96"/>
    <w:rsid w:val="005B65EB"/>
    <w:rsid w:val="005B6AA2"/>
    <w:rsid w:val="005C11AD"/>
    <w:rsid w:val="005C539A"/>
    <w:rsid w:val="005C58B0"/>
    <w:rsid w:val="005C6894"/>
    <w:rsid w:val="005C7510"/>
    <w:rsid w:val="005D1351"/>
    <w:rsid w:val="005D17EB"/>
    <w:rsid w:val="005D5DB4"/>
    <w:rsid w:val="005D6746"/>
    <w:rsid w:val="005D7027"/>
    <w:rsid w:val="005E1B3C"/>
    <w:rsid w:val="005E4DF6"/>
    <w:rsid w:val="005E5486"/>
    <w:rsid w:val="005E5584"/>
    <w:rsid w:val="005E5BE5"/>
    <w:rsid w:val="005E5D80"/>
    <w:rsid w:val="005E6F2A"/>
    <w:rsid w:val="005F0678"/>
    <w:rsid w:val="005F07A6"/>
    <w:rsid w:val="005F1FF7"/>
    <w:rsid w:val="005F2269"/>
    <w:rsid w:val="005F22A3"/>
    <w:rsid w:val="005F413F"/>
    <w:rsid w:val="005F5B3D"/>
    <w:rsid w:val="005F5DB3"/>
    <w:rsid w:val="00600B30"/>
    <w:rsid w:val="00601752"/>
    <w:rsid w:val="006029FC"/>
    <w:rsid w:val="00603313"/>
    <w:rsid w:val="00603BCD"/>
    <w:rsid w:val="00606309"/>
    <w:rsid w:val="0060684F"/>
    <w:rsid w:val="00606FC4"/>
    <w:rsid w:val="00607FB3"/>
    <w:rsid w:val="00610C06"/>
    <w:rsid w:val="006112D0"/>
    <w:rsid w:val="00612667"/>
    <w:rsid w:val="00612BDF"/>
    <w:rsid w:val="006132CC"/>
    <w:rsid w:val="00613B64"/>
    <w:rsid w:val="00614465"/>
    <w:rsid w:val="00615BFB"/>
    <w:rsid w:val="0061601F"/>
    <w:rsid w:val="00616E1A"/>
    <w:rsid w:val="0062200C"/>
    <w:rsid w:val="00622CA0"/>
    <w:rsid w:val="006268A0"/>
    <w:rsid w:val="00627C5D"/>
    <w:rsid w:val="00632790"/>
    <w:rsid w:val="0063367F"/>
    <w:rsid w:val="00634B95"/>
    <w:rsid w:val="006350A7"/>
    <w:rsid w:val="0064051C"/>
    <w:rsid w:val="00652C93"/>
    <w:rsid w:val="00653DE0"/>
    <w:rsid w:val="00656B9F"/>
    <w:rsid w:val="006577B3"/>
    <w:rsid w:val="0065780B"/>
    <w:rsid w:val="0066250B"/>
    <w:rsid w:val="00662640"/>
    <w:rsid w:val="00663DD9"/>
    <w:rsid w:val="00664571"/>
    <w:rsid w:val="00664881"/>
    <w:rsid w:val="00665BF2"/>
    <w:rsid w:val="00671634"/>
    <w:rsid w:val="0067187C"/>
    <w:rsid w:val="00675BE7"/>
    <w:rsid w:val="006760E9"/>
    <w:rsid w:val="00680DD9"/>
    <w:rsid w:val="006823E0"/>
    <w:rsid w:val="00682D8C"/>
    <w:rsid w:val="00683658"/>
    <w:rsid w:val="00683DAD"/>
    <w:rsid w:val="0068559F"/>
    <w:rsid w:val="00685816"/>
    <w:rsid w:val="0069001A"/>
    <w:rsid w:val="00690832"/>
    <w:rsid w:val="006918CC"/>
    <w:rsid w:val="00692989"/>
    <w:rsid w:val="00693BB3"/>
    <w:rsid w:val="00693D57"/>
    <w:rsid w:val="00693DC3"/>
    <w:rsid w:val="00697AB2"/>
    <w:rsid w:val="00697C62"/>
    <w:rsid w:val="006A02DD"/>
    <w:rsid w:val="006A29F0"/>
    <w:rsid w:val="006A33CF"/>
    <w:rsid w:val="006A3CA2"/>
    <w:rsid w:val="006A4836"/>
    <w:rsid w:val="006A70EB"/>
    <w:rsid w:val="006A71CE"/>
    <w:rsid w:val="006A7204"/>
    <w:rsid w:val="006A7742"/>
    <w:rsid w:val="006B04B4"/>
    <w:rsid w:val="006B1188"/>
    <w:rsid w:val="006B335D"/>
    <w:rsid w:val="006B33EE"/>
    <w:rsid w:val="006B3872"/>
    <w:rsid w:val="006B509C"/>
    <w:rsid w:val="006B7337"/>
    <w:rsid w:val="006C01DD"/>
    <w:rsid w:val="006C2E11"/>
    <w:rsid w:val="006C3FB3"/>
    <w:rsid w:val="006C6A42"/>
    <w:rsid w:val="006C78FC"/>
    <w:rsid w:val="006C791E"/>
    <w:rsid w:val="006D02F3"/>
    <w:rsid w:val="006D0779"/>
    <w:rsid w:val="006D27A1"/>
    <w:rsid w:val="006D4A46"/>
    <w:rsid w:val="006D6EE0"/>
    <w:rsid w:val="006E021A"/>
    <w:rsid w:val="006E0577"/>
    <w:rsid w:val="006E090D"/>
    <w:rsid w:val="006E0F35"/>
    <w:rsid w:val="006E42E3"/>
    <w:rsid w:val="006E48F1"/>
    <w:rsid w:val="006F0511"/>
    <w:rsid w:val="006F28D4"/>
    <w:rsid w:val="006F30F7"/>
    <w:rsid w:val="006F38E5"/>
    <w:rsid w:val="006F4CDA"/>
    <w:rsid w:val="006F4E69"/>
    <w:rsid w:val="006F6F2F"/>
    <w:rsid w:val="006F7069"/>
    <w:rsid w:val="006F7419"/>
    <w:rsid w:val="0070040B"/>
    <w:rsid w:val="00700853"/>
    <w:rsid w:val="00701181"/>
    <w:rsid w:val="00704472"/>
    <w:rsid w:val="007046F1"/>
    <w:rsid w:val="0070638B"/>
    <w:rsid w:val="007101E5"/>
    <w:rsid w:val="00711BCB"/>
    <w:rsid w:val="007129C2"/>
    <w:rsid w:val="00712A47"/>
    <w:rsid w:val="00715119"/>
    <w:rsid w:val="00715BAC"/>
    <w:rsid w:val="007165EC"/>
    <w:rsid w:val="00716C31"/>
    <w:rsid w:val="00716C3C"/>
    <w:rsid w:val="0072145C"/>
    <w:rsid w:val="007217D4"/>
    <w:rsid w:val="00721EE8"/>
    <w:rsid w:val="007228D2"/>
    <w:rsid w:val="00722931"/>
    <w:rsid w:val="00723169"/>
    <w:rsid w:val="00726B83"/>
    <w:rsid w:val="007310B2"/>
    <w:rsid w:val="00732036"/>
    <w:rsid w:val="007331AC"/>
    <w:rsid w:val="0073340B"/>
    <w:rsid w:val="007338C8"/>
    <w:rsid w:val="00741C7E"/>
    <w:rsid w:val="00742F37"/>
    <w:rsid w:val="00743173"/>
    <w:rsid w:val="007502A5"/>
    <w:rsid w:val="00751731"/>
    <w:rsid w:val="007518BA"/>
    <w:rsid w:val="00752492"/>
    <w:rsid w:val="007528C8"/>
    <w:rsid w:val="00753BBC"/>
    <w:rsid w:val="00755BC6"/>
    <w:rsid w:val="00755CB3"/>
    <w:rsid w:val="00755FF2"/>
    <w:rsid w:val="00756706"/>
    <w:rsid w:val="00756933"/>
    <w:rsid w:val="00760A94"/>
    <w:rsid w:val="00761CCB"/>
    <w:rsid w:val="007626DD"/>
    <w:rsid w:val="0076292A"/>
    <w:rsid w:val="007671D7"/>
    <w:rsid w:val="007702BB"/>
    <w:rsid w:val="007731A0"/>
    <w:rsid w:val="00773FBC"/>
    <w:rsid w:val="00774394"/>
    <w:rsid w:val="007753F6"/>
    <w:rsid w:val="00775D5D"/>
    <w:rsid w:val="007771F4"/>
    <w:rsid w:val="00777B27"/>
    <w:rsid w:val="007816F3"/>
    <w:rsid w:val="00782697"/>
    <w:rsid w:val="00782A12"/>
    <w:rsid w:val="0078702A"/>
    <w:rsid w:val="007906E7"/>
    <w:rsid w:val="00790ACA"/>
    <w:rsid w:val="00790C6E"/>
    <w:rsid w:val="007914A8"/>
    <w:rsid w:val="00792AE9"/>
    <w:rsid w:val="00793C6E"/>
    <w:rsid w:val="00794E98"/>
    <w:rsid w:val="00795827"/>
    <w:rsid w:val="007A0977"/>
    <w:rsid w:val="007A3035"/>
    <w:rsid w:val="007A37AE"/>
    <w:rsid w:val="007A3DB7"/>
    <w:rsid w:val="007A406B"/>
    <w:rsid w:val="007A419D"/>
    <w:rsid w:val="007A42F4"/>
    <w:rsid w:val="007A45D7"/>
    <w:rsid w:val="007A55C0"/>
    <w:rsid w:val="007A5945"/>
    <w:rsid w:val="007A5E25"/>
    <w:rsid w:val="007B0214"/>
    <w:rsid w:val="007B1D28"/>
    <w:rsid w:val="007B27F8"/>
    <w:rsid w:val="007B2AED"/>
    <w:rsid w:val="007B4357"/>
    <w:rsid w:val="007B4E59"/>
    <w:rsid w:val="007B52ED"/>
    <w:rsid w:val="007B7066"/>
    <w:rsid w:val="007C2779"/>
    <w:rsid w:val="007C2F11"/>
    <w:rsid w:val="007C305E"/>
    <w:rsid w:val="007C43EC"/>
    <w:rsid w:val="007C4B43"/>
    <w:rsid w:val="007C51B7"/>
    <w:rsid w:val="007C57AE"/>
    <w:rsid w:val="007C5DB9"/>
    <w:rsid w:val="007C73B7"/>
    <w:rsid w:val="007D1BF5"/>
    <w:rsid w:val="007D1C98"/>
    <w:rsid w:val="007D31FE"/>
    <w:rsid w:val="007D3498"/>
    <w:rsid w:val="007D3E4E"/>
    <w:rsid w:val="007D4FA2"/>
    <w:rsid w:val="007D554E"/>
    <w:rsid w:val="007D5725"/>
    <w:rsid w:val="007D594C"/>
    <w:rsid w:val="007D7D41"/>
    <w:rsid w:val="007E1871"/>
    <w:rsid w:val="007E42C8"/>
    <w:rsid w:val="007E4AC5"/>
    <w:rsid w:val="007E6044"/>
    <w:rsid w:val="007E67EF"/>
    <w:rsid w:val="007E6B0F"/>
    <w:rsid w:val="007E6BA6"/>
    <w:rsid w:val="007F0515"/>
    <w:rsid w:val="007F0FE4"/>
    <w:rsid w:val="007F14BF"/>
    <w:rsid w:val="007F1674"/>
    <w:rsid w:val="007F2821"/>
    <w:rsid w:val="007F2B50"/>
    <w:rsid w:val="007F3989"/>
    <w:rsid w:val="007F3BA0"/>
    <w:rsid w:val="007F433D"/>
    <w:rsid w:val="007F6C0D"/>
    <w:rsid w:val="008000BD"/>
    <w:rsid w:val="00802838"/>
    <w:rsid w:val="00804451"/>
    <w:rsid w:val="008059C6"/>
    <w:rsid w:val="00806A43"/>
    <w:rsid w:val="00807293"/>
    <w:rsid w:val="00810F96"/>
    <w:rsid w:val="00811C7E"/>
    <w:rsid w:val="00811E66"/>
    <w:rsid w:val="00812590"/>
    <w:rsid w:val="00814BEF"/>
    <w:rsid w:val="00814CFF"/>
    <w:rsid w:val="00815EDF"/>
    <w:rsid w:val="00815F41"/>
    <w:rsid w:val="00816D82"/>
    <w:rsid w:val="00817941"/>
    <w:rsid w:val="008204D3"/>
    <w:rsid w:val="00820B08"/>
    <w:rsid w:val="0082111A"/>
    <w:rsid w:val="00821AF3"/>
    <w:rsid w:val="008221C5"/>
    <w:rsid w:val="008222FC"/>
    <w:rsid w:val="008224BC"/>
    <w:rsid w:val="008225FC"/>
    <w:rsid w:val="0082311C"/>
    <w:rsid w:val="008242C1"/>
    <w:rsid w:val="00826742"/>
    <w:rsid w:val="00826800"/>
    <w:rsid w:val="008279AF"/>
    <w:rsid w:val="00830889"/>
    <w:rsid w:val="008323F8"/>
    <w:rsid w:val="00836AE0"/>
    <w:rsid w:val="00836DEA"/>
    <w:rsid w:val="0083743E"/>
    <w:rsid w:val="008409F8"/>
    <w:rsid w:val="00841006"/>
    <w:rsid w:val="00842095"/>
    <w:rsid w:val="00842356"/>
    <w:rsid w:val="00847491"/>
    <w:rsid w:val="00847C23"/>
    <w:rsid w:val="0085100F"/>
    <w:rsid w:val="00853C78"/>
    <w:rsid w:val="00855B1B"/>
    <w:rsid w:val="0085685A"/>
    <w:rsid w:val="00857E46"/>
    <w:rsid w:val="00860AA8"/>
    <w:rsid w:val="008634EA"/>
    <w:rsid w:val="00864FC9"/>
    <w:rsid w:val="00865C74"/>
    <w:rsid w:val="00867354"/>
    <w:rsid w:val="00874AB1"/>
    <w:rsid w:val="00875133"/>
    <w:rsid w:val="00875984"/>
    <w:rsid w:val="00877552"/>
    <w:rsid w:val="00880A74"/>
    <w:rsid w:val="00880C3E"/>
    <w:rsid w:val="00880D04"/>
    <w:rsid w:val="00881385"/>
    <w:rsid w:val="00884022"/>
    <w:rsid w:val="0088438B"/>
    <w:rsid w:val="00884737"/>
    <w:rsid w:val="0088536E"/>
    <w:rsid w:val="008874AA"/>
    <w:rsid w:val="0089023B"/>
    <w:rsid w:val="00890F21"/>
    <w:rsid w:val="00891BAC"/>
    <w:rsid w:val="00891C2D"/>
    <w:rsid w:val="00892735"/>
    <w:rsid w:val="00892BC9"/>
    <w:rsid w:val="00893C36"/>
    <w:rsid w:val="00894E3B"/>
    <w:rsid w:val="00895240"/>
    <w:rsid w:val="0089713E"/>
    <w:rsid w:val="008A0FCF"/>
    <w:rsid w:val="008A1180"/>
    <w:rsid w:val="008A1CAC"/>
    <w:rsid w:val="008A271B"/>
    <w:rsid w:val="008A3748"/>
    <w:rsid w:val="008A3E7F"/>
    <w:rsid w:val="008A3EC2"/>
    <w:rsid w:val="008A68C6"/>
    <w:rsid w:val="008A69D1"/>
    <w:rsid w:val="008A73C0"/>
    <w:rsid w:val="008A7589"/>
    <w:rsid w:val="008B2A1C"/>
    <w:rsid w:val="008B4211"/>
    <w:rsid w:val="008B59F6"/>
    <w:rsid w:val="008B6B77"/>
    <w:rsid w:val="008B7A3F"/>
    <w:rsid w:val="008C11A1"/>
    <w:rsid w:val="008C3445"/>
    <w:rsid w:val="008C4864"/>
    <w:rsid w:val="008C5FB3"/>
    <w:rsid w:val="008C60C5"/>
    <w:rsid w:val="008C78D7"/>
    <w:rsid w:val="008C7EE3"/>
    <w:rsid w:val="008D0584"/>
    <w:rsid w:val="008D1FB4"/>
    <w:rsid w:val="008D2ECA"/>
    <w:rsid w:val="008D3E33"/>
    <w:rsid w:val="008D63D0"/>
    <w:rsid w:val="008D73C4"/>
    <w:rsid w:val="008D79B7"/>
    <w:rsid w:val="008E36A6"/>
    <w:rsid w:val="008E3EF4"/>
    <w:rsid w:val="008E4C58"/>
    <w:rsid w:val="008E6A6C"/>
    <w:rsid w:val="008E6D2C"/>
    <w:rsid w:val="008F104F"/>
    <w:rsid w:val="008F48A2"/>
    <w:rsid w:val="008F4B1E"/>
    <w:rsid w:val="00900060"/>
    <w:rsid w:val="00902394"/>
    <w:rsid w:val="009027F9"/>
    <w:rsid w:val="0090463C"/>
    <w:rsid w:val="00904664"/>
    <w:rsid w:val="00905042"/>
    <w:rsid w:val="009054DF"/>
    <w:rsid w:val="009072C6"/>
    <w:rsid w:val="00907525"/>
    <w:rsid w:val="00907537"/>
    <w:rsid w:val="00912153"/>
    <w:rsid w:val="00913B46"/>
    <w:rsid w:val="00913D3F"/>
    <w:rsid w:val="00914412"/>
    <w:rsid w:val="009148A0"/>
    <w:rsid w:val="00915A69"/>
    <w:rsid w:val="009160FA"/>
    <w:rsid w:val="009203AA"/>
    <w:rsid w:val="00921E6C"/>
    <w:rsid w:val="009234C4"/>
    <w:rsid w:val="0092424B"/>
    <w:rsid w:val="00924578"/>
    <w:rsid w:val="00924A0E"/>
    <w:rsid w:val="00924BC7"/>
    <w:rsid w:val="00924E7A"/>
    <w:rsid w:val="009269D8"/>
    <w:rsid w:val="00927752"/>
    <w:rsid w:val="00930918"/>
    <w:rsid w:val="009312E3"/>
    <w:rsid w:val="00932634"/>
    <w:rsid w:val="00933CF3"/>
    <w:rsid w:val="009343A2"/>
    <w:rsid w:val="00935FE9"/>
    <w:rsid w:val="009366AC"/>
    <w:rsid w:val="00940D85"/>
    <w:rsid w:val="0094247B"/>
    <w:rsid w:val="00942BA1"/>
    <w:rsid w:val="00943C87"/>
    <w:rsid w:val="00944AA4"/>
    <w:rsid w:val="00944BC6"/>
    <w:rsid w:val="00944CA3"/>
    <w:rsid w:val="00945FDE"/>
    <w:rsid w:val="009465E2"/>
    <w:rsid w:val="009467F5"/>
    <w:rsid w:val="00946FF6"/>
    <w:rsid w:val="009471D3"/>
    <w:rsid w:val="009501EE"/>
    <w:rsid w:val="009512CA"/>
    <w:rsid w:val="009524DD"/>
    <w:rsid w:val="00953ADF"/>
    <w:rsid w:val="00954CA2"/>
    <w:rsid w:val="00957244"/>
    <w:rsid w:val="009629F8"/>
    <w:rsid w:val="00963488"/>
    <w:rsid w:val="009641C4"/>
    <w:rsid w:val="009646C5"/>
    <w:rsid w:val="00966601"/>
    <w:rsid w:val="00970895"/>
    <w:rsid w:val="00976D44"/>
    <w:rsid w:val="0097782A"/>
    <w:rsid w:val="009801D6"/>
    <w:rsid w:val="009823CA"/>
    <w:rsid w:val="0098499C"/>
    <w:rsid w:val="0098588E"/>
    <w:rsid w:val="009915C0"/>
    <w:rsid w:val="00991DE4"/>
    <w:rsid w:val="009950A0"/>
    <w:rsid w:val="009957DE"/>
    <w:rsid w:val="009978EF"/>
    <w:rsid w:val="00997BE0"/>
    <w:rsid w:val="009A03B2"/>
    <w:rsid w:val="009A08C3"/>
    <w:rsid w:val="009A2F2C"/>
    <w:rsid w:val="009A37B5"/>
    <w:rsid w:val="009B032E"/>
    <w:rsid w:val="009B06B0"/>
    <w:rsid w:val="009B44E3"/>
    <w:rsid w:val="009B56B3"/>
    <w:rsid w:val="009B58E9"/>
    <w:rsid w:val="009B5FB7"/>
    <w:rsid w:val="009B5FCF"/>
    <w:rsid w:val="009B73C6"/>
    <w:rsid w:val="009B76C6"/>
    <w:rsid w:val="009B7845"/>
    <w:rsid w:val="009C01AB"/>
    <w:rsid w:val="009C0988"/>
    <w:rsid w:val="009C0A20"/>
    <w:rsid w:val="009C21FE"/>
    <w:rsid w:val="009C245B"/>
    <w:rsid w:val="009C2F26"/>
    <w:rsid w:val="009C6B57"/>
    <w:rsid w:val="009C7467"/>
    <w:rsid w:val="009D130B"/>
    <w:rsid w:val="009D1FA5"/>
    <w:rsid w:val="009D2B53"/>
    <w:rsid w:val="009D4098"/>
    <w:rsid w:val="009D437F"/>
    <w:rsid w:val="009D69F5"/>
    <w:rsid w:val="009D7FA7"/>
    <w:rsid w:val="009E026F"/>
    <w:rsid w:val="009E1741"/>
    <w:rsid w:val="009E2A10"/>
    <w:rsid w:val="009E2E37"/>
    <w:rsid w:val="009E3FCE"/>
    <w:rsid w:val="009E474A"/>
    <w:rsid w:val="009E48D1"/>
    <w:rsid w:val="009E5A96"/>
    <w:rsid w:val="009E74C0"/>
    <w:rsid w:val="009E79F3"/>
    <w:rsid w:val="009E7C93"/>
    <w:rsid w:val="009F1052"/>
    <w:rsid w:val="009F4461"/>
    <w:rsid w:val="009F5C2A"/>
    <w:rsid w:val="00A00B88"/>
    <w:rsid w:val="00A019BA"/>
    <w:rsid w:val="00A01B75"/>
    <w:rsid w:val="00A03975"/>
    <w:rsid w:val="00A04787"/>
    <w:rsid w:val="00A074FF"/>
    <w:rsid w:val="00A11C0C"/>
    <w:rsid w:val="00A125E3"/>
    <w:rsid w:val="00A127B7"/>
    <w:rsid w:val="00A14023"/>
    <w:rsid w:val="00A140B1"/>
    <w:rsid w:val="00A1498F"/>
    <w:rsid w:val="00A15E93"/>
    <w:rsid w:val="00A16CAB"/>
    <w:rsid w:val="00A17B75"/>
    <w:rsid w:val="00A202B1"/>
    <w:rsid w:val="00A214E2"/>
    <w:rsid w:val="00A23364"/>
    <w:rsid w:val="00A23725"/>
    <w:rsid w:val="00A246DE"/>
    <w:rsid w:val="00A26107"/>
    <w:rsid w:val="00A26D1F"/>
    <w:rsid w:val="00A26F90"/>
    <w:rsid w:val="00A2725A"/>
    <w:rsid w:val="00A313F9"/>
    <w:rsid w:val="00A31A76"/>
    <w:rsid w:val="00A31C13"/>
    <w:rsid w:val="00A34AC6"/>
    <w:rsid w:val="00A37259"/>
    <w:rsid w:val="00A40D22"/>
    <w:rsid w:val="00A413B9"/>
    <w:rsid w:val="00A421A0"/>
    <w:rsid w:val="00A421F0"/>
    <w:rsid w:val="00A4318D"/>
    <w:rsid w:val="00A45592"/>
    <w:rsid w:val="00A45F18"/>
    <w:rsid w:val="00A47B77"/>
    <w:rsid w:val="00A51579"/>
    <w:rsid w:val="00A54346"/>
    <w:rsid w:val="00A567EE"/>
    <w:rsid w:val="00A602F1"/>
    <w:rsid w:val="00A61D35"/>
    <w:rsid w:val="00A63C14"/>
    <w:rsid w:val="00A654C3"/>
    <w:rsid w:val="00A65914"/>
    <w:rsid w:val="00A669AC"/>
    <w:rsid w:val="00A66EFD"/>
    <w:rsid w:val="00A6728C"/>
    <w:rsid w:val="00A677BC"/>
    <w:rsid w:val="00A71A27"/>
    <w:rsid w:val="00A72506"/>
    <w:rsid w:val="00A7466E"/>
    <w:rsid w:val="00A74EEF"/>
    <w:rsid w:val="00A76241"/>
    <w:rsid w:val="00A765DF"/>
    <w:rsid w:val="00A76F5E"/>
    <w:rsid w:val="00A8039D"/>
    <w:rsid w:val="00A829DF"/>
    <w:rsid w:val="00A830B3"/>
    <w:rsid w:val="00A903A6"/>
    <w:rsid w:val="00A9150E"/>
    <w:rsid w:val="00A9182D"/>
    <w:rsid w:val="00A919CC"/>
    <w:rsid w:val="00A92433"/>
    <w:rsid w:val="00A924DF"/>
    <w:rsid w:val="00A92DDC"/>
    <w:rsid w:val="00A930C5"/>
    <w:rsid w:val="00A95D84"/>
    <w:rsid w:val="00A95F31"/>
    <w:rsid w:val="00A97BF9"/>
    <w:rsid w:val="00AA08C0"/>
    <w:rsid w:val="00AA34DF"/>
    <w:rsid w:val="00AA3655"/>
    <w:rsid w:val="00AA3DB1"/>
    <w:rsid w:val="00AA502C"/>
    <w:rsid w:val="00AA69CE"/>
    <w:rsid w:val="00AA7D4E"/>
    <w:rsid w:val="00AA7DE8"/>
    <w:rsid w:val="00AB47AB"/>
    <w:rsid w:val="00AB7B64"/>
    <w:rsid w:val="00AC00AE"/>
    <w:rsid w:val="00AC0187"/>
    <w:rsid w:val="00AC1B6E"/>
    <w:rsid w:val="00AC1DE6"/>
    <w:rsid w:val="00AC2140"/>
    <w:rsid w:val="00AC2638"/>
    <w:rsid w:val="00AC28E4"/>
    <w:rsid w:val="00AC3282"/>
    <w:rsid w:val="00AC6271"/>
    <w:rsid w:val="00AC67D4"/>
    <w:rsid w:val="00AC7622"/>
    <w:rsid w:val="00AD0371"/>
    <w:rsid w:val="00AD0F56"/>
    <w:rsid w:val="00AD2A77"/>
    <w:rsid w:val="00AD2A95"/>
    <w:rsid w:val="00AD4C10"/>
    <w:rsid w:val="00AD5526"/>
    <w:rsid w:val="00AD5D9E"/>
    <w:rsid w:val="00AD78A5"/>
    <w:rsid w:val="00AD7A96"/>
    <w:rsid w:val="00AD7B90"/>
    <w:rsid w:val="00AE095F"/>
    <w:rsid w:val="00AE0C11"/>
    <w:rsid w:val="00AE0F02"/>
    <w:rsid w:val="00AE1FBB"/>
    <w:rsid w:val="00AE388F"/>
    <w:rsid w:val="00AE4AAA"/>
    <w:rsid w:val="00AE5F6E"/>
    <w:rsid w:val="00AE76BD"/>
    <w:rsid w:val="00AF3452"/>
    <w:rsid w:val="00AF3EB9"/>
    <w:rsid w:val="00AF44D3"/>
    <w:rsid w:val="00AF498E"/>
    <w:rsid w:val="00AF5328"/>
    <w:rsid w:val="00AF5777"/>
    <w:rsid w:val="00AF606B"/>
    <w:rsid w:val="00AF68B5"/>
    <w:rsid w:val="00AF6D1D"/>
    <w:rsid w:val="00B00E5D"/>
    <w:rsid w:val="00B01252"/>
    <w:rsid w:val="00B01997"/>
    <w:rsid w:val="00B02A1B"/>
    <w:rsid w:val="00B02F2F"/>
    <w:rsid w:val="00B03368"/>
    <w:rsid w:val="00B03970"/>
    <w:rsid w:val="00B050BC"/>
    <w:rsid w:val="00B05A8C"/>
    <w:rsid w:val="00B070B5"/>
    <w:rsid w:val="00B1077F"/>
    <w:rsid w:val="00B123A5"/>
    <w:rsid w:val="00B1318C"/>
    <w:rsid w:val="00B174E1"/>
    <w:rsid w:val="00B204EE"/>
    <w:rsid w:val="00B20CDA"/>
    <w:rsid w:val="00B216A4"/>
    <w:rsid w:val="00B23314"/>
    <w:rsid w:val="00B235A1"/>
    <w:rsid w:val="00B253A6"/>
    <w:rsid w:val="00B26695"/>
    <w:rsid w:val="00B26B49"/>
    <w:rsid w:val="00B27913"/>
    <w:rsid w:val="00B305C4"/>
    <w:rsid w:val="00B315E6"/>
    <w:rsid w:val="00B31B13"/>
    <w:rsid w:val="00B31FF6"/>
    <w:rsid w:val="00B3614D"/>
    <w:rsid w:val="00B4146F"/>
    <w:rsid w:val="00B4256F"/>
    <w:rsid w:val="00B42765"/>
    <w:rsid w:val="00B42D7D"/>
    <w:rsid w:val="00B43B55"/>
    <w:rsid w:val="00B444DB"/>
    <w:rsid w:val="00B51820"/>
    <w:rsid w:val="00B51D2B"/>
    <w:rsid w:val="00B52F7C"/>
    <w:rsid w:val="00B54A2D"/>
    <w:rsid w:val="00B570EC"/>
    <w:rsid w:val="00B57FCA"/>
    <w:rsid w:val="00B61B82"/>
    <w:rsid w:val="00B62F12"/>
    <w:rsid w:val="00B643D7"/>
    <w:rsid w:val="00B64508"/>
    <w:rsid w:val="00B654A6"/>
    <w:rsid w:val="00B67EBF"/>
    <w:rsid w:val="00B705C9"/>
    <w:rsid w:val="00B71640"/>
    <w:rsid w:val="00B718A4"/>
    <w:rsid w:val="00B71E4A"/>
    <w:rsid w:val="00B72600"/>
    <w:rsid w:val="00B72819"/>
    <w:rsid w:val="00B73E14"/>
    <w:rsid w:val="00B74987"/>
    <w:rsid w:val="00B74A6F"/>
    <w:rsid w:val="00B750D8"/>
    <w:rsid w:val="00B75D2B"/>
    <w:rsid w:val="00B76816"/>
    <w:rsid w:val="00B77A5A"/>
    <w:rsid w:val="00B77F26"/>
    <w:rsid w:val="00B81616"/>
    <w:rsid w:val="00B85371"/>
    <w:rsid w:val="00B86E7D"/>
    <w:rsid w:val="00B911D6"/>
    <w:rsid w:val="00B935F8"/>
    <w:rsid w:val="00B956C9"/>
    <w:rsid w:val="00B97871"/>
    <w:rsid w:val="00BA0236"/>
    <w:rsid w:val="00BA248C"/>
    <w:rsid w:val="00BA3EBF"/>
    <w:rsid w:val="00BA6046"/>
    <w:rsid w:val="00BA66BD"/>
    <w:rsid w:val="00BA7207"/>
    <w:rsid w:val="00BA79C9"/>
    <w:rsid w:val="00BB1886"/>
    <w:rsid w:val="00BB58C6"/>
    <w:rsid w:val="00BB7FA9"/>
    <w:rsid w:val="00BC14B2"/>
    <w:rsid w:val="00BC1D9C"/>
    <w:rsid w:val="00BC2C04"/>
    <w:rsid w:val="00BC78DD"/>
    <w:rsid w:val="00BD17E2"/>
    <w:rsid w:val="00BD19DB"/>
    <w:rsid w:val="00BD1ACA"/>
    <w:rsid w:val="00BD38A9"/>
    <w:rsid w:val="00BD4B84"/>
    <w:rsid w:val="00BD4E10"/>
    <w:rsid w:val="00BD6AE1"/>
    <w:rsid w:val="00BD7022"/>
    <w:rsid w:val="00BE1DB1"/>
    <w:rsid w:val="00BE31F1"/>
    <w:rsid w:val="00BE471A"/>
    <w:rsid w:val="00BE47D2"/>
    <w:rsid w:val="00BE6CBA"/>
    <w:rsid w:val="00BE72DF"/>
    <w:rsid w:val="00BF082E"/>
    <w:rsid w:val="00BF14D3"/>
    <w:rsid w:val="00BF1684"/>
    <w:rsid w:val="00BF1781"/>
    <w:rsid w:val="00BF2E14"/>
    <w:rsid w:val="00BF2F0A"/>
    <w:rsid w:val="00BF3D4D"/>
    <w:rsid w:val="00BF4D1A"/>
    <w:rsid w:val="00BF7446"/>
    <w:rsid w:val="00C0172F"/>
    <w:rsid w:val="00C02CEE"/>
    <w:rsid w:val="00C04F3F"/>
    <w:rsid w:val="00C07F2B"/>
    <w:rsid w:val="00C10B90"/>
    <w:rsid w:val="00C123CB"/>
    <w:rsid w:val="00C12B16"/>
    <w:rsid w:val="00C14AB2"/>
    <w:rsid w:val="00C21DF0"/>
    <w:rsid w:val="00C23449"/>
    <w:rsid w:val="00C23C1C"/>
    <w:rsid w:val="00C242AA"/>
    <w:rsid w:val="00C24487"/>
    <w:rsid w:val="00C260AC"/>
    <w:rsid w:val="00C30047"/>
    <w:rsid w:val="00C307D0"/>
    <w:rsid w:val="00C31987"/>
    <w:rsid w:val="00C319E6"/>
    <w:rsid w:val="00C32ECD"/>
    <w:rsid w:val="00C33665"/>
    <w:rsid w:val="00C366EA"/>
    <w:rsid w:val="00C36913"/>
    <w:rsid w:val="00C41304"/>
    <w:rsid w:val="00C41517"/>
    <w:rsid w:val="00C43CCD"/>
    <w:rsid w:val="00C443D5"/>
    <w:rsid w:val="00C44A15"/>
    <w:rsid w:val="00C52D64"/>
    <w:rsid w:val="00C5552B"/>
    <w:rsid w:val="00C574F0"/>
    <w:rsid w:val="00C60D22"/>
    <w:rsid w:val="00C6247A"/>
    <w:rsid w:val="00C62833"/>
    <w:rsid w:val="00C64989"/>
    <w:rsid w:val="00C64994"/>
    <w:rsid w:val="00C64AE3"/>
    <w:rsid w:val="00C64B7F"/>
    <w:rsid w:val="00C64CD6"/>
    <w:rsid w:val="00C655CB"/>
    <w:rsid w:val="00C66927"/>
    <w:rsid w:val="00C709C2"/>
    <w:rsid w:val="00C72B9B"/>
    <w:rsid w:val="00C72EB2"/>
    <w:rsid w:val="00C74469"/>
    <w:rsid w:val="00C763E3"/>
    <w:rsid w:val="00C76622"/>
    <w:rsid w:val="00C80737"/>
    <w:rsid w:val="00C808A5"/>
    <w:rsid w:val="00C81EE8"/>
    <w:rsid w:val="00C82F4C"/>
    <w:rsid w:val="00C856F1"/>
    <w:rsid w:val="00C86BC9"/>
    <w:rsid w:val="00C87216"/>
    <w:rsid w:val="00C91C81"/>
    <w:rsid w:val="00C93536"/>
    <w:rsid w:val="00C93681"/>
    <w:rsid w:val="00C9443A"/>
    <w:rsid w:val="00C97EBF"/>
    <w:rsid w:val="00CA1558"/>
    <w:rsid w:val="00CA4505"/>
    <w:rsid w:val="00CA4C6D"/>
    <w:rsid w:val="00CA72F3"/>
    <w:rsid w:val="00CB02D1"/>
    <w:rsid w:val="00CB0627"/>
    <w:rsid w:val="00CB0D20"/>
    <w:rsid w:val="00CB1D2B"/>
    <w:rsid w:val="00CC1637"/>
    <w:rsid w:val="00CC3CFE"/>
    <w:rsid w:val="00CC5983"/>
    <w:rsid w:val="00CC5D52"/>
    <w:rsid w:val="00CD04AB"/>
    <w:rsid w:val="00CD1915"/>
    <w:rsid w:val="00CD3F5A"/>
    <w:rsid w:val="00CD4A84"/>
    <w:rsid w:val="00CD51BF"/>
    <w:rsid w:val="00CD5C01"/>
    <w:rsid w:val="00CE032D"/>
    <w:rsid w:val="00CE4E83"/>
    <w:rsid w:val="00CE5676"/>
    <w:rsid w:val="00CE58BF"/>
    <w:rsid w:val="00CE6D3F"/>
    <w:rsid w:val="00CE76AC"/>
    <w:rsid w:val="00CF0E88"/>
    <w:rsid w:val="00CF1995"/>
    <w:rsid w:val="00CF1EDD"/>
    <w:rsid w:val="00CF23F0"/>
    <w:rsid w:val="00CF29C4"/>
    <w:rsid w:val="00CF43C7"/>
    <w:rsid w:val="00CF60B7"/>
    <w:rsid w:val="00CF704F"/>
    <w:rsid w:val="00D005F4"/>
    <w:rsid w:val="00D05F5F"/>
    <w:rsid w:val="00D0613E"/>
    <w:rsid w:val="00D06B6B"/>
    <w:rsid w:val="00D130E7"/>
    <w:rsid w:val="00D15D2F"/>
    <w:rsid w:val="00D15DD1"/>
    <w:rsid w:val="00D16D34"/>
    <w:rsid w:val="00D173A6"/>
    <w:rsid w:val="00D2042B"/>
    <w:rsid w:val="00D20F37"/>
    <w:rsid w:val="00D21D91"/>
    <w:rsid w:val="00D22A60"/>
    <w:rsid w:val="00D2656F"/>
    <w:rsid w:val="00D27C75"/>
    <w:rsid w:val="00D30AA0"/>
    <w:rsid w:val="00D3187F"/>
    <w:rsid w:val="00D32129"/>
    <w:rsid w:val="00D3317F"/>
    <w:rsid w:val="00D35897"/>
    <w:rsid w:val="00D37600"/>
    <w:rsid w:val="00D429DB"/>
    <w:rsid w:val="00D43839"/>
    <w:rsid w:val="00D43A30"/>
    <w:rsid w:val="00D45050"/>
    <w:rsid w:val="00D452C2"/>
    <w:rsid w:val="00D45AFD"/>
    <w:rsid w:val="00D45F1E"/>
    <w:rsid w:val="00D47D80"/>
    <w:rsid w:val="00D539AD"/>
    <w:rsid w:val="00D56ADE"/>
    <w:rsid w:val="00D60F56"/>
    <w:rsid w:val="00D616FB"/>
    <w:rsid w:val="00D63922"/>
    <w:rsid w:val="00D63AE4"/>
    <w:rsid w:val="00D64134"/>
    <w:rsid w:val="00D65557"/>
    <w:rsid w:val="00D6614D"/>
    <w:rsid w:val="00D662D1"/>
    <w:rsid w:val="00D675BC"/>
    <w:rsid w:val="00D703C8"/>
    <w:rsid w:val="00D71322"/>
    <w:rsid w:val="00D718DD"/>
    <w:rsid w:val="00D71FF7"/>
    <w:rsid w:val="00D7465F"/>
    <w:rsid w:val="00D75674"/>
    <w:rsid w:val="00D7567D"/>
    <w:rsid w:val="00D76CB5"/>
    <w:rsid w:val="00D8057C"/>
    <w:rsid w:val="00D82083"/>
    <w:rsid w:val="00D82C86"/>
    <w:rsid w:val="00D836D8"/>
    <w:rsid w:val="00D843CE"/>
    <w:rsid w:val="00D86919"/>
    <w:rsid w:val="00D91F14"/>
    <w:rsid w:val="00D92301"/>
    <w:rsid w:val="00D92DC4"/>
    <w:rsid w:val="00D93227"/>
    <w:rsid w:val="00D93C03"/>
    <w:rsid w:val="00D9403F"/>
    <w:rsid w:val="00D968EA"/>
    <w:rsid w:val="00D977C6"/>
    <w:rsid w:val="00D97A89"/>
    <w:rsid w:val="00D97FBC"/>
    <w:rsid w:val="00DA03D0"/>
    <w:rsid w:val="00DA0628"/>
    <w:rsid w:val="00DA0922"/>
    <w:rsid w:val="00DA15DA"/>
    <w:rsid w:val="00DA2244"/>
    <w:rsid w:val="00DA42F6"/>
    <w:rsid w:val="00DA5EF3"/>
    <w:rsid w:val="00DB0F03"/>
    <w:rsid w:val="00DB38BE"/>
    <w:rsid w:val="00DB3B75"/>
    <w:rsid w:val="00DB5DC1"/>
    <w:rsid w:val="00DB6AED"/>
    <w:rsid w:val="00DB7AF8"/>
    <w:rsid w:val="00DB7B71"/>
    <w:rsid w:val="00DB7D88"/>
    <w:rsid w:val="00DC01B3"/>
    <w:rsid w:val="00DC3434"/>
    <w:rsid w:val="00DC3710"/>
    <w:rsid w:val="00DC4273"/>
    <w:rsid w:val="00DC5DBF"/>
    <w:rsid w:val="00DC797C"/>
    <w:rsid w:val="00DC7BA7"/>
    <w:rsid w:val="00DC7BD4"/>
    <w:rsid w:val="00DD055F"/>
    <w:rsid w:val="00DD28E0"/>
    <w:rsid w:val="00DD442E"/>
    <w:rsid w:val="00DD7C28"/>
    <w:rsid w:val="00DE0963"/>
    <w:rsid w:val="00DE0B2F"/>
    <w:rsid w:val="00DE211B"/>
    <w:rsid w:val="00DE31E2"/>
    <w:rsid w:val="00DE3297"/>
    <w:rsid w:val="00DE3ED6"/>
    <w:rsid w:val="00DF1A43"/>
    <w:rsid w:val="00DF323E"/>
    <w:rsid w:val="00DF405A"/>
    <w:rsid w:val="00DF4AA8"/>
    <w:rsid w:val="00DF7DE6"/>
    <w:rsid w:val="00E025F4"/>
    <w:rsid w:val="00E03F90"/>
    <w:rsid w:val="00E043EF"/>
    <w:rsid w:val="00E04CCE"/>
    <w:rsid w:val="00E11BCA"/>
    <w:rsid w:val="00E123CE"/>
    <w:rsid w:val="00E142D5"/>
    <w:rsid w:val="00E1544C"/>
    <w:rsid w:val="00E21303"/>
    <w:rsid w:val="00E255A7"/>
    <w:rsid w:val="00E25ACA"/>
    <w:rsid w:val="00E2633F"/>
    <w:rsid w:val="00E265B7"/>
    <w:rsid w:val="00E2677C"/>
    <w:rsid w:val="00E276E2"/>
    <w:rsid w:val="00E27A8E"/>
    <w:rsid w:val="00E309D6"/>
    <w:rsid w:val="00E3328F"/>
    <w:rsid w:val="00E33BDB"/>
    <w:rsid w:val="00E3567D"/>
    <w:rsid w:val="00E35B6F"/>
    <w:rsid w:val="00E36640"/>
    <w:rsid w:val="00E37D3B"/>
    <w:rsid w:val="00E412BA"/>
    <w:rsid w:val="00E41722"/>
    <w:rsid w:val="00E417BE"/>
    <w:rsid w:val="00E4245F"/>
    <w:rsid w:val="00E428DF"/>
    <w:rsid w:val="00E42F1D"/>
    <w:rsid w:val="00E43890"/>
    <w:rsid w:val="00E43D9D"/>
    <w:rsid w:val="00E4439E"/>
    <w:rsid w:val="00E44721"/>
    <w:rsid w:val="00E44B5E"/>
    <w:rsid w:val="00E44BEA"/>
    <w:rsid w:val="00E45949"/>
    <w:rsid w:val="00E46658"/>
    <w:rsid w:val="00E47978"/>
    <w:rsid w:val="00E5296C"/>
    <w:rsid w:val="00E54478"/>
    <w:rsid w:val="00E55DFB"/>
    <w:rsid w:val="00E565FF"/>
    <w:rsid w:val="00E6076B"/>
    <w:rsid w:val="00E62385"/>
    <w:rsid w:val="00E62DA7"/>
    <w:rsid w:val="00E63476"/>
    <w:rsid w:val="00E63643"/>
    <w:rsid w:val="00E64C2C"/>
    <w:rsid w:val="00E65909"/>
    <w:rsid w:val="00E66414"/>
    <w:rsid w:val="00E67572"/>
    <w:rsid w:val="00E70560"/>
    <w:rsid w:val="00E73CA4"/>
    <w:rsid w:val="00E7488E"/>
    <w:rsid w:val="00E77434"/>
    <w:rsid w:val="00E80108"/>
    <w:rsid w:val="00E806E6"/>
    <w:rsid w:val="00E82E41"/>
    <w:rsid w:val="00E8342E"/>
    <w:rsid w:val="00E847FF"/>
    <w:rsid w:val="00E84E83"/>
    <w:rsid w:val="00E85A7A"/>
    <w:rsid w:val="00E879D5"/>
    <w:rsid w:val="00E91A96"/>
    <w:rsid w:val="00E91ACE"/>
    <w:rsid w:val="00E94D7A"/>
    <w:rsid w:val="00E96950"/>
    <w:rsid w:val="00E97D9E"/>
    <w:rsid w:val="00EA0737"/>
    <w:rsid w:val="00EA135F"/>
    <w:rsid w:val="00EA1662"/>
    <w:rsid w:val="00EA2251"/>
    <w:rsid w:val="00EA3FA0"/>
    <w:rsid w:val="00EA4F37"/>
    <w:rsid w:val="00EA51EC"/>
    <w:rsid w:val="00EA6ADD"/>
    <w:rsid w:val="00EB0095"/>
    <w:rsid w:val="00EB01B9"/>
    <w:rsid w:val="00EB065D"/>
    <w:rsid w:val="00EB120F"/>
    <w:rsid w:val="00EB4A1E"/>
    <w:rsid w:val="00EB55B4"/>
    <w:rsid w:val="00EB5CDB"/>
    <w:rsid w:val="00EC0196"/>
    <w:rsid w:val="00EC1574"/>
    <w:rsid w:val="00EC3E5D"/>
    <w:rsid w:val="00EC70EC"/>
    <w:rsid w:val="00ED0383"/>
    <w:rsid w:val="00ED173E"/>
    <w:rsid w:val="00ED22B8"/>
    <w:rsid w:val="00ED238F"/>
    <w:rsid w:val="00ED3040"/>
    <w:rsid w:val="00EE338B"/>
    <w:rsid w:val="00EF0644"/>
    <w:rsid w:val="00EF235F"/>
    <w:rsid w:val="00EF23AD"/>
    <w:rsid w:val="00EF318D"/>
    <w:rsid w:val="00EF37DC"/>
    <w:rsid w:val="00EF633B"/>
    <w:rsid w:val="00EF7959"/>
    <w:rsid w:val="00F02BC7"/>
    <w:rsid w:val="00F037E5"/>
    <w:rsid w:val="00F07075"/>
    <w:rsid w:val="00F10105"/>
    <w:rsid w:val="00F11255"/>
    <w:rsid w:val="00F11FAC"/>
    <w:rsid w:val="00F1328B"/>
    <w:rsid w:val="00F14282"/>
    <w:rsid w:val="00F16144"/>
    <w:rsid w:val="00F16D33"/>
    <w:rsid w:val="00F20D57"/>
    <w:rsid w:val="00F211E3"/>
    <w:rsid w:val="00F227B6"/>
    <w:rsid w:val="00F22B95"/>
    <w:rsid w:val="00F24FCF"/>
    <w:rsid w:val="00F2792D"/>
    <w:rsid w:val="00F3093A"/>
    <w:rsid w:val="00F30D9B"/>
    <w:rsid w:val="00F319D1"/>
    <w:rsid w:val="00F31C94"/>
    <w:rsid w:val="00F32964"/>
    <w:rsid w:val="00F32A45"/>
    <w:rsid w:val="00F32E6F"/>
    <w:rsid w:val="00F35F23"/>
    <w:rsid w:val="00F40E6B"/>
    <w:rsid w:val="00F4226A"/>
    <w:rsid w:val="00F424D5"/>
    <w:rsid w:val="00F43010"/>
    <w:rsid w:val="00F441B8"/>
    <w:rsid w:val="00F44F45"/>
    <w:rsid w:val="00F45B00"/>
    <w:rsid w:val="00F508C6"/>
    <w:rsid w:val="00F51623"/>
    <w:rsid w:val="00F5185F"/>
    <w:rsid w:val="00F51D3D"/>
    <w:rsid w:val="00F53166"/>
    <w:rsid w:val="00F53A39"/>
    <w:rsid w:val="00F6003F"/>
    <w:rsid w:val="00F63820"/>
    <w:rsid w:val="00F63C42"/>
    <w:rsid w:val="00F642B7"/>
    <w:rsid w:val="00F6584D"/>
    <w:rsid w:val="00F65A0E"/>
    <w:rsid w:val="00F66271"/>
    <w:rsid w:val="00F66AFA"/>
    <w:rsid w:val="00F678D1"/>
    <w:rsid w:val="00F70E72"/>
    <w:rsid w:val="00F711F9"/>
    <w:rsid w:val="00F71DC7"/>
    <w:rsid w:val="00F72660"/>
    <w:rsid w:val="00F7270B"/>
    <w:rsid w:val="00F7316A"/>
    <w:rsid w:val="00F76936"/>
    <w:rsid w:val="00F7785F"/>
    <w:rsid w:val="00F81258"/>
    <w:rsid w:val="00F82289"/>
    <w:rsid w:val="00F85D94"/>
    <w:rsid w:val="00F919FB"/>
    <w:rsid w:val="00F92C35"/>
    <w:rsid w:val="00F94BAB"/>
    <w:rsid w:val="00F950F5"/>
    <w:rsid w:val="00FA0FAC"/>
    <w:rsid w:val="00FA115E"/>
    <w:rsid w:val="00FA1586"/>
    <w:rsid w:val="00FA1E9E"/>
    <w:rsid w:val="00FA2E7D"/>
    <w:rsid w:val="00FA371C"/>
    <w:rsid w:val="00FA5FAB"/>
    <w:rsid w:val="00FA64B9"/>
    <w:rsid w:val="00FB0EAD"/>
    <w:rsid w:val="00FB1035"/>
    <w:rsid w:val="00FB15E4"/>
    <w:rsid w:val="00FB42B2"/>
    <w:rsid w:val="00FB76C2"/>
    <w:rsid w:val="00FC0F81"/>
    <w:rsid w:val="00FC1215"/>
    <w:rsid w:val="00FC26EB"/>
    <w:rsid w:val="00FD02A7"/>
    <w:rsid w:val="00FD204D"/>
    <w:rsid w:val="00FD31E6"/>
    <w:rsid w:val="00FD38BA"/>
    <w:rsid w:val="00FD7EEB"/>
    <w:rsid w:val="00FE2C2E"/>
    <w:rsid w:val="00FE4238"/>
    <w:rsid w:val="00FE581F"/>
    <w:rsid w:val="00FF0088"/>
    <w:rsid w:val="00FF237A"/>
    <w:rsid w:val="00FF2851"/>
    <w:rsid w:val="00FF4AD3"/>
    <w:rsid w:val="00FF5A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397BD1"/>
  <w15:docId w15:val="{B68C5C01-D197-4B81-8983-B24240BFA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7D88"/>
    <w:rPr>
      <w:rFonts w:ascii="Calibri" w:eastAsia="Calibri" w:hAnsi="Calibri" w:cs="SimSu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7D8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02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37E3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7D88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DB7D88"/>
  </w:style>
  <w:style w:type="paragraph" w:styleId="Footer">
    <w:name w:val="footer"/>
    <w:basedOn w:val="Normal"/>
    <w:link w:val="FooterChar"/>
    <w:uiPriority w:val="99"/>
    <w:unhideWhenUsed/>
    <w:rsid w:val="00DB7D88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DB7D88"/>
  </w:style>
  <w:style w:type="character" w:customStyle="1" w:styleId="Heading1Char">
    <w:name w:val="Heading 1 Char"/>
    <w:basedOn w:val="DefaultParagraphFont"/>
    <w:link w:val="Heading1"/>
    <w:uiPriority w:val="9"/>
    <w:rsid w:val="00DB7D8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3375F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F2851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702B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113A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3113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819D0"/>
    <w:rPr>
      <w:rFonts w:ascii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37E3F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465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2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6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3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0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9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50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1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19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774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945578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29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597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7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393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1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4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56591">
          <w:marLeft w:val="0"/>
          <w:marRight w:val="0"/>
          <w:marTop w:val="180"/>
          <w:marBottom w:val="270"/>
          <w:divBdr>
            <w:top w:val="single" w:sz="6" w:space="0" w:color="E3E3E3"/>
            <w:left w:val="single" w:sz="6" w:space="0" w:color="E3E3E3"/>
            <w:bottom w:val="single" w:sz="6" w:space="0" w:color="E3E3E3"/>
            <w:right w:val="single" w:sz="6" w:space="0" w:color="E3E3E3"/>
          </w:divBdr>
          <w:divsChild>
            <w:div w:id="1495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37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20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5493138">
          <w:marLeft w:val="0"/>
          <w:marRight w:val="0"/>
          <w:marTop w:val="180"/>
          <w:marBottom w:val="270"/>
          <w:divBdr>
            <w:top w:val="single" w:sz="6" w:space="0" w:color="E3E3E3"/>
            <w:left w:val="single" w:sz="6" w:space="0" w:color="E3E3E3"/>
            <w:bottom w:val="single" w:sz="6" w:space="0" w:color="E3E3E3"/>
            <w:right w:val="single" w:sz="6" w:space="0" w:color="E3E3E3"/>
          </w:divBdr>
          <w:divsChild>
            <w:div w:id="20532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01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014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69C9B0-961D-422D-8E53-C45D485995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574</Words>
  <Characters>8973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Mbora</dc:creator>
  <cp:lastModifiedBy>johnny serrata</cp:lastModifiedBy>
  <cp:revision>2</cp:revision>
  <dcterms:created xsi:type="dcterms:W3CDTF">2020-11-29T23:44:00Z</dcterms:created>
  <dcterms:modified xsi:type="dcterms:W3CDTF">2020-11-29T23:44:00Z</dcterms:modified>
</cp:coreProperties>
</file>